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ins w:id="0" w:author="IB v5.02" w:date="2021-04-06T12:20: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B v5.02" w:date="2021-04-06T12:20:00Z">
        <w:r w:rsidR="00554724" w:rsidRPr="0090013F">
          <w:rPr>
            <w:rStyle w:val="Hyperlink"/>
          </w:rPr>
          <w:fldChar w:fldCharType="begin"/>
        </w:r>
        <w:r w:rsidR="00554724" w:rsidRPr="0090013F">
          <w:rPr>
            <w:rStyle w:val="Hyperlink"/>
          </w:rPr>
          <w:instrText xml:space="preserve"> </w:instrText>
        </w:r>
        <w:r w:rsidR="00554724">
          <w:instrText>HYPERLINK \l "_Toc68604089"</w:instrText>
        </w:r>
        <w:r w:rsidR="00554724" w:rsidRPr="0090013F">
          <w:rPr>
            <w:rStyle w:val="Hyperlink"/>
          </w:rPr>
          <w:instrText xml:space="preserve"> </w:instrText>
        </w:r>
        <w:r w:rsidR="00554724" w:rsidRPr="0090013F">
          <w:rPr>
            <w:rStyle w:val="Hyperlink"/>
          </w:rPr>
          <w:fldChar w:fldCharType="separate"/>
        </w:r>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ins>
      <w:r w:rsidR="00554724">
        <w:rPr>
          <w:webHidden/>
        </w:rPr>
      </w:r>
      <w:r w:rsidR="00554724">
        <w:rPr>
          <w:webHidden/>
        </w:rPr>
        <w:fldChar w:fldCharType="separate"/>
      </w:r>
      <w:ins w:id="2" w:author="IB v5.02" w:date="2021-04-06T12:23:00Z">
        <w:r w:rsidR="00554724">
          <w:rPr>
            <w:webHidden/>
          </w:rPr>
          <w:t>3</w:t>
        </w:r>
      </w:ins>
      <w:ins w:id="3" w:author="IB v5.02" w:date="2021-04-06T12:20:00Z">
        <w:r w:rsidR="00554724">
          <w:rPr>
            <w:webHidden/>
          </w:rPr>
          <w:fldChar w:fldCharType="end"/>
        </w:r>
        <w:r w:rsidR="00554724" w:rsidRPr="0090013F">
          <w:rPr>
            <w:rStyle w:val="Hyperlink"/>
          </w:rPr>
          <w:fldChar w:fldCharType="end"/>
        </w:r>
      </w:ins>
    </w:p>
    <w:p w14:paraId="75E4308A" w14:textId="77777777" w:rsidR="00554724" w:rsidRDefault="00554724">
      <w:pPr>
        <w:pStyle w:val="TOC1"/>
        <w:rPr>
          <w:ins w:id="4" w:author="IB v5.02" w:date="2021-04-06T12:20:00Z"/>
          <w:rFonts w:asciiTheme="minorHAnsi" w:eastAsiaTheme="minorEastAsia" w:hAnsiTheme="minorHAnsi" w:cstheme="minorBidi"/>
          <w:sz w:val="22"/>
          <w:szCs w:val="22"/>
          <w:lang w:eastAsia="zh-CN"/>
        </w:rPr>
      </w:pPr>
      <w:ins w:id="5" w:author="IB v5.02" w:date="2021-04-06T12:20:00Z">
        <w:r w:rsidRPr="0090013F">
          <w:rPr>
            <w:rStyle w:val="Hyperlink"/>
          </w:rPr>
          <w:fldChar w:fldCharType="begin"/>
        </w:r>
        <w:r w:rsidRPr="0090013F">
          <w:rPr>
            <w:rStyle w:val="Hyperlink"/>
          </w:rPr>
          <w:instrText xml:space="preserve"> </w:instrText>
        </w:r>
        <w:r>
          <w:instrText>HYPERLINK \l "_Toc68604090"</w:instrText>
        </w:r>
        <w:r w:rsidRPr="0090013F">
          <w:rPr>
            <w:rStyle w:val="Hyperlink"/>
          </w:rPr>
          <w:instrText xml:space="preserve"> </w:instrText>
        </w:r>
        <w:r w:rsidRPr="0090013F">
          <w:rPr>
            <w:rStyle w:val="Hyperlink"/>
          </w:rPr>
          <w:fldChar w:fldCharType="separate"/>
        </w:r>
        <w:r w:rsidRPr="0090013F">
          <w:rPr>
            <w:rStyle w:val="Hyperlink"/>
          </w:rPr>
          <w:t>2. Reference architecture and network scenario</w:t>
        </w:r>
        <w:r>
          <w:rPr>
            <w:webHidden/>
          </w:rPr>
          <w:tab/>
        </w:r>
        <w:r>
          <w:rPr>
            <w:webHidden/>
          </w:rPr>
          <w:fldChar w:fldCharType="begin"/>
        </w:r>
        <w:r>
          <w:rPr>
            <w:webHidden/>
          </w:rPr>
          <w:instrText xml:space="preserve"> PAGEREF _Toc68604090 \h </w:instrText>
        </w:r>
      </w:ins>
      <w:r>
        <w:rPr>
          <w:webHidden/>
        </w:rPr>
      </w:r>
      <w:r>
        <w:rPr>
          <w:webHidden/>
        </w:rPr>
        <w:fldChar w:fldCharType="separate"/>
      </w:r>
      <w:ins w:id="6" w:author="IB v5.02" w:date="2021-04-06T12:23:00Z">
        <w:r>
          <w:rPr>
            <w:webHidden/>
          </w:rPr>
          <w:t>4</w:t>
        </w:r>
      </w:ins>
      <w:ins w:id="7" w:author="IB v5.02" w:date="2021-04-06T12:20:00Z">
        <w:r>
          <w:rPr>
            <w:webHidden/>
          </w:rPr>
          <w:fldChar w:fldCharType="end"/>
        </w:r>
        <w:r w:rsidRPr="0090013F">
          <w:rPr>
            <w:rStyle w:val="Hyperlink"/>
          </w:rPr>
          <w:fldChar w:fldCharType="end"/>
        </w:r>
      </w:ins>
    </w:p>
    <w:p w14:paraId="4E270755" w14:textId="77777777" w:rsidR="00554724" w:rsidRDefault="00554724">
      <w:pPr>
        <w:pStyle w:val="TOC2"/>
        <w:rPr>
          <w:ins w:id="8" w:author="IB v5.02" w:date="2021-04-06T12:20:00Z"/>
          <w:rFonts w:asciiTheme="minorHAnsi" w:eastAsiaTheme="minorEastAsia" w:hAnsiTheme="minorHAnsi" w:cstheme="minorBidi"/>
          <w:sz w:val="22"/>
          <w:szCs w:val="22"/>
          <w:lang w:eastAsia="zh-CN"/>
        </w:rPr>
      </w:pPr>
      <w:ins w:id="9" w:author="IB v5.02" w:date="2021-04-06T12:20:00Z">
        <w:r w:rsidRPr="0090013F">
          <w:rPr>
            <w:rStyle w:val="Hyperlink"/>
          </w:rPr>
          <w:fldChar w:fldCharType="begin"/>
        </w:r>
        <w:r w:rsidRPr="0090013F">
          <w:rPr>
            <w:rStyle w:val="Hyperlink"/>
          </w:rPr>
          <w:instrText xml:space="preserve"> </w:instrText>
        </w:r>
        <w:r>
          <w:instrText>HYPERLINK \l "_Toc68604091"</w:instrText>
        </w:r>
        <w:r w:rsidRPr="0090013F">
          <w:rPr>
            <w:rStyle w:val="Hyperlink"/>
          </w:rPr>
          <w:instrText xml:space="preserve"> </w:instrText>
        </w:r>
        <w:r w:rsidRPr="0090013F">
          <w:rPr>
            <w:rStyle w:val="Hyperlink"/>
          </w:rPr>
          <w:fldChar w:fldCharType="separate"/>
        </w:r>
        <w:r w:rsidRPr="0090013F">
          <w:rPr>
            <w:rStyle w:val="Hyperlink"/>
          </w:rPr>
          <w:t>2.1. L2/L3VPN Service Request in North Bound of MDSC</w:t>
        </w:r>
        <w:r>
          <w:rPr>
            <w:webHidden/>
          </w:rPr>
          <w:tab/>
        </w:r>
        <w:r>
          <w:rPr>
            <w:webHidden/>
          </w:rPr>
          <w:fldChar w:fldCharType="begin"/>
        </w:r>
        <w:r>
          <w:rPr>
            <w:webHidden/>
          </w:rPr>
          <w:instrText xml:space="preserve"> PAGEREF _Toc68604091 \h </w:instrText>
        </w:r>
      </w:ins>
      <w:r>
        <w:rPr>
          <w:webHidden/>
        </w:rPr>
      </w:r>
      <w:r>
        <w:rPr>
          <w:webHidden/>
        </w:rPr>
        <w:fldChar w:fldCharType="separate"/>
      </w:r>
      <w:ins w:id="10" w:author="IB v5.02" w:date="2021-04-06T12:23:00Z">
        <w:r>
          <w:rPr>
            <w:webHidden/>
          </w:rPr>
          <w:t>8</w:t>
        </w:r>
      </w:ins>
      <w:ins w:id="11" w:author="IB v5.02" w:date="2021-04-06T12:20:00Z">
        <w:r>
          <w:rPr>
            <w:webHidden/>
          </w:rPr>
          <w:fldChar w:fldCharType="end"/>
        </w:r>
        <w:r w:rsidRPr="0090013F">
          <w:rPr>
            <w:rStyle w:val="Hyperlink"/>
          </w:rPr>
          <w:fldChar w:fldCharType="end"/>
        </w:r>
      </w:ins>
    </w:p>
    <w:p w14:paraId="4A51229E" w14:textId="77777777" w:rsidR="00554724" w:rsidRDefault="00554724">
      <w:pPr>
        <w:pStyle w:val="TOC2"/>
        <w:rPr>
          <w:ins w:id="12" w:author="IB v5.02" w:date="2021-04-06T12:20:00Z"/>
          <w:rFonts w:asciiTheme="minorHAnsi" w:eastAsiaTheme="minorEastAsia" w:hAnsiTheme="minorHAnsi" w:cstheme="minorBidi"/>
          <w:sz w:val="22"/>
          <w:szCs w:val="22"/>
          <w:lang w:eastAsia="zh-CN"/>
        </w:rPr>
      </w:pPr>
      <w:ins w:id="13" w:author="IB v5.02" w:date="2021-04-06T12:20:00Z">
        <w:r w:rsidRPr="0090013F">
          <w:rPr>
            <w:rStyle w:val="Hyperlink"/>
          </w:rPr>
          <w:fldChar w:fldCharType="begin"/>
        </w:r>
        <w:r w:rsidRPr="0090013F">
          <w:rPr>
            <w:rStyle w:val="Hyperlink"/>
          </w:rPr>
          <w:instrText xml:space="preserve"> </w:instrText>
        </w:r>
        <w:r>
          <w:instrText>HYPERLINK \l "_Toc68604092"</w:instrText>
        </w:r>
        <w:r w:rsidRPr="0090013F">
          <w:rPr>
            <w:rStyle w:val="Hyperlink"/>
          </w:rPr>
          <w:instrText xml:space="preserve"> </w:instrText>
        </w:r>
        <w:r w:rsidRPr="0090013F">
          <w:rPr>
            <w:rStyle w:val="Hyperlink"/>
          </w:rPr>
          <w:fldChar w:fldCharType="separate"/>
        </w:r>
        <w:r w:rsidRPr="0090013F">
          <w:rPr>
            <w:rStyle w:val="Hyperlink"/>
          </w:rPr>
          <w:t>2.2. Service and Network Orchestration</w:t>
        </w:r>
        <w:r>
          <w:rPr>
            <w:webHidden/>
          </w:rPr>
          <w:tab/>
        </w:r>
        <w:r>
          <w:rPr>
            <w:webHidden/>
          </w:rPr>
          <w:fldChar w:fldCharType="begin"/>
        </w:r>
        <w:r>
          <w:rPr>
            <w:webHidden/>
          </w:rPr>
          <w:instrText xml:space="preserve"> PAGEREF _Toc68604092 \h </w:instrText>
        </w:r>
      </w:ins>
      <w:r>
        <w:rPr>
          <w:webHidden/>
        </w:rPr>
      </w:r>
      <w:r>
        <w:rPr>
          <w:webHidden/>
        </w:rPr>
        <w:fldChar w:fldCharType="separate"/>
      </w:r>
      <w:ins w:id="14" w:author="IB v5.02" w:date="2021-04-06T12:23:00Z">
        <w:r>
          <w:rPr>
            <w:webHidden/>
          </w:rPr>
          <w:t>10</w:t>
        </w:r>
      </w:ins>
      <w:ins w:id="15" w:author="IB v5.02" w:date="2021-04-06T12:20:00Z">
        <w:r>
          <w:rPr>
            <w:webHidden/>
          </w:rPr>
          <w:fldChar w:fldCharType="end"/>
        </w:r>
        <w:r w:rsidRPr="0090013F">
          <w:rPr>
            <w:rStyle w:val="Hyperlink"/>
          </w:rPr>
          <w:fldChar w:fldCharType="end"/>
        </w:r>
      </w:ins>
    </w:p>
    <w:p w14:paraId="25A9DFF7" w14:textId="77777777" w:rsidR="00554724" w:rsidRDefault="00554724">
      <w:pPr>
        <w:pStyle w:val="TOC3"/>
        <w:rPr>
          <w:ins w:id="16" w:author="IB v5.02" w:date="2021-04-06T12:20:00Z"/>
          <w:rFonts w:asciiTheme="minorHAnsi" w:eastAsiaTheme="minorEastAsia" w:hAnsiTheme="minorHAnsi" w:cstheme="minorBidi"/>
          <w:sz w:val="22"/>
          <w:szCs w:val="22"/>
          <w:lang w:eastAsia="zh-CN"/>
        </w:rPr>
      </w:pPr>
      <w:ins w:id="17" w:author="IB v5.02" w:date="2021-04-06T12:20:00Z">
        <w:r w:rsidRPr="0090013F">
          <w:rPr>
            <w:rStyle w:val="Hyperlink"/>
          </w:rPr>
          <w:fldChar w:fldCharType="begin"/>
        </w:r>
        <w:r w:rsidRPr="0090013F">
          <w:rPr>
            <w:rStyle w:val="Hyperlink"/>
          </w:rPr>
          <w:instrText xml:space="preserve"> </w:instrText>
        </w:r>
        <w:r>
          <w:instrText>HYPERLINK \l "_Toc68604093"</w:instrText>
        </w:r>
        <w:r w:rsidRPr="0090013F">
          <w:rPr>
            <w:rStyle w:val="Hyperlink"/>
          </w:rPr>
          <w:instrText xml:space="preserve"> </w:instrText>
        </w:r>
        <w:r w:rsidRPr="0090013F">
          <w:rPr>
            <w:rStyle w:val="Hyperlink"/>
          </w:rPr>
          <w:fldChar w:fldCharType="separate"/>
        </w:r>
        <w:r w:rsidRPr="0090013F">
          <w:rPr>
            <w:rStyle w:val="Hyperlink"/>
          </w:rPr>
          <w:t>2.2.1. Hard Isolation</w:t>
        </w:r>
        <w:r>
          <w:rPr>
            <w:webHidden/>
          </w:rPr>
          <w:tab/>
        </w:r>
        <w:r>
          <w:rPr>
            <w:webHidden/>
          </w:rPr>
          <w:fldChar w:fldCharType="begin"/>
        </w:r>
        <w:r>
          <w:rPr>
            <w:webHidden/>
          </w:rPr>
          <w:instrText xml:space="preserve"> PAGEREF _Toc68604093 \h </w:instrText>
        </w:r>
      </w:ins>
      <w:r>
        <w:rPr>
          <w:webHidden/>
        </w:rPr>
      </w:r>
      <w:r>
        <w:rPr>
          <w:webHidden/>
        </w:rPr>
        <w:fldChar w:fldCharType="separate"/>
      </w:r>
      <w:ins w:id="18" w:author="IB v5.02" w:date="2021-04-06T12:23:00Z">
        <w:r>
          <w:rPr>
            <w:webHidden/>
          </w:rPr>
          <w:t>12</w:t>
        </w:r>
      </w:ins>
      <w:ins w:id="19" w:author="IB v5.02" w:date="2021-04-06T12:20:00Z">
        <w:r>
          <w:rPr>
            <w:webHidden/>
          </w:rPr>
          <w:fldChar w:fldCharType="end"/>
        </w:r>
        <w:r w:rsidRPr="0090013F">
          <w:rPr>
            <w:rStyle w:val="Hyperlink"/>
          </w:rPr>
          <w:fldChar w:fldCharType="end"/>
        </w:r>
      </w:ins>
    </w:p>
    <w:p w14:paraId="0101D509" w14:textId="77777777" w:rsidR="00554724" w:rsidRDefault="00554724">
      <w:pPr>
        <w:pStyle w:val="TOC3"/>
        <w:rPr>
          <w:ins w:id="20" w:author="IB v5.02" w:date="2021-04-06T12:20:00Z"/>
          <w:rFonts w:asciiTheme="minorHAnsi" w:eastAsiaTheme="minorEastAsia" w:hAnsiTheme="minorHAnsi" w:cstheme="minorBidi"/>
          <w:sz w:val="22"/>
          <w:szCs w:val="22"/>
          <w:lang w:eastAsia="zh-CN"/>
        </w:rPr>
      </w:pPr>
      <w:ins w:id="21" w:author="IB v5.02" w:date="2021-04-06T12:20:00Z">
        <w:r w:rsidRPr="0090013F">
          <w:rPr>
            <w:rStyle w:val="Hyperlink"/>
          </w:rPr>
          <w:fldChar w:fldCharType="begin"/>
        </w:r>
        <w:r w:rsidRPr="0090013F">
          <w:rPr>
            <w:rStyle w:val="Hyperlink"/>
          </w:rPr>
          <w:instrText xml:space="preserve"> </w:instrText>
        </w:r>
        <w:r>
          <w:instrText>HYPERLINK \l "_Toc68604094"</w:instrText>
        </w:r>
        <w:r w:rsidRPr="0090013F">
          <w:rPr>
            <w:rStyle w:val="Hyperlink"/>
          </w:rPr>
          <w:instrText xml:space="preserve"> </w:instrText>
        </w:r>
        <w:r w:rsidRPr="0090013F">
          <w:rPr>
            <w:rStyle w:val="Hyperlink"/>
          </w:rPr>
          <w:fldChar w:fldCharType="separate"/>
        </w:r>
        <w:r w:rsidRPr="0090013F">
          <w:rPr>
            <w:rStyle w:val="Hyperlink"/>
          </w:rPr>
          <w:t>2.2.2. Shared Tunnel Selection</w:t>
        </w:r>
        <w:r>
          <w:rPr>
            <w:webHidden/>
          </w:rPr>
          <w:tab/>
        </w:r>
        <w:r>
          <w:rPr>
            <w:webHidden/>
          </w:rPr>
          <w:fldChar w:fldCharType="begin"/>
        </w:r>
        <w:r>
          <w:rPr>
            <w:webHidden/>
          </w:rPr>
          <w:instrText xml:space="preserve"> PAGEREF _Toc68604094 \h </w:instrText>
        </w:r>
      </w:ins>
      <w:r>
        <w:rPr>
          <w:webHidden/>
        </w:rPr>
      </w:r>
      <w:r>
        <w:rPr>
          <w:webHidden/>
        </w:rPr>
        <w:fldChar w:fldCharType="separate"/>
      </w:r>
      <w:ins w:id="22" w:author="IB v5.02" w:date="2021-04-06T12:23:00Z">
        <w:r>
          <w:rPr>
            <w:webHidden/>
          </w:rPr>
          <w:t>12</w:t>
        </w:r>
      </w:ins>
      <w:ins w:id="23" w:author="IB v5.02" w:date="2021-04-06T12:20:00Z">
        <w:r>
          <w:rPr>
            <w:webHidden/>
          </w:rPr>
          <w:fldChar w:fldCharType="end"/>
        </w:r>
        <w:r w:rsidRPr="0090013F">
          <w:rPr>
            <w:rStyle w:val="Hyperlink"/>
          </w:rPr>
          <w:fldChar w:fldCharType="end"/>
        </w:r>
      </w:ins>
    </w:p>
    <w:p w14:paraId="3E5666A1" w14:textId="77777777" w:rsidR="00554724" w:rsidRDefault="00554724">
      <w:pPr>
        <w:pStyle w:val="TOC2"/>
        <w:rPr>
          <w:ins w:id="24" w:author="IB v5.02" w:date="2021-04-06T12:20:00Z"/>
          <w:rFonts w:asciiTheme="minorHAnsi" w:eastAsiaTheme="minorEastAsia" w:hAnsiTheme="minorHAnsi" w:cstheme="minorBidi"/>
          <w:sz w:val="22"/>
          <w:szCs w:val="22"/>
          <w:lang w:eastAsia="zh-CN"/>
        </w:rPr>
      </w:pPr>
      <w:ins w:id="25" w:author="IB v5.02" w:date="2021-04-06T12:20:00Z">
        <w:r w:rsidRPr="0090013F">
          <w:rPr>
            <w:rStyle w:val="Hyperlink"/>
          </w:rPr>
          <w:fldChar w:fldCharType="begin"/>
        </w:r>
        <w:r w:rsidRPr="0090013F">
          <w:rPr>
            <w:rStyle w:val="Hyperlink"/>
          </w:rPr>
          <w:instrText xml:space="preserve"> </w:instrText>
        </w:r>
        <w:r>
          <w:instrText>HYPERLINK \l "_Toc68604095"</w:instrText>
        </w:r>
        <w:r w:rsidRPr="0090013F">
          <w:rPr>
            <w:rStyle w:val="Hyperlink"/>
          </w:rPr>
          <w:instrText xml:space="preserve"> </w:instrText>
        </w:r>
        <w:r w:rsidRPr="0090013F">
          <w:rPr>
            <w:rStyle w:val="Hyperlink"/>
          </w:rPr>
          <w:fldChar w:fldCharType="separate"/>
        </w:r>
        <w:r w:rsidRPr="0090013F">
          <w:rPr>
            <w:rStyle w:val="Hyperlink"/>
          </w:rPr>
          <w:t>2.3. IP/MPLS Domain Controller and NE Functions</w:t>
        </w:r>
        <w:r>
          <w:rPr>
            <w:webHidden/>
          </w:rPr>
          <w:tab/>
        </w:r>
        <w:r>
          <w:rPr>
            <w:webHidden/>
          </w:rPr>
          <w:fldChar w:fldCharType="begin"/>
        </w:r>
        <w:r>
          <w:rPr>
            <w:webHidden/>
          </w:rPr>
          <w:instrText xml:space="preserve"> PAGEREF _Toc68604095 \h </w:instrText>
        </w:r>
      </w:ins>
      <w:r>
        <w:rPr>
          <w:webHidden/>
        </w:rPr>
      </w:r>
      <w:r>
        <w:rPr>
          <w:webHidden/>
        </w:rPr>
        <w:fldChar w:fldCharType="separate"/>
      </w:r>
      <w:ins w:id="26" w:author="IB v5.02" w:date="2021-04-06T12:23:00Z">
        <w:r>
          <w:rPr>
            <w:webHidden/>
          </w:rPr>
          <w:t>13</w:t>
        </w:r>
      </w:ins>
      <w:ins w:id="27" w:author="IB v5.02" w:date="2021-04-06T12:20:00Z">
        <w:r>
          <w:rPr>
            <w:webHidden/>
          </w:rPr>
          <w:fldChar w:fldCharType="end"/>
        </w:r>
        <w:r w:rsidRPr="0090013F">
          <w:rPr>
            <w:rStyle w:val="Hyperlink"/>
          </w:rPr>
          <w:fldChar w:fldCharType="end"/>
        </w:r>
      </w:ins>
    </w:p>
    <w:p w14:paraId="13ABF659" w14:textId="77777777" w:rsidR="00554724" w:rsidRDefault="00554724">
      <w:pPr>
        <w:pStyle w:val="TOC2"/>
        <w:rPr>
          <w:ins w:id="28" w:author="IB v5.02" w:date="2021-04-06T12:20:00Z"/>
          <w:rFonts w:asciiTheme="minorHAnsi" w:eastAsiaTheme="minorEastAsia" w:hAnsiTheme="minorHAnsi" w:cstheme="minorBidi"/>
          <w:sz w:val="22"/>
          <w:szCs w:val="22"/>
          <w:lang w:eastAsia="zh-CN"/>
        </w:rPr>
      </w:pPr>
      <w:ins w:id="29" w:author="IB v5.02" w:date="2021-04-06T12:20:00Z">
        <w:r w:rsidRPr="0090013F">
          <w:rPr>
            <w:rStyle w:val="Hyperlink"/>
          </w:rPr>
          <w:fldChar w:fldCharType="begin"/>
        </w:r>
        <w:r w:rsidRPr="0090013F">
          <w:rPr>
            <w:rStyle w:val="Hyperlink"/>
          </w:rPr>
          <w:instrText xml:space="preserve"> </w:instrText>
        </w:r>
        <w:r>
          <w:instrText>HYPERLINK \l "_Toc68604096"</w:instrText>
        </w:r>
        <w:r w:rsidRPr="0090013F">
          <w:rPr>
            <w:rStyle w:val="Hyperlink"/>
          </w:rPr>
          <w:instrText xml:space="preserve"> </w:instrText>
        </w:r>
        <w:r w:rsidRPr="0090013F">
          <w:rPr>
            <w:rStyle w:val="Hyperlink"/>
          </w:rPr>
          <w:fldChar w:fldCharType="separate"/>
        </w:r>
        <w:r w:rsidRPr="0090013F">
          <w:rPr>
            <w:rStyle w:val="Hyperlink"/>
          </w:rPr>
          <w:t>2.4. Optical Domain Controller and NE Functions</w:t>
        </w:r>
        <w:r>
          <w:rPr>
            <w:webHidden/>
          </w:rPr>
          <w:tab/>
        </w:r>
        <w:r>
          <w:rPr>
            <w:webHidden/>
          </w:rPr>
          <w:fldChar w:fldCharType="begin"/>
        </w:r>
        <w:r>
          <w:rPr>
            <w:webHidden/>
          </w:rPr>
          <w:instrText xml:space="preserve"> PAGEREF _Toc68604096 \h </w:instrText>
        </w:r>
      </w:ins>
      <w:r>
        <w:rPr>
          <w:webHidden/>
        </w:rPr>
      </w:r>
      <w:r>
        <w:rPr>
          <w:webHidden/>
        </w:rPr>
        <w:fldChar w:fldCharType="separate"/>
      </w:r>
      <w:ins w:id="30" w:author="IB v5.02" w:date="2021-04-06T12:23:00Z">
        <w:r>
          <w:rPr>
            <w:webHidden/>
          </w:rPr>
          <w:t>15</w:t>
        </w:r>
      </w:ins>
      <w:ins w:id="31" w:author="IB v5.02" w:date="2021-04-06T12:20:00Z">
        <w:r>
          <w:rPr>
            <w:webHidden/>
          </w:rPr>
          <w:fldChar w:fldCharType="end"/>
        </w:r>
        <w:r w:rsidRPr="0090013F">
          <w:rPr>
            <w:rStyle w:val="Hyperlink"/>
          </w:rPr>
          <w:fldChar w:fldCharType="end"/>
        </w:r>
      </w:ins>
    </w:p>
    <w:p w14:paraId="47167AB1" w14:textId="77777777" w:rsidR="00554724" w:rsidRDefault="00554724">
      <w:pPr>
        <w:pStyle w:val="TOC1"/>
        <w:rPr>
          <w:ins w:id="32" w:author="IB v5.02" w:date="2021-04-06T12:20:00Z"/>
          <w:rFonts w:asciiTheme="minorHAnsi" w:eastAsiaTheme="minorEastAsia" w:hAnsiTheme="minorHAnsi" w:cstheme="minorBidi"/>
          <w:sz w:val="22"/>
          <w:szCs w:val="22"/>
          <w:lang w:eastAsia="zh-CN"/>
        </w:rPr>
      </w:pPr>
      <w:ins w:id="33" w:author="IB v5.02" w:date="2021-04-06T12:20:00Z">
        <w:r w:rsidRPr="0090013F">
          <w:rPr>
            <w:rStyle w:val="Hyperlink"/>
          </w:rPr>
          <w:fldChar w:fldCharType="begin"/>
        </w:r>
        <w:r w:rsidRPr="0090013F">
          <w:rPr>
            <w:rStyle w:val="Hyperlink"/>
          </w:rPr>
          <w:instrText xml:space="preserve"> </w:instrText>
        </w:r>
        <w:r>
          <w:instrText>HYPERLINK \l "_Toc68604097"</w:instrText>
        </w:r>
        <w:r w:rsidRPr="0090013F">
          <w:rPr>
            <w:rStyle w:val="Hyperlink"/>
          </w:rPr>
          <w:instrText xml:space="preserve"> </w:instrText>
        </w:r>
        <w:r w:rsidRPr="0090013F">
          <w:rPr>
            <w:rStyle w:val="Hyperlink"/>
          </w:rPr>
          <w:fldChar w:fldCharType="separate"/>
        </w:r>
        <w:r w:rsidRPr="0090013F">
          <w:rPr>
            <w:rStyle w:val="Hyperlink"/>
          </w:rPr>
          <w:t>3. Interface protocols and YANG data models for the MPIs</w:t>
        </w:r>
        <w:r>
          <w:rPr>
            <w:webHidden/>
          </w:rPr>
          <w:tab/>
        </w:r>
        <w:r>
          <w:rPr>
            <w:webHidden/>
          </w:rPr>
          <w:fldChar w:fldCharType="begin"/>
        </w:r>
        <w:r>
          <w:rPr>
            <w:webHidden/>
          </w:rPr>
          <w:instrText xml:space="preserve"> PAGEREF _Toc68604097 \h </w:instrText>
        </w:r>
      </w:ins>
      <w:r>
        <w:rPr>
          <w:webHidden/>
        </w:rPr>
      </w:r>
      <w:r>
        <w:rPr>
          <w:webHidden/>
        </w:rPr>
        <w:fldChar w:fldCharType="separate"/>
      </w:r>
      <w:ins w:id="34" w:author="IB v5.02" w:date="2021-04-06T12:23:00Z">
        <w:r>
          <w:rPr>
            <w:webHidden/>
          </w:rPr>
          <w:t>15</w:t>
        </w:r>
      </w:ins>
      <w:ins w:id="35" w:author="IB v5.02" w:date="2021-04-06T12:20:00Z">
        <w:r>
          <w:rPr>
            <w:webHidden/>
          </w:rPr>
          <w:fldChar w:fldCharType="end"/>
        </w:r>
        <w:r w:rsidRPr="0090013F">
          <w:rPr>
            <w:rStyle w:val="Hyperlink"/>
          </w:rPr>
          <w:fldChar w:fldCharType="end"/>
        </w:r>
      </w:ins>
    </w:p>
    <w:p w14:paraId="446DA148" w14:textId="77777777" w:rsidR="00554724" w:rsidRDefault="00554724">
      <w:pPr>
        <w:pStyle w:val="TOC2"/>
        <w:rPr>
          <w:ins w:id="36" w:author="IB v5.02" w:date="2021-04-06T12:20:00Z"/>
          <w:rFonts w:asciiTheme="minorHAnsi" w:eastAsiaTheme="minorEastAsia" w:hAnsiTheme="minorHAnsi" w:cstheme="minorBidi"/>
          <w:sz w:val="22"/>
          <w:szCs w:val="22"/>
          <w:lang w:eastAsia="zh-CN"/>
        </w:rPr>
      </w:pPr>
      <w:ins w:id="37" w:author="IB v5.02" w:date="2021-04-06T12:20:00Z">
        <w:r w:rsidRPr="0090013F">
          <w:rPr>
            <w:rStyle w:val="Hyperlink"/>
          </w:rPr>
          <w:fldChar w:fldCharType="begin"/>
        </w:r>
        <w:r w:rsidRPr="0090013F">
          <w:rPr>
            <w:rStyle w:val="Hyperlink"/>
          </w:rPr>
          <w:instrText xml:space="preserve"> </w:instrText>
        </w:r>
        <w:r>
          <w:instrText>HYPERLINK \l "_Toc68604098"</w:instrText>
        </w:r>
        <w:r w:rsidRPr="0090013F">
          <w:rPr>
            <w:rStyle w:val="Hyperlink"/>
          </w:rPr>
          <w:instrText xml:space="preserve"> </w:instrText>
        </w:r>
        <w:r w:rsidRPr="0090013F">
          <w:rPr>
            <w:rStyle w:val="Hyperlink"/>
          </w:rPr>
          <w:fldChar w:fldCharType="separate"/>
        </w:r>
        <w:r w:rsidRPr="0090013F">
          <w:rPr>
            <w:rStyle w:val="Hyperlink"/>
          </w:rPr>
          <w:t>3.1. RESTCONF protocol at the MPIs</w:t>
        </w:r>
        <w:r>
          <w:rPr>
            <w:webHidden/>
          </w:rPr>
          <w:tab/>
        </w:r>
        <w:r>
          <w:rPr>
            <w:webHidden/>
          </w:rPr>
          <w:fldChar w:fldCharType="begin"/>
        </w:r>
        <w:r>
          <w:rPr>
            <w:webHidden/>
          </w:rPr>
          <w:instrText xml:space="preserve"> PAGEREF _Toc68604098 \h </w:instrText>
        </w:r>
      </w:ins>
      <w:r>
        <w:rPr>
          <w:webHidden/>
        </w:rPr>
      </w:r>
      <w:r>
        <w:rPr>
          <w:webHidden/>
        </w:rPr>
        <w:fldChar w:fldCharType="separate"/>
      </w:r>
      <w:ins w:id="38" w:author="IB v5.02" w:date="2021-04-06T12:23:00Z">
        <w:r>
          <w:rPr>
            <w:webHidden/>
          </w:rPr>
          <w:t>15</w:t>
        </w:r>
      </w:ins>
      <w:ins w:id="39" w:author="IB v5.02" w:date="2021-04-06T12:20:00Z">
        <w:r>
          <w:rPr>
            <w:webHidden/>
          </w:rPr>
          <w:fldChar w:fldCharType="end"/>
        </w:r>
        <w:r w:rsidRPr="0090013F">
          <w:rPr>
            <w:rStyle w:val="Hyperlink"/>
          </w:rPr>
          <w:fldChar w:fldCharType="end"/>
        </w:r>
      </w:ins>
    </w:p>
    <w:p w14:paraId="3CD11DD9" w14:textId="77777777" w:rsidR="00554724" w:rsidRDefault="00554724">
      <w:pPr>
        <w:pStyle w:val="TOC2"/>
        <w:rPr>
          <w:ins w:id="40" w:author="IB v5.02" w:date="2021-04-06T12:20:00Z"/>
          <w:rFonts w:asciiTheme="minorHAnsi" w:eastAsiaTheme="minorEastAsia" w:hAnsiTheme="minorHAnsi" w:cstheme="minorBidi"/>
          <w:sz w:val="22"/>
          <w:szCs w:val="22"/>
          <w:lang w:eastAsia="zh-CN"/>
        </w:rPr>
      </w:pPr>
      <w:ins w:id="41" w:author="IB v5.02" w:date="2021-04-06T12:20:00Z">
        <w:r w:rsidRPr="0090013F">
          <w:rPr>
            <w:rStyle w:val="Hyperlink"/>
          </w:rPr>
          <w:fldChar w:fldCharType="begin"/>
        </w:r>
        <w:r w:rsidRPr="0090013F">
          <w:rPr>
            <w:rStyle w:val="Hyperlink"/>
          </w:rPr>
          <w:instrText xml:space="preserve"> </w:instrText>
        </w:r>
        <w:r>
          <w:instrText>HYPERLINK \l "_Toc68604099"</w:instrText>
        </w:r>
        <w:r w:rsidRPr="0090013F">
          <w:rPr>
            <w:rStyle w:val="Hyperlink"/>
          </w:rPr>
          <w:instrText xml:space="preserve"> </w:instrText>
        </w:r>
        <w:r w:rsidRPr="0090013F">
          <w:rPr>
            <w:rStyle w:val="Hyperlink"/>
          </w:rPr>
          <w:fldChar w:fldCharType="separate"/>
        </w:r>
        <w:r w:rsidRPr="0090013F">
          <w:rPr>
            <w:rStyle w:val="Hyperlink"/>
          </w:rPr>
          <w:t>3.2. YANG data models at the MPIs</w:t>
        </w:r>
        <w:r>
          <w:rPr>
            <w:webHidden/>
          </w:rPr>
          <w:tab/>
        </w:r>
        <w:r>
          <w:rPr>
            <w:webHidden/>
          </w:rPr>
          <w:fldChar w:fldCharType="begin"/>
        </w:r>
        <w:r>
          <w:rPr>
            <w:webHidden/>
          </w:rPr>
          <w:instrText xml:space="preserve"> PAGEREF _Toc68604099 \h </w:instrText>
        </w:r>
      </w:ins>
      <w:r>
        <w:rPr>
          <w:webHidden/>
        </w:rPr>
      </w:r>
      <w:r>
        <w:rPr>
          <w:webHidden/>
        </w:rPr>
        <w:fldChar w:fldCharType="separate"/>
      </w:r>
      <w:ins w:id="42" w:author="IB v5.02" w:date="2021-04-06T12:23:00Z">
        <w:r>
          <w:rPr>
            <w:webHidden/>
          </w:rPr>
          <w:t>15</w:t>
        </w:r>
      </w:ins>
      <w:ins w:id="43" w:author="IB v5.02" w:date="2021-04-06T12:20:00Z">
        <w:r>
          <w:rPr>
            <w:webHidden/>
          </w:rPr>
          <w:fldChar w:fldCharType="end"/>
        </w:r>
        <w:r w:rsidRPr="0090013F">
          <w:rPr>
            <w:rStyle w:val="Hyperlink"/>
          </w:rPr>
          <w:fldChar w:fldCharType="end"/>
        </w:r>
      </w:ins>
    </w:p>
    <w:p w14:paraId="3D72EDBE" w14:textId="77777777" w:rsidR="00554724" w:rsidRDefault="00554724">
      <w:pPr>
        <w:pStyle w:val="TOC3"/>
        <w:rPr>
          <w:ins w:id="44" w:author="IB v5.02" w:date="2021-04-06T12:20:00Z"/>
          <w:rFonts w:asciiTheme="minorHAnsi" w:eastAsiaTheme="minorEastAsia" w:hAnsiTheme="minorHAnsi" w:cstheme="minorBidi"/>
          <w:sz w:val="22"/>
          <w:szCs w:val="22"/>
          <w:lang w:eastAsia="zh-CN"/>
        </w:rPr>
      </w:pPr>
      <w:ins w:id="45" w:author="IB v5.02" w:date="2021-04-06T12:20:00Z">
        <w:r w:rsidRPr="0090013F">
          <w:rPr>
            <w:rStyle w:val="Hyperlink"/>
          </w:rPr>
          <w:fldChar w:fldCharType="begin"/>
        </w:r>
        <w:r w:rsidRPr="0090013F">
          <w:rPr>
            <w:rStyle w:val="Hyperlink"/>
          </w:rPr>
          <w:instrText xml:space="preserve"> </w:instrText>
        </w:r>
        <w:r>
          <w:instrText>HYPERLINK \l "_Toc68604100"</w:instrText>
        </w:r>
        <w:r w:rsidRPr="0090013F">
          <w:rPr>
            <w:rStyle w:val="Hyperlink"/>
          </w:rPr>
          <w:instrText xml:space="preserve"> </w:instrText>
        </w:r>
        <w:r w:rsidRPr="0090013F">
          <w:rPr>
            <w:rStyle w:val="Hyperlink"/>
          </w:rPr>
          <w:fldChar w:fldCharType="separate"/>
        </w:r>
        <w:r w:rsidRPr="0090013F">
          <w:rPr>
            <w:rStyle w:val="Hyperlink"/>
          </w:rPr>
          <w:t>3.2.1. Common YANG data models at the MPIs</w:t>
        </w:r>
        <w:r>
          <w:rPr>
            <w:webHidden/>
          </w:rPr>
          <w:tab/>
        </w:r>
        <w:r>
          <w:rPr>
            <w:webHidden/>
          </w:rPr>
          <w:fldChar w:fldCharType="begin"/>
        </w:r>
        <w:r>
          <w:rPr>
            <w:webHidden/>
          </w:rPr>
          <w:instrText xml:space="preserve"> PAGEREF _Toc68604100 \h </w:instrText>
        </w:r>
      </w:ins>
      <w:r>
        <w:rPr>
          <w:webHidden/>
        </w:rPr>
      </w:r>
      <w:r>
        <w:rPr>
          <w:webHidden/>
        </w:rPr>
        <w:fldChar w:fldCharType="separate"/>
      </w:r>
      <w:ins w:id="46" w:author="IB v5.02" w:date="2021-04-06T12:23:00Z">
        <w:r>
          <w:rPr>
            <w:webHidden/>
          </w:rPr>
          <w:t>16</w:t>
        </w:r>
      </w:ins>
      <w:ins w:id="47" w:author="IB v5.02" w:date="2021-04-06T12:20:00Z">
        <w:r>
          <w:rPr>
            <w:webHidden/>
          </w:rPr>
          <w:fldChar w:fldCharType="end"/>
        </w:r>
        <w:r w:rsidRPr="0090013F">
          <w:rPr>
            <w:rStyle w:val="Hyperlink"/>
          </w:rPr>
          <w:fldChar w:fldCharType="end"/>
        </w:r>
      </w:ins>
    </w:p>
    <w:p w14:paraId="7D1758AD" w14:textId="77777777" w:rsidR="00554724" w:rsidRDefault="00554724">
      <w:pPr>
        <w:pStyle w:val="TOC3"/>
        <w:rPr>
          <w:ins w:id="48" w:author="IB v5.02" w:date="2021-04-06T12:20:00Z"/>
          <w:rFonts w:asciiTheme="minorHAnsi" w:eastAsiaTheme="minorEastAsia" w:hAnsiTheme="minorHAnsi" w:cstheme="minorBidi"/>
          <w:sz w:val="22"/>
          <w:szCs w:val="22"/>
          <w:lang w:eastAsia="zh-CN"/>
        </w:rPr>
      </w:pPr>
      <w:ins w:id="49" w:author="IB v5.02" w:date="2021-04-06T12:20:00Z">
        <w:r w:rsidRPr="0090013F">
          <w:rPr>
            <w:rStyle w:val="Hyperlink"/>
          </w:rPr>
          <w:fldChar w:fldCharType="begin"/>
        </w:r>
        <w:r w:rsidRPr="0090013F">
          <w:rPr>
            <w:rStyle w:val="Hyperlink"/>
          </w:rPr>
          <w:instrText xml:space="preserve"> </w:instrText>
        </w:r>
        <w:r>
          <w:instrText>HYPERLINK \l "_Toc68604101"</w:instrText>
        </w:r>
        <w:r w:rsidRPr="0090013F">
          <w:rPr>
            <w:rStyle w:val="Hyperlink"/>
          </w:rPr>
          <w:instrText xml:space="preserve"> </w:instrText>
        </w:r>
        <w:r w:rsidRPr="0090013F">
          <w:rPr>
            <w:rStyle w:val="Hyperlink"/>
          </w:rPr>
          <w:fldChar w:fldCharType="separate"/>
        </w:r>
        <w:r w:rsidRPr="0090013F">
          <w:rPr>
            <w:rStyle w:val="Hyperlink"/>
          </w:rPr>
          <w:t>3.2.2. YANG models at the Optical MPIs</w:t>
        </w:r>
        <w:r>
          <w:rPr>
            <w:webHidden/>
          </w:rPr>
          <w:tab/>
        </w:r>
        <w:r>
          <w:rPr>
            <w:webHidden/>
          </w:rPr>
          <w:fldChar w:fldCharType="begin"/>
        </w:r>
        <w:r>
          <w:rPr>
            <w:webHidden/>
          </w:rPr>
          <w:instrText xml:space="preserve"> PAGEREF _Toc68604101 \h </w:instrText>
        </w:r>
      </w:ins>
      <w:r>
        <w:rPr>
          <w:webHidden/>
        </w:rPr>
      </w:r>
      <w:r>
        <w:rPr>
          <w:webHidden/>
        </w:rPr>
        <w:fldChar w:fldCharType="separate"/>
      </w:r>
      <w:ins w:id="50" w:author="IB v5.02" w:date="2021-04-06T12:23:00Z">
        <w:r>
          <w:rPr>
            <w:webHidden/>
          </w:rPr>
          <w:t>16</w:t>
        </w:r>
      </w:ins>
      <w:ins w:id="51" w:author="IB v5.02" w:date="2021-04-06T12:20:00Z">
        <w:r>
          <w:rPr>
            <w:webHidden/>
          </w:rPr>
          <w:fldChar w:fldCharType="end"/>
        </w:r>
        <w:r w:rsidRPr="0090013F">
          <w:rPr>
            <w:rStyle w:val="Hyperlink"/>
          </w:rPr>
          <w:fldChar w:fldCharType="end"/>
        </w:r>
      </w:ins>
    </w:p>
    <w:p w14:paraId="03B1F012" w14:textId="77777777" w:rsidR="00554724" w:rsidRDefault="00554724">
      <w:pPr>
        <w:pStyle w:val="TOC3"/>
        <w:rPr>
          <w:ins w:id="52" w:author="IB v5.02" w:date="2021-04-06T12:20:00Z"/>
          <w:rFonts w:asciiTheme="minorHAnsi" w:eastAsiaTheme="minorEastAsia" w:hAnsiTheme="minorHAnsi" w:cstheme="minorBidi"/>
          <w:sz w:val="22"/>
          <w:szCs w:val="22"/>
          <w:lang w:eastAsia="zh-CN"/>
        </w:rPr>
      </w:pPr>
      <w:ins w:id="53" w:author="IB v5.02" w:date="2021-04-06T12:20:00Z">
        <w:r w:rsidRPr="0090013F">
          <w:rPr>
            <w:rStyle w:val="Hyperlink"/>
          </w:rPr>
          <w:fldChar w:fldCharType="begin"/>
        </w:r>
        <w:r w:rsidRPr="0090013F">
          <w:rPr>
            <w:rStyle w:val="Hyperlink"/>
          </w:rPr>
          <w:instrText xml:space="preserve"> </w:instrText>
        </w:r>
        <w:r>
          <w:instrText>HYPERLINK \l "_Toc68604102"</w:instrText>
        </w:r>
        <w:r w:rsidRPr="0090013F">
          <w:rPr>
            <w:rStyle w:val="Hyperlink"/>
          </w:rPr>
          <w:instrText xml:space="preserve"> </w:instrText>
        </w:r>
        <w:r w:rsidRPr="0090013F">
          <w:rPr>
            <w:rStyle w:val="Hyperlink"/>
          </w:rPr>
          <w:fldChar w:fldCharType="separate"/>
        </w:r>
        <w:r w:rsidRPr="0090013F">
          <w:rPr>
            <w:rStyle w:val="Hyperlink"/>
          </w:rPr>
          <w:t>3.2.3. YANG data models at the Packet MPIs</w:t>
        </w:r>
        <w:r>
          <w:rPr>
            <w:webHidden/>
          </w:rPr>
          <w:tab/>
        </w:r>
        <w:r>
          <w:rPr>
            <w:webHidden/>
          </w:rPr>
          <w:fldChar w:fldCharType="begin"/>
        </w:r>
        <w:r>
          <w:rPr>
            <w:webHidden/>
          </w:rPr>
          <w:instrText xml:space="preserve"> PAGEREF _Toc68604102 \h </w:instrText>
        </w:r>
      </w:ins>
      <w:r>
        <w:rPr>
          <w:webHidden/>
        </w:rPr>
      </w:r>
      <w:r>
        <w:rPr>
          <w:webHidden/>
        </w:rPr>
        <w:fldChar w:fldCharType="separate"/>
      </w:r>
      <w:ins w:id="54" w:author="IB v5.02" w:date="2021-04-06T12:23:00Z">
        <w:r>
          <w:rPr>
            <w:webHidden/>
          </w:rPr>
          <w:t>18</w:t>
        </w:r>
      </w:ins>
      <w:ins w:id="55" w:author="IB v5.02" w:date="2021-04-06T12:20:00Z">
        <w:r>
          <w:rPr>
            <w:webHidden/>
          </w:rPr>
          <w:fldChar w:fldCharType="end"/>
        </w:r>
        <w:r w:rsidRPr="0090013F">
          <w:rPr>
            <w:rStyle w:val="Hyperlink"/>
          </w:rPr>
          <w:fldChar w:fldCharType="end"/>
        </w:r>
      </w:ins>
    </w:p>
    <w:p w14:paraId="5C538288" w14:textId="77777777" w:rsidR="00554724" w:rsidRDefault="00554724">
      <w:pPr>
        <w:pStyle w:val="TOC2"/>
        <w:rPr>
          <w:ins w:id="56" w:author="IB v5.02" w:date="2021-04-06T12:20:00Z"/>
          <w:rFonts w:asciiTheme="minorHAnsi" w:eastAsiaTheme="minorEastAsia" w:hAnsiTheme="minorHAnsi" w:cstheme="minorBidi"/>
          <w:sz w:val="22"/>
          <w:szCs w:val="22"/>
          <w:lang w:eastAsia="zh-CN"/>
        </w:rPr>
      </w:pPr>
      <w:ins w:id="57" w:author="IB v5.02" w:date="2021-04-06T12:20:00Z">
        <w:r w:rsidRPr="0090013F">
          <w:rPr>
            <w:rStyle w:val="Hyperlink"/>
          </w:rPr>
          <w:fldChar w:fldCharType="begin"/>
        </w:r>
        <w:r w:rsidRPr="0090013F">
          <w:rPr>
            <w:rStyle w:val="Hyperlink"/>
          </w:rPr>
          <w:instrText xml:space="preserve"> </w:instrText>
        </w:r>
        <w:r>
          <w:instrText>HYPERLINK \l "_Toc68604103"</w:instrText>
        </w:r>
        <w:r w:rsidRPr="0090013F">
          <w:rPr>
            <w:rStyle w:val="Hyperlink"/>
          </w:rPr>
          <w:instrText xml:space="preserve"> </w:instrText>
        </w:r>
        <w:r w:rsidRPr="0090013F">
          <w:rPr>
            <w:rStyle w:val="Hyperlink"/>
          </w:rPr>
          <w:fldChar w:fldCharType="separate"/>
        </w:r>
        <w:r w:rsidRPr="0090013F">
          <w:rPr>
            <w:rStyle w:val="Hyperlink"/>
          </w:rPr>
          <w:t>3.3. PCEP</w:t>
        </w:r>
        <w:r>
          <w:rPr>
            <w:webHidden/>
          </w:rPr>
          <w:tab/>
        </w:r>
        <w:r>
          <w:rPr>
            <w:webHidden/>
          </w:rPr>
          <w:fldChar w:fldCharType="begin"/>
        </w:r>
        <w:r>
          <w:rPr>
            <w:webHidden/>
          </w:rPr>
          <w:instrText xml:space="preserve"> PAGEREF _Toc68604103 \h </w:instrText>
        </w:r>
      </w:ins>
      <w:r>
        <w:rPr>
          <w:webHidden/>
        </w:rPr>
      </w:r>
      <w:r>
        <w:rPr>
          <w:webHidden/>
        </w:rPr>
        <w:fldChar w:fldCharType="separate"/>
      </w:r>
      <w:ins w:id="58" w:author="IB v5.02" w:date="2021-04-06T12:23:00Z">
        <w:r>
          <w:rPr>
            <w:webHidden/>
          </w:rPr>
          <w:t>18</w:t>
        </w:r>
      </w:ins>
      <w:ins w:id="59" w:author="IB v5.02" w:date="2021-04-06T12:20:00Z">
        <w:r>
          <w:rPr>
            <w:webHidden/>
          </w:rPr>
          <w:fldChar w:fldCharType="end"/>
        </w:r>
        <w:r w:rsidRPr="0090013F">
          <w:rPr>
            <w:rStyle w:val="Hyperlink"/>
          </w:rPr>
          <w:fldChar w:fldCharType="end"/>
        </w:r>
      </w:ins>
    </w:p>
    <w:p w14:paraId="0AC38AC1" w14:textId="77777777" w:rsidR="00554724" w:rsidRDefault="00554724">
      <w:pPr>
        <w:pStyle w:val="TOC1"/>
        <w:rPr>
          <w:ins w:id="60" w:author="IB v5.02" w:date="2021-04-06T12:20:00Z"/>
          <w:rFonts w:asciiTheme="minorHAnsi" w:eastAsiaTheme="minorEastAsia" w:hAnsiTheme="minorHAnsi" w:cstheme="minorBidi"/>
          <w:sz w:val="22"/>
          <w:szCs w:val="22"/>
          <w:lang w:eastAsia="zh-CN"/>
        </w:rPr>
      </w:pPr>
      <w:ins w:id="61" w:author="IB v5.02" w:date="2021-04-06T12:20:00Z">
        <w:r w:rsidRPr="0090013F">
          <w:rPr>
            <w:rStyle w:val="Hyperlink"/>
          </w:rPr>
          <w:fldChar w:fldCharType="begin"/>
        </w:r>
        <w:r w:rsidRPr="0090013F">
          <w:rPr>
            <w:rStyle w:val="Hyperlink"/>
          </w:rPr>
          <w:instrText xml:space="preserve"> </w:instrText>
        </w:r>
        <w:r>
          <w:instrText>HYPERLINK \l "_Toc68604104"</w:instrText>
        </w:r>
        <w:r w:rsidRPr="0090013F">
          <w:rPr>
            <w:rStyle w:val="Hyperlink"/>
          </w:rPr>
          <w:instrText xml:space="preserve"> </w:instrText>
        </w:r>
        <w:r w:rsidRPr="0090013F">
          <w:rPr>
            <w:rStyle w:val="Hyperlink"/>
          </w:rPr>
          <w:fldChar w:fldCharType="separate"/>
        </w:r>
        <w:r w:rsidRPr="0090013F">
          <w:rPr>
            <w:rStyle w:val="Hyperlink"/>
          </w:rPr>
          <w:t>4. Multi-layer and multi-domain services scenarios</w:t>
        </w:r>
        <w:r>
          <w:rPr>
            <w:webHidden/>
          </w:rPr>
          <w:tab/>
        </w:r>
        <w:r>
          <w:rPr>
            <w:webHidden/>
          </w:rPr>
          <w:fldChar w:fldCharType="begin"/>
        </w:r>
        <w:r>
          <w:rPr>
            <w:webHidden/>
          </w:rPr>
          <w:instrText xml:space="preserve"> PAGEREF _Toc68604104 \h </w:instrText>
        </w:r>
      </w:ins>
      <w:r>
        <w:rPr>
          <w:webHidden/>
        </w:rPr>
      </w:r>
      <w:r>
        <w:rPr>
          <w:webHidden/>
        </w:rPr>
        <w:fldChar w:fldCharType="separate"/>
      </w:r>
      <w:ins w:id="62" w:author="IB v5.02" w:date="2021-04-06T12:23:00Z">
        <w:r>
          <w:rPr>
            <w:webHidden/>
          </w:rPr>
          <w:t>19</w:t>
        </w:r>
      </w:ins>
      <w:ins w:id="63" w:author="IB v5.02" w:date="2021-04-06T12:20:00Z">
        <w:r>
          <w:rPr>
            <w:webHidden/>
          </w:rPr>
          <w:fldChar w:fldCharType="end"/>
        </w:r>
        <w:r w:rsidRPr="0090013F">
          <w:rPr>
            <w:rStyle w:val="Hyperlink"/>
          </w:rPr>
          <w:fldChar w:fldCharType="end"/>
        </w:r>
      </w:ins>
    </w:p>
    <w:p w14:paraId="0AAEBE72" w14:textId="77777777" w:rsidR="00554724" w:rsidRDefault="00554724">
      <w:pPr>
        <w:pStyle w:val="TOC2"/>
        <w:rPr>
          <w:ins w:id="64" w:author="IB v5.02" w:date="2021-04-06T12:20:00Z"/>
          <w:rFonts w:asciiTheme="minorHAnsi" w:eastAsiaTheme="minorEastAsia" w:hAnsiTheme="minorHAnsi" w:cstheme="minorBidi"/>
          <w:sz w:val="22"/>
          <w:szCs w:val="22"/>
          <w:lang w:eastAsia="zh-CN"/>
        </w:rPr>
      </w:pPr>
      <w:ins w:id="65" w:author="IB v5.02" w:date="2021-04-06T12:20:00Z">
        <w:r w:rsidRPr="0090013F">
          <w:rPr>
            <w:rStyle w:val="Hyperlink"/>
          </w:rPr>
          <w:fldChar w:fldCharType="begin"/>
        </w:r>
        <w:r w:rsidRPr="0090013F">
          <w:rPr>
            <w:rStyle w:val="Hyperlink"/>
          </w:rPr>
          <w:instrText xml:space="preserve"> </w:instrText>
        </w:r>
        <w:r>
          <w:instrText>HYPERLINK \l "_Toc68604105"</w:instrText>
        </w:r>
        <w:r w:rsidRPr="0090013F">
          <w:rPr>
            <w:rStyle w:val="Hyperlink"/>
          </w:rPr>
          <w:instrText xml:space="preserve"> </w:instrText>
        </w:r>
        <w:r w:rsidRPr="0090013F">
          <w:rPr>
            <w:rStyle w:val="Hyperlink"/>
          </w:rPr>
          <w:fldChar w:fldCharType="separate"/>
        </w:r>
        <w:r w:rsidRPr="0090013F">
          <w:rPr>
            <w:rStyle w:val="Hyperlink"/>
          </w:rPr>
          <w:t>4.1. Scenario 1: inventory, service and network topology discovery</w:t>
        </w:r>
        <w:r>
          <w:rPr>
            <w:webHidden/>
          </w:rPr>
          <w:tab/>
        </w:r>
        <w:r>
          <w:rPr>
            <w:webHidden/>
          </w:rPr>
          <w:fldChar w:fldCharType="begin"/>
        </w:r>
        <w:r>
          <w:rPr>
            <w:webHidden/>
          </w:rPr>
          <w:instrText xml:space="preserve"> PAGEREF _Toc68604105 \h </w:instrText>
        </w:r>
      </w:ins>
      <w:r>
        <w:rPr>
          <w:webHidden/>
        </w:rPr>
      </w:r>
      <w:r>
        <w:rPr>
          <w:webHidden/>
        </w:rPr>
        <w:fldChar w:fldCharType="separate"/>
      </w:r>
      <w:ins w:id="66" w:author="IB v5.02" w:date="2021-04-06T12:23:00Z">
        <w:r>
          <w:rPr>
            <w:webHidden/>
          </w:rPr>
          <w:t>20</w:t>
        </w:r>
      </w:ins>
      <w:ins w:id="67" w:author="IB v5.02" w:date="2021-04-06T12:20:00Z">
        <w:r>
          <w:rPr>
            <w:webHidden/>
          </w:rPr>
          <w:fldChar w:fldCharType="end"/>
        </w:r>
        <w:r w:rsidRPr="0090013F">
          <w:rPr>
            <w:rStyle w:val="Hyperlink"/>
          </w:rPr>
          <w:fldChar w:fldCharType="end"/>
        </w:r>
      </w:ins>
    </w:p>
    <w:p w14:paraId="6CCCD4F5" w14:textId="77777777" w:rsidR="00554724" w:rsidRDefault="00554724">
      <w:pPr>
        <w:pStyle w:val="TOC3"/>
        <w:rPr>
          <w:ins w:id="68" w:author="IB v5.02" w:date="2021-04-06T12:20:00Z"/>
          <w:rFonts w:asciiTheme="minorHAnsi" w:eastAsiaTheme="minorEastAsia" w:hAnsiTheme="minorHAnsi" w:cstheme="minorBidi"/>
          <w:sz w:val="22"/>
          <w:szCs w:val="22"/>
          <w:lang w:eastAsia="zh-CN"/>
        </w:rPr>
      </w:pPr>
      <w:ins w:id="69" w:author="IB v5.02" w:date="2021-04-06T12:20:00Z">
        <w:r w:rsidRPr="0090013F">
          <w:rPr>
            <w:rStyle w:val="Hyperlink"/>
          </w:rPr>
          <w:fldChar w:fldCharType="begin"/>
        </w:r>
        <w:r w:rsidRPr="0090013F">
          <w:rPr>
            <w:rStyle w:val="Hyperlink"/>
          </w:rPr>
          <w:instrText xml:space="preserve"> </w:instrText>
        </w:r>
        <w:r>
          <w:instrText>HYPERLINK \l "_Toc68604106"</w:instrText>
        </w:r>
        <w:r w:rsidRPr="0090013F">
          <w:rPr>
            <w:rStyle w:val="Hyperlink"/>
          </w:rPr>
          <w:instrText xml:space="preserve"> </w:instrText>
        </w:r>
        <w:r w:rsidRPr="0090013F">
          <w:rPr>
            <w:rStyle w:val="Hyperlink"/>
          </w:rPr>
          <w:fldChar w:fldCharType="separate"/>
        </w:r>
        <w:r w:rsidRPr="0090013F">
          <w:rPr>
            <w:rStyle w:val="Hyperlink"/>
          </w:rPr>
          <w:t>4.1.1. Inter-domain link discovery</w:t>
        </w:r>
        <w:r>
          <w:rPr>
            <w:webHidden/>
          </w:rPr>
          <w:tab/>
        </w:r>
        <w:r>
          <w:rPr>
            <w:webHidden/>
          </w:rPr>
          <w:fldChar w:fldCharType="begin"/>
        </w:r>
        <w:r>
          <w:rPr>
            <w:webHidden/>
          </w:rPr>
          <w:instrText xml:space="preserve"> PAGEREF _Toc68604106 \h </w:instrText>
        </w:r>
      </w:ins>
      <w:r>
        <w:rPr>
          <w:webHidden/>
        </w:rPr>
      </w:r>
      <w:r>
        <w:rPr>
          <w:webHidden/>
        </w:rPr>
        <w:fldChar w:fldCharType="separate"/>
      </w:r>
      <w:ins w:id="70" w:author="IB v5.02" w:date="2021-04-06T12:23:00Z">
        <w:r>
          <w:rPr>
            <w:webHidden/>
          </w:rPr>
          <w:t>21</w:t>
        </w:r>
      </w:ins>
      <w:ins w:id="71" w:author="IB v5.02" w:date="2021-04-06T12:20:00Z">
        <w:r>
          <w:rPr>
            <w:webHidden/>
          </w:rPr>
          <w:fldChar w:fldCharType="end"/>
        </w:r>
        <w:r w:rsidRPr="0090013F">
          <w:rPr>
            <w:rStyle w:val="Hyperlink"/>
          </w:rPr>
          <w:fldChar w:fldCharType="end"/>
        </w:r>
      </w:ins>
    </w:p>
    <w:p w14:paraId="0912A807" w14:textId="77777777" w:rsidR="00554724" w:rsidRDefault="00554724">
      <w:pPr>
        <w:pStyle w:val="TOC3"/>
        <w:rPr>
          <w:ins w:id="72" w:author="IB v5.02" w:date="2021-04-06T12:20:00Z"/>
          <w:rFonts w:asciiTheme="minorHAnsi" w:eastAsiaTheme="minorEastAsia" w:hAnsiTheme="minorHAnsi" w:cstheme="minorBidi"/>
          <w:sz w:val="22"/>
          <w:szCs w:val="22"/>
          <w:lang w:eastAsia="zh-CN"/>
        </w:rPr>
      </w:pPr>
      <w:ins w:id="73" w:author="IB v5.02" w:date="2021-04-06T12:20:00Z">
        <w:r w:rsidRPr="0090013F">
          <w:rPr>
            <w:rStyle w:val="Hyperlink"/>
          </w:rPr>
          <w:fldChar w:fldCharType="begin"/>
        </w:r>
        <w:r w:rsidRPr="0090013F">
          <w:rPr>
            <w:rStyle w:val="Hyperlink"/>
          </w:rPr>
          <w:instrText xml:space="preserve"> </w:instrText>
        </w:r>
        <w:r>
          <w:instrText>HYPERLINK \l "_Toc68604107"</w:instrText>
        </w:r>
        <w:r w:rsidRPr="0090013F">
          <w:rPr>
            <w:rStyle w:val="Hyperlink"/>
          </w:rPr>
          <w:instrText xml:space="preserve"> </w:instrText>
        </w:r>
        <w:r w:rsidRPr="0090013F">
          <w:rPr>
            <w:rStyle w:val="Hyperlink"/>
          </w:rPr>
          <w:fldChar w:fldCharType="separate"/>
        </w:r>
        <w:r w:rsidRPr="0090013F">
          <w:rPr>
            <w:rStyle w:val="Hyperlink"/>
          </w:rPr>
          <w:t>4.1.2. IP Link Setup Procedure</w:t>
        </w:r>
        <w:r>
          <w:rPr>
            <w:webHidden/>
          </w:rPr>
          <w:tab/>
        </w:r>
        <w:r>
          <w:rPr>
            <w:webHidden/>
          </w:rPr>
          <w:fldChar w:fldCharType="begin"/>
        </w:r>
        <w:r>
          <w:rPr>
            <w:webHidden/>
          </w:rPr>
          <w:instrText xml:space="preserve"> PAGEREF _Toc68604107 \h </w:instrText>
        </w:r>
      </w:ins>
      <w:r>
        <w:rPr>
          <w:webHidden/>
        </w:rPr>
      </w:r>
      <w:r>
        <w:rPr>
          <w:webHidden/>
        </w:rPr>
        <w:fldChar w:fldCharType="separate"/>
      </w:r>
      <w:ins w:id="74" w:author="IB v5.02" w:date="2021-04-06T12:23:00Z">
        <w:r>
          <w:rPr>
            <w:webHidden/>
          </w:rPr>
          <w:t>22</w:t>
        </w:r>
      </w:ins>
      <w:ins w:id="75" w:author="IB v5.02" w:date="2021-04-06T12:20:00Z">
        <w:r>
          <w:rPr>
            <w:webHidden/>
          </w:rPr>
          <w:fldChar w:fldCharType="end"/>
        </w:r>
        <w:r w:rsidRPr="0090013F">
          <w:rPr>
            <w:rStyle w:val="Hyperlink"/>
          </w:rPr>
          <w:fldChar w:fldCharType="end"/>
        </w:r>
      </w:ins>
    </w:p>
    <w:p w14:paraId="2BC4D31C" w14:textId="77777777" w:rsidR="00554724" w:rsidRDefault="00554724">
      <w:pPr>
        <w:pStyle w:val="TOC3"/>
        <w:rPr>
          <w:ins w:id="76" w:author="IB v5.02" w:date="2021-04-06T12:20:00Z"/>
          <w:rFonts w:asciiTheme="minorHAnsi" w:eastAsiaTheme="minorEastAsia" w:hAnsiTheme="minorHAnsi" w:cstheme="minorBidi"/>
          <w:sz w:val="22"/>
          <w:szCs w:val="22"/>
          <w:lang w:eastAsia="zh-CN"/>
        </w:rPr>
      </w:pPr>
      <w:ins w:id="77" w:author="IB v5.02" w:date="2021-04-06T12:20:00Z">
        <w:r w:rsidRPr="0090013F">
          <w:rPr>
            <w:rStyle w:val="Hyperlink"/>
          </w:rPr>
          <w:fldChar w:fldCharType="begin"/>
        </w:r>
        <w:r w:rsidRPr="0090013F">
          <w:rPr>
            <w:rStyle w:val="Hyperlink"/>
          </w:rPr>
          <w:instrText xml:space="preserve"> </w:instrText>
        </w:r>
        <w:r>
          <w:instrText>HYPERLINK \l "_Toc68604108"</w:instrText>
        </w:r>
        <w:r w:rsidRPr="0090013F">
          <w:rPr>
            <w:rStyle w:val="Hyperlink"/>
          </w:rPr>
          <w:instrText xml:space="preserve"> </w:instrText>
        </w:r>
        <w:r w:rsidRPr="0090013F">
          <w:rPr>
            <w:rStyle w:val="Hyperlink"/>
          </w:rPr>
          <w:fldChar w:fldCharType="separate"/>
        </w:r>
        <w:r w:rsidRPr="0090013F">
          <w:rPr>
            <w:rStyle w:val="Hyperlink"/>
          </w:rPr>
          <w:t>4.1.3. Inventory discovery</w:t>
        </w:r>
        <w:r>
          <w:rPr>
            <w:webHidden/>
          </w:rPr>
          <w:tab/>
        </w:r>
        <w:r>
          <w:rPr>
            <w:webHidden/>
          </w:rPr>
          <w:fldChar w:fldCharType="begin"/>
        </w:r>
        <w:r>
          <w:rPr>
            <w:webHidden/>
          </w:rPr>
          <w:instrText xml:space="preserve"> PAGEREF _Toc68604108 \h </w:instrText>
        </w:r>
      </w:ins>
      <w:r>
        <w:rPr>
          <w:webHidden/>
        </w:rPr>
      </w:r>
      <w:r>
        <w:rPr>
          <w:webHidden/>
        </w:rPr>
        <w:fldChar w:fldCharType="separate"/>
      </w:r>
      <w:ins w:id="78" w:author="IB v5.02" w:date="2021-04-06T12:23:00Z">
        <w:r>
          <w:rPr>
            <w:webHidden/>
          </w:rPr>
          <w:t>22</w:t>
        </w:r>
      </w:ins>
      <w:ins w:id="79" w:author="IB v5.02" w:date="2021-04-06T12:20:00Z">
        <w:r>
          <w:rPr>
            <w:webHidden/>
          </w:rPr>
          <w:fldChar w:fldCharType="end"/>
        </w:r>
        <w:r w:rsidRPr="0090013F">
          <w:rPr>
            <w:rStyle w:val="Hyperlink"/>
          </w:rPr>
          <w:fldChar w:fldCharType="end"/>
        </w:r>
      </w:ins>
    </w:p>
    <w:p w14:paraId="38E3A659" w14:textId="77777777" w:rsidR="00554724" w:rsidRDefault="00554724">
      <w:pPr>
        <w:pStyle w:val="TOC2"/>
        <w:rPr>
          <w:ins w:id="80" w:author="IB v5.02" w:date="2021-04-06T12:20:00Z"/>
          <w:rFonts w:asciiTheme="minorHAnsi" w:eastAsiaTheme="minorEastAsia" w:hAnsiTheme="minorHAnsi" w:cstheme="minorBidi"/>
          <w:sz w:val="22"/>
          <w:szCs w:val="22"/>
          <w:lang w:eastAsia="zh-CN"/>
        </w:rPr>
      </w:pPr>
      <w:ins w:id="81" w:author="IB v5.02" w:date="2021-04-06T12:20:00Z">
        <w:r w:rsidRPr="0090013F">
          <w:rPr>
            <w:rStyle w:val="Hyperlink"/>
          </w:rPr>
          <w:fldChar w:fldCharType="begin"/>
        </w:r>
        <w:r w:rsidRPr="0090013F">
          <w:rPr>
            <w:rStyle w:val="Hyperlink"/>
          </w:rPr>
          <w:instrText xml:space="preserve"> </w:instrText>
        </w:r>
        <w:r>
          <w:instrText>HYPERLINK \l "_Toc68604109"</w:instrText>
        </w:r>
        <w:r w:rsidRPr="0090013F">
          <w:rPr>
            <w:rStyle w:val="Hyperlink"/>
          </w:rPr>
          <w:instrText xml:space="preserve"> </w:instrText>
        </w:r>
        <w:r w:rsidRPr="0090013F">
          <w:rPr>
            <w:rStyle w:val="Hyperlink"/>
          </w:rPr>
          <w:fldChar w:fldCharType="separate"/>
        </w:r>
        <w:r w:rsidRPr="0090013F">
          <w:rPr>
            <w:rStyle w:val="Hyperlink"/>
            <w:highlight w:val="yellow"/>
          </w:rPr>
          <w:t>4.2. L2VPN/L3VPN establishment</w:t>
        </w:r>
        <w:r>
          <w:rPr>
            <w:webHidden/>
          </w:rPr>
          <w:tab/>
        </w:r>
        <w:r>
          <w:rPr>
            <w:webHidden/>
          </w:rPr>
          <w:fldChar w:fldCharType="begin"/>
        </w:r>
        <w:r>
          <w:rPr>
            <w:webHidden/>
          </w:rPr>
          <w:instrText xml:space="preserve"> PAGEREF _Toc68604109 \h </w:instrText>
        </w:r>
      </w:ins>
      <w:r>
        <w:rPr>
          <w:webHidden/>
        </w:rPr>
      </w:r>
      <w:r>
        <w:rPr>
          <w:webHidden/>
        </w:rPr>
        <w:fldChar w:fldCharType="separate"/>
      </w:r>
      <w:ins w:id="82" w:author="IB v5.02" w:date="2021-04-06T12:23:00Z">
        <w:r>
          <w:rPr>
            <w:webHidden/>
          </w:rPr>
          <w:t>23</w:t>
        </w:r>
      </w:ins>
      <w:ins w:id="83" w:author="IB v5.02" w:date="2021-04-06T12:20:00Z">
        <w:r>
          <w:rPr>
            <w:webHidden/>
          </w:rPr>
          <w:fldChar w:fldCharType="end"/>
        </w:r>
        <w:r w:rsidRPr="0090013F">
          <w:rPr>
            <w:rStyle w:val="Hyperlink"/>
          </w:rPr>
          <w:fldChar w:fldCharType="end"/>
        </w:r>
      </w:ins>
    </w:p>
    <w:p w14:paraId="1071819F" w14:textId="77777777" w:rsidR="00554724" w:rsidRDefault="00554724">
      <w:pPr>
        <w:pStyle w:val="TOC1"/>
        <w:rPr>
          <w:ins w:id="84" w:author="IB v5.02" w:date="2021-04-06T12:20:00Z"/>
          <w:rFonts w:asciiTheme="minorHAnsi" w:eastAsiaTheme="minorEastAsia" w:hAnsiTheme="minorHAnsi" w:cstheme="minorBidi"/>
          <w:sz w:val="22"/>
          <w:szCs w:val="22"/>
          <w:lang w:eastAsia="zh-CN"/>
        </w:rPr>
      </w:pPr>
      <w:ins w:id="85" w:author="IB v5.02" w:date="2021-04-06T12:20:00Z">
        <w:r w:rsidRPr="0090013F">
          <w:rPr>
            <w:rStyle w:val="Hyperlink"/>
          </w:rPr>
          <w:fldChar w:fldCharType="begin"/>
        </w:r>
        <w:r w:rsidRPr="0090013F">
          <w:rPr>
            <w:rStyle w:val="Hyperlink"/>
          </w:rPr>
          <w:instrText xml:space="preserve"> </w:instrText>
        </w:r>
        <w:r>
          <w:instrText>HYPERLINK \l "_Toc68604110"</w:instrText>
        </w:r>
        <w:r w:rsidRPr="0090013F">
          <w:rPr>
            <w:rStyle w:val="Hyperlink"/>
          </w:rPr>
          <w:instrText xml:space="preserve"> </w:instrText>
        </w:r>
        <w:r w:rsidRPr="0090013F">
          <w:rPr>
            <w:rStyle w:val="Hyperlink"/>
          </w:rPr>
          <w:fldChar w:fldCharType="separate"/>
        </w:r>
        <w:r w:rsidRPr="0090013F">
          <w:rPr>
            <w:rStyle w:val="Hyperlink"/>
          </w:rPr>
          <w:t>5. Security Considerations</w:t>
        </w:r>
        <w:r>
          <w:rPr>
            <w:webHidden/>
          </w:rPr>
          <w:tab/>
        </w:r>
        <w:r>
          <w:rPr>
            <w:webHidden/>
          </w:rPr>
          <w:fldChar w:fldCharType="begin"/>
        </w:r>
        <w:r>
          <w:rPr>
            <w:webHidden/>
          </w:rPr>
          <w:instrText xml:space="preserve"> PAGEREF _Toc68604110 \h </w:instrText>
        </w:r>
      </w:ins>
      <w:r>
        <w:rPr>
          <w:webHidden/>
        </w:rPr>
      </w:r>
      <w:r>
        <w:rPr>
          <w:webHidden/>
        </w:rPr>
        <w:fldChar w:fldCharType="separate"/>
      </w:r>
      <w:ins w:id="86" w:author="IB v5.02" w:date="2021-04-06T12:23:00Z">
        <w:r>
          <w:rPr>
            <w:webHidden/>
          </w:rPr>
          <w:t>23</w:t>
        </w:r>
      </w:ins>
      <w:ins w:id="87" w:author="IB v5.02" w:date="2021-04-06T12:20:00Z">
        <w:r>
          <w:rPr>
            <w:webHidden/>
          </w:rPr>
          <w:fldChar w:fldCharType="end"/>
        </w:r>
        <w:r w:rsidRPr="0090013F">
          <w:rPr>
            <w:rStyle w:val="Hyperlink"/>
          </w:rPr>
          <w:fldChar w:fldCharType="end"/>
        </w:r>
      </w:ins>
    </w:p>
    <w:p w14:paraId="6D8669B4" w14:textId="77777777" w:rsidR="00554724" w:rsidRDefault="00554724">
      <w:pPr>
        <w:pStyle w:val="TOC1"/>
        <w:rPr>
          <w:ins w:id="88" w:author="IB v5.02" w:date="2021-04-06T12:20:00Z"/>
          <w:rFonts w:asciiTheme="minorHAnsi" w:eastAsiaTheme="minorEastAsia" w:hAnsiTheme="minorHAnsi" w:cstheme="minorBidi"/>
          <w:sz w:val="22"/>
          <w:szCs w:val="22"/>
          <w:lang w:eastAsia="zh-CN"/>
        </w:rPr>
      </w:pPr>
      <w:ins w:id="89" w:author="IB v5.02" w:date="2021-04-06T12:20:00Z">
        <w:r w:rsidRPr="0090013F">
          <w:rPr>
            <w:rStyle w:val="Hyperlink"/>
          </w:rPr>
          <w:fldChar w:fldCharType="begin"/>
        </w:r>
        <w:r w:rsidRPr="0090013F">
          <w:rPr>
            <w:rStyle w:val="Hyperlink"/>
          </w:rPr>
          <w:instrText xml:space="preserve"> </w:instrText>
        </w:r>
        <w:r>
          <w:instrText>HYPERLINK \l "_Toc68604111"</w:instrText>
        </w:r>
        <w:r w:rsidRPr="0090013F">
          <w:rPr>
            <w:rStyle w:val="Hyperlink"/>
          </w:rPr>
          <w:instrText xml:space="preserve"> </w:instrText>
        </w:r>
        <w:r w:rsidRPr="0090013F">
          <w:rPr>
            <w:rStyle w:val="Hyperlink"/>
          </w:rPr>
          <w:fldChar w:fldCharType="separate"/>
        </w:r>
        <w:r w:rsidRPr="0090013F">
          <w:rPr>
            <w:rStyle w:val="Hyperlink"/>
          </w:rPr>
          <w:t>6. Operational Considerations</w:t>
        </w:r>
        <w:r>
          <w:rPr>
            <w:webHidden/>
          </w:rPr>
          <w:tab/>
        </w:r>
        <w:r>
          <w:rPr>
            <w:webHidden/>
          </w:rPr>
          <w:fldChar w:fldCharType="begin"/>
        </w:r>
        <w:r>
          <w:rPr>
            <w:webHidden/>
          </w:rPr>
          <w:instrText xml:space="preserve"> PAGEREF _Toc68604111 \h </w:instrText>
        </w:r>
      </w:ins>
      <w:r>
        <w:rPr>
          <w:webHidden/>
        </w:rPr>
      </w:r>
      <w:r>
        <w:rPr>
          <w:webHidden/>
        </w:rPr>
        <w:fldChar w:fldCharType="separate"/>
      </w:r>
      <w:ins w:id="90" w:author="IB v5.02" w:date="2021-04-06T12:23:00Z">
        <w:r>
          <w:rPr>
            <w:webHidden/>
          </w:rPr>
          <w:t>24</w:t>
        </w:r>
      </w:ins>
      <w:ins w:id="91" w:author="IB v5.02" w:date="2021-04-06T12:20:00Z">
        <w:r>
          <w:rPr>
            <w:webHidden/>
          </w:rPr>
          <w:fldChar w:fldCharType="end"/>
        </w:r>
        <w:r w:rsidRPr="0090013F">
          <w:rPr>
            <w:rStyle w:val="Hyperlink"/>
          </w:rPr>
          <w:fldChar w:fldCharType="end"/>
        </w:r>
      </w:ins>
    </w:p>
    <w:p w14:paraId="58922064" w14:textId="77777777" w:rsidR="00554724" w:rsidRDefault="00554724">
      <w:pPr>
        <w:pStyle w:val="TOC1"/>
        <w:rPr>
          <w:ins w:id="92" w:author="IB v5.02" w:date="2021-04-06T12:20:00Z"/>
          <w:rFonts w:asciiTheme="minorHAnsi" w:eastAsiaTheme="minorEastAsia" w:hAnsiTheme="minorHAnsi" w:cstheme="minorBidi"/>
          <w:sz w:val="22"/>
          <w:szCs w:val="22"/>
          <w:lang w:eastAsia="zh-CN"/>
        </w:rPr>
      </w:pPr>
      <w:ins w:id="93" w:author="IB v5.02" w:date="2021-04-06T12:20:00Z">
        <w:r w:rsidRPr="0090013F">
          <w:rPr>
            <w:rStyle w:val="Hyperlink"/>
          </w:rPr>
          <w:lastRenderedPageBreak/>
          <w:fldChar w:fldCharType="begin"/>
        </w:r>
        <w:r w:rsidRPr="0090013F">
          <w:rPr>
            <w:rStyle w:val="Hyperlink"/>
          </w:rPr>
          <w:instrText xml:space="preserve"> </w:instrText>
        </w:r>
        <w:r>
          <w:instrText>HYPERLINK \l "_Toc68604112"</w:instrText>
        </w:r>
        <w:r w:rsidRPr="0090013F">
          <w:rPr>
            <w:rStyle w:val="Hyperlink"/>
          </w:rPr>
          <w:instrText xml:space="preserve"> </w:instrText>
        </w:r>
        <w:r w:rsidRPr="0090013F">
          <w:rPr>
            <w:rStyle w:val="Hyperlink"/>
          </w:rPr>
          <w:fldChar w:fldCharType="separate"/>
        </w:r>
        <w:r w:rsidRPr="0090013F">
          <w:rPr>
            <w:rStyle w:val="Hyperlink"/>
          </w:rPr>
          <w:t>7. IANA Considerations</w:t>
        </w:r>
        <w:r>
          <w:rPr>
            <w:webHidden/>
          </w:rPr>
          <w:tab/>
        </w:r>
        <w:r>
          <w:rPr>
            <w:webHidden/>
          </w:rPr>
          <w:fldChar w:fldCharType="begin"/>
        </w:r>
        <w:r>
          <w:rPr>
            <w:webHidden/>
          </w:rPr>
          <w:instrText xml:space="preserve"> PAGEREF _Toc68604112 \h </w:instrText>
        </w:r>
      </w:ins>
      <w:r>
        <w:rPr>
          <w:webHidden/>
        </w:rPr>
      </w:r>
      <w:r>
        <w:rPr>
          <w:webHidden/>
        </w:rPr>
        <w:fldChar w:fldCharType="separate"/>
      </w:r>
      <w:ins w:id="94" w:author="IB v5.02" w:date="2021-04-06T12:23:00Z">
        <w:r>
          <w:rPr>
            <w:webHidden/>
          </w:rPr>
          <w:t>24</w:t>
        </w:r>
      </w:ins>
      <w:ins w:id="95" w:author="IB v5.02" w:date="2021-04-06T12:20:00Z">
        <w:r>
          <w:rPr>
            <w:webHidden/>
          </w:rPr>
          <w:fldChar w:fldCharType="end"/>
        </w:r>
        <w:r w:rsidRPr="0090013F">
          <w:rPr>
            <w:rStyle w:val="Hyperlink"/>
          </w:rPr>
          <w:fldChar w:fldCharType="end"/>
        </w:r>
      </w:ins>
    </w:p>
    <w:p w14:paraId="78F17BDC" w14:textId="77777777" w:rsidR="00554724" w:rsidRDefault="00554724">
      <w:pPr>
        <w:pStyle w:val="TOC1"/>
        <w:rPr>
          <w:ins w:id="96" w:author="IB v5.02" w:date="2021-04-06T12:20:00Z"/>
          <w:rFonts w:asciiTheme="minorHAnsi" w:eastAsiaTheme="minorEastAsia" w:hAnsiTheme="minorHAnsi" w:cstheme="minorBidi"/>
          <w:sz w:val="22"/>
          <w:szCs w:val="22"/>
          <w:lang w:eastAsia="zh-CN"/>
        </w:rPr>
      </w:pPr>
      <w:ins w:id="97" w:author="IB v5.02" w:date="2021-04-06T12:20:00Z">
        <w:r w:rsidRPr="0090013F">
          <w:rPr>
            <w:rStyle w:val="Hyperlink"/>
          </w:rPr>
          <w:fldChar w:fldCharType="begin"/>
        </w:r>
        <w:r w:rsidRPr="0090013F">
          <w:rPr>
            <w:rStyle w:val="Hyperlink"/>
          </w:rPr>
          <w:instrText xml:space="preserve"> </w:instrText>
        </w:r>
        <w:r>
          <w:instrText>HYPERLINK \l "_Toc68604113"</w:instrText>
        </w:r>
        <w:r w:rsidRPr="0090013F">
          <w:rPr>
            <w:rStyle w:val="Hyperlink"/>
          </w:rPr>
          <w:instrText xml:space="preserve"> </w:instrText>
        </w:r>
        <w:r w:rsidRPr="0090013F">
          <w:rPr>
            <w:rStyle w:val="Hyperlink"/>
          </w:rPr>
          <w:fldChar w:fldCharType="separate"/>
        </w:r>
        <w:r w:rsidRPr="0090013F">
          <w:rPr>
            <w:rStyle w:val="Hyperlink"/>
          </w:rPr>
          <w:t>8. References</w:t>
        </w:r>
        <w:r>
          <w:rPr>
            <w:webHidden/>
          </w:rPr>
          <w:tab/>
        </w:r>
        <w:r>
          <w:rPr>
            <w:webHidden/>
          </w:rPr>
          <w:fldChar w:fldCharType="begin"/>
        </w:r>
        <w:r>
          <w:rPr>
            <w:webHidden/>
          </w:rPr>
          <w:instrText xml:space="preserve"> PAGEREF _Toc68604113 \h </w:instrText>
        </w:r>
      </w:ins>
      <w:r>
        <w:rPr>
          <w:webHidden/>
        </w:rPr>
      </w:r>
      <w:r>
        <w:rPr>
          <w:webHidden/>
        </w:rPr>
        <w:fldChar w:fldCharType="separate"/>
      </w:r>
      <w:ins w:id="98" w:author="IB v5.02" w:date="2021-04-06T12:23:00Z">
        <w:r>
          <w:rPr>
            <w:webHidden/>
          </w:rPr>
          <w:t>24</w:t>
        </w:r>
      </w:ins>
      <w:ins w:id="99" w:author="IB v5.02" w:date="2021-04-06T12:20:00Z">
        <w:r>
          <w:rPr>
            <w:webHidden/>
          </w:rPr>
          <w:fldChar w:fldCharType="end"/>
        </w:r>
        <w:r w:rsidRPr="0090013F">
          <w:rPr>
            <w:rStyle w:val="Hyperlink"/>
          </w:rPr>
          <w:fldChar w:fldCharType="end"/>
        </w:r>
      </w:ins>
    </w:p>
    <w:p w14:paraId="63299776" w14:textId="77777777" w:rsidR="00554724" w:rsidRDefault="00554724">
      <w:pPr>
        <w:pStyle w:val="TOC2"/>
        <w:rPr>
          <w:ins w:id="100" w:author="IB v5.02" w:date="2021-04-06T12:20:00Z"/>
          <w:rFonts w:asciiTheme="minorHAnsi" w:eastAsiaTheme="minorEastAsia" w:hAnsiTheme="minorHAnsi" w:cstheme="minorBidi"/>
          <w:sz w:val="22"/>
          <w:szCs w:val="22"/>
          <w:lang w:eastAsia="zh-CN"/>
        </w:rPr>
      </w:pPr>
      <w:ins w:id="101" w:author="IB v5.02" w:date="2021-04-06T12:20:00Z">
        <w:r w:rsidRPr="0090013F">
          <w:rPr>
            <w:rStyle w:val="Hyperlink"/>
          </w:rPr>
          <w:fldChar w:fldCharType="begin"/>
        </w:r>
        <w:r w:rsidRPr="0090013F">
          <w:rPr>
            <w:rStyle w:val="Hyperlink"/>
          </w:rPr>
          <w:instrText xml:space="preserve"> </w:instrText>
        </w:r>
        <w:r>
          <w:instrText>HYPERLINK \l "_Toc68604114"</w:instrText>
        </w:r>
        <w:r w:rsidRPr="0090013F">
          <w:rPr>
            <w:rStyle w:val="Hyperlink"/>
          </w:rPr>
          <w:instrText xml:space="preserve"> </w:instrText>
        </w:r>
        <w:r w:rsidRPr="0090013F">
          <w:rPr>
            <w:rStyle w:val="Hyperlink"/>
          </w:rPr>
          <w:fldChar w:fldCharType="separate"/>
        </w:r>
        <w:r w:rsidRPr="0090013F">
          <w:rPr>
            <w:rStyle w:val="Hyperlink"/>
          </w:rPr>
          <w:t>8.1. Normative References</w:t>
        </w:r>
        <w:r>
          <w:rPr>
            <w:webHidden/>
          </w:rPr>
          <w:tab/>
        </w:r>
        <w:r>
          <w:rPr>
            <w:webHidden/>
          </w:rPr>
          <w:fldChar w:fldCharType="begin"/>
        </w:r>
        <w:r>
          <w:rPr>
            <w:webHidden/>
          </w:rPr>
          <w:instrText xml:space="preserve"> PAGEREF _Toc68604114 \h </w:instrText>
        </w:r>
      </w:ins>
      <w:r>
        <w:rPr>
          <w:webHidden/>
        </w:rPr>
      </w:r>
      <w:r>
        <w:rPr>
          <w:webHidden/>
        </w:rPr>
        <w:fldChar w:fldCharType="separate"/>
      </w:r>
      <w:ins w:id="102" w:author="IB v5.02" w:date="2021-04-06T12:23:00Z">
        <w:r>
          <w:rPr>
            <w:webHidden/>
          </w:rPr>
          <w:t>24</w:t>
        </w:r>
      </w:ins>
      <w:ins w:id="103" w:author="IB v5.02" w:date="2021-04-06T12:20:00Z">
        <w:r>
          <w:rPr>
            <w:webHidden/>
          </w:rPr>
          <w:fldChar w:fldCharType="end"/>
        </w:r>
        <w:r w:rsidRPr="0090013F">
          <w:rPr>
            <w:rStyle w:val="Hyperlink"/>
          </w:rPr>
          <w:fldChar w:fldCharType="end"/>
        </w:r>
      </w:ins>
    </w:p>
    <w:p w14:paraId="4DA4837A" w14:textId="77777777" w:rsidR="00554724" w:rsidRDefault="00554724">
      <w:pPr>
        <w:pStyle w:val="TOC2"/>
        <w:rPr>
          <w:ins w:id="104" w:author="IB v5.02" w:date="2021-04-06T12:20:00Z"/>
          <w:rFonts w:asciiTheme="minorHAnsi" w:eastAsiaTheme="minorEastAsia" w:hAnsiTheme="minorHAnsi" w:cstheme="minorBidi"/>
          <w:sz w:val="22"/>
          <w:szCs w:val="22"/>
          <w:lang w:eastAsia="zh-CN"/>
        </w:rPr>
      </w:pPr>
      <w:ins w:id="105" w:author="IB v5.02" w:date="2021-04-06T12:20:00Z">
        <w:r w:rsidRPr="0090013F">
          <w:rPr>
            <w:rStyle w:val="Hyperlink"/>
          </w:rPr>
          <w:fldChar w:fldCharType="begin"/>
        </w:r>
        <w:r w:rsidRPr="0090013F">
          <w:rPr>
            <w:rStyle w:val="Hyperlink"/>
          </w:rPr>
          <w:instrText xml:space="preserve"> </w:instrText>
        </w:r>
        <w:r>
          <w:instrText>HYPERLINK \l "_Toc68604115"</w:instrText>
        </w:r>
        <w:r w:rsidRPr="0090013F">
          <w:rPr>
            <w:rStyle w:val="Hyperlink"/>
          </w:rPr>
          <w:instrText xml:space="preserve"> </w:instrText>
        </w:r>
        <w:r w:rsidRPr="0090013F">
          <w:rPr>
            <w:rStyle w:val="Hyperlink"/>
          </w:rPr>
          <w:fldChar w:fldCharType="separate"/>
        </w:r>
        <w:r w:rsidRPr="0090013F">
          <w:rPr>
            <w:rStyle w:val="Hyperlink"/>
          </w:rPr>
          <w:t>8.2. Informative References</w:t>
        </w:r>
        <w:r>
          <w:rPr>
            <w:webHidden/>
          </w:rPr>
          <w:tab/>
        </w:r>
        <w:r>
          <w:rPr>
            <w:webHidden/>
          </w:rPr>
          <w:fldChar w:fldCharType="begin"/>
        </w:r>
        <w:r>
          <w:rPr>
            <w:webHidden/>
          </w:rPr>
          <w:instrText xml:space="preserve"> PAGEREF _Toc68604115 \h </w:instrText>
        </w:r>
      </w:ins>
      <w:r>
        <w:rPr>
          <w:webHidden/>
        </w:rPr>
      </w:r>
      <w:r>
        <w:rPr>
          <w:webHidden/>
        </w:rPr>
        <w:fldChar w:fldCharType="separate"/>
      </w:r>
      <w:ins w:id="106" w:author="IB v5.02" w:date="2021-04-06T12:23:00Z">
        <w:r>
          <w:rPr>
            <w:webHidden/>
          </w:rPr>
          <w:t>25</w:t>
        </w:r>
      </w:ins>
      <w:ins w:id="107" w:author="IB v5.02" w:date="2021-04-06T12:20:00Z">
        <w:r>
          <w:rPr>
            <w:webHidden/>
          </w:rPr>
          <w:fldChar w:fldCharType="end"/>
        </w:r>
        <w:r w:rsidRPr="0090013F">
          <w:rPr>
            <w:rStyle w:val="Hyperlink"/>
          </w:rPr>
          <w:fldChar w:fldCharType="end"/>
        </w:r>
      </w:ins>
    </w:p>
    <w:p w14:paraId="3B54B198" w14:textId="77777777" w:rsidR="00554724" w:rsidRDefault="00554724">
      <w:pPr>
        <w:pStyle w:val="TOC1"/>
        <w:tabs>
          <w:tab w:val="left" w:pos="2592"/>
        </w:tabs>
        <w:rPr>
          <w:ins w:id="108" w:author="IB v5.02" w:date="2021-04-06T12:20:00Z"/>
          <w:rFonts w:asciiTheme="minorHAnsi" w:eastAsiaTheme="minorEastAsia" w:hAnsiTheme="minorHAnsi" w:cstheme="minorBidi"/>
          <w:sz w:val="22"/>
          <w:szCs w:val="22"/>
          <w:lang w:eastAsia="zh-CN"/>
        </w:rPr>
      </w:pPr>
      <w:ins w:id="109" w:author="IB v5.02" w:date="2021-04-06T12:20:00Z">
        <w:r w:rsidRPr="0090013F">
          <w:rPr>
            <w:rStyle w:val="Hyperlink"/>
          </w:rPr>
          <w:fldChar w:fldCharType="begin"/>
        </w:r>
        <w:r w:rsidRPr="0090013F">
          <w:rPr>
            <w:rStyle w:val="Hyperlink"/>
          </w:rPr>
          <w:instrText xml:space="preserve"> </w:instrText>
        </w:r>
        <w:r>
          <w:instrText>HYPERLINK \l "_Toc68604116"</w:instrText>
        </w:r>
        <w:r w:rsidRPr="0090013F">
          <w:rPr>
            <w:rStyle w:val="Hyperlink"/>
          </w:rPr>
          <w:instrText xml:space="preserve"> </w:instrText>
        </w:r>
        <w:r w:rsidRPr="0090013F">
          <w:rPr>
            <w:rStyle w:val="Hyperlink"/>
          </w:rPr>
          <w:fldChar w:fldCharType="separate"/>
        </w:r>
        <w:r w:rsidRPr="0090013F">
          <w:rPr>
            <w:rStyle w:val="Hyperlink"/>
          </w:rPr>
          <w:t>Appendix A.</w:t>
        </w:r>
        <w:r>
          <w:rPr>
            <w:rFonts w:asciiTheme="minorHAnsi" w:eastAsiaTheme="minorEastAsia" w:hAnsiTheme="minorHAnsi" w:cstheme="minorBidi"/>
            <w:sz w:val="22"/>
            <w:szCs w:val="22"/>
            <w:lang w:eastAsia="zh-CN"/>
          </w:rPr>
          <w:tab/>
        </w:r>
        <w:r w:rsidRPr="0090013F">
          <w:rPr>
            <w:rStyle w:val="Hyperlink"/>
          </w:rPr>
          <w:t>Multi-layer and multi-domain resiliency</w:t>
        </w:r>
        <w:r>
          <w:rPr>
            <w:webHidden/>
          </w:rPr>
          <w:tab/>
        </w:r>
        <w:r>
          <w:rPr>
            <w:webHidden/>
          </w:rPr>
          <w:fldChar w:fldCharType="begin"/>
        </w:r>
        <w:r>
          <w:rPr>
            <w:webHidden/>
          </w:rPr>
          <w:instrText xml:space="preserve"> PAGEREF _Toc68604116 \h </w:instrText>
        </w:r>
      </w:ins>
      <w:r>
        <w:rPr>
          <w:webHidden/>
        </w:rPr>
      </w:r>
      <w:r>
        <w:rPr>
          <w:webHidden/>
        </w:rPr>
        <w:fldChar w:fldCharType="separate"/>
      </w:r>
      <w:ins w:id="110" w:author="IB v5.02" w:date="2021-04-06T12:23:00Z">
        <w:r>
          <w:rPr>
            <w:webHidden/>
          </w:rPr>
          <w:t>27</w:t>
        </w:r>
      </w:ins>
      <w:ins w:id="111" w:author="IB v5.02" w:date="2021-04-06T12:20:00Z">
        <w:r>
          <w:rPr>
            <w:webHidden/>
          </w:rPr>
          <w:fldChar w:fldCharType="end"/>
        </w:r>
        <w:r w:rsidRPr="0090013F">
          <w:rPr>
            <w:rStyle w:val="Hyperlink"/>
          </w:rPr>
          <w:fldChar w:fldCharType="end"/>
        </w:r>
      </w:ins>
    </w:p>
    <w:p w14:paraId="3B2DD8A1" w14:textId="77777777" w:rsidR="00554724" w:rsidRDefault="00554724">
      <w:pPr>
        <w:pStyle w:val="TOC2"/>
        <w:tabs>
          <w:tab w:val="left" w:pos="1728"/>
        </w:tabs>
        <w:rPr>
          <w:ins w:id="112" w:author="IB v5.02" w:date="2021-04-06T12:20:00Z"/>
          <w:rFonts w:asciiTheme="minorHAnsi" w:eastAsiaTheme="minorEastAsia" w:hAnsiTheme="minorHAnsi" w:cstheme="minorBidi"/>
          <w:sz w:val="22"/>
          <w:szCs w:val="22"/>
          <w:lang w:eastAsia="zh-CN"/>
        </w:rPr>
      </w:pPr>
      <w:ins w:id="113" w:author="IB v5.02" w:date="2021-04-06T12:20:00Z">
        <w:r w:rsidRPr="0090013F">
          <w:rPr>
            <w:rStyle w:val="Hyperlink"/>
          </w:rPr>
          <w:fldChar w:fldCharType="begin"/>
        </w:r>
        <w:r w:rsidRPr="0090013F">
          <w:rPr>
            <w:rStyle w:val="Hyperlink"/>
          </w:rPr>
          <w:instrText xml:space="preserve"> </w:instrText>
        </w:r>
        <w:r>
          <w:instrText>HYPERLINK \l "_Toc68604117"</w:instrText>
        </w:r>
        <w:r w:rsidRPr="0090013F">
          <w:rPr>
            <w:rStyle w:val="Hyperlink"/>
          </w:rPr>
          <w:instrText xml:space="preserve"> </w:instrText>
        </w:r>
        <w:r w:rsidRPr="0090013F">
          <w:rPr>
            <w:rStyle w:val="Hyperlink"/>
          </w:rPr>
          <w:fldChar w:fldCharType="separate"/>
        </w:r>
        <w:r w:rsidRPr="0090013F">
          <w:rPr>
            <w:rStyle w:val="Hyperlink"/>
          </w:rPr>
          <w:t>A.1.</w:t>
        </w:r>
        <w:r>
          <w:rPr>
            <w:rFonts w:asciiTheme="minorHAnsi" w:eastAsiaTheme="minorEastAsia" w:hAnsiTheme="minorHAnsi" w:cstheme="minorBidi"/>
            <w:sz w:val="22"/>
            <w:szCs w:val="22"/>
            <w:lang w:eastAsia="zh-CN"/>
          </w:rPr>
          <w:tab/>
        </w:r>
        <w:r w:rsidRPr="0090013F">
          <w:rPr>
            <w:rStyle w:val="Hyperlink"/>
          </w:rPr>
          <w:t>Maintenance Window</w:t>
        </w:r>
        <w:r>
          <w:rPr>
            <w:webHidden/>
          </w:rPr>
          <w:tab/>
        </w:r>
        <w:r>
          <w:rPr>
            <w:webHidden/>
          </w:rPr>
          <w:fldChar w:fldCharType="begin"/>
        </w:r>
        <w:r>
          <w:rPr>
            <w:webHidden/>
          </w:rPr>
          <w:instrText xml:space="preserve"> PAGEREF _Toc68604117 \h </w:instrText>
        </w:r>
      </w:ins>
      <w:r>
        <w:rPr>
          <w:webHidden/>
        </w:rPr>
      </w:r>
      <w:r>
        <w:rPr>
          <w:webHidden/>
        </w:rPr>
        <w:fldChar w:fldCharType="separate"/>
      </w:r>
      <w:ins w:id="114" w:author="IB v5.02" w:date="2021-04-06T12:23:00Z">
        <w:r>
          <w:rPr>
            <w:webHidden/>
          </w:rPr>
          <w:t>27</w:t>
        </w:r>
      </w:ins>
      <w:ins w:id="115" w:author="IB v5.02" w:date="2021-04-06T12:20:00Z">
        <w:r>
          <w:rPr>
            <w:webHidden/>
          </w:rPr>
          <w:fldChar w:fldCharType="end"/>
        </w:r>
        <w:r w:rsidRPr="0090013F">
          <w:rPr>
            <w:rStyle w:val="Hyperlink"/>
          </w:rPr>
          <w:fldChar w:fldCharType="end"/>
        </w:r>
      </w:ins>
    </w:p>
    <w:p w14:paraId="68DC6C1B" w14:textId="77777777" w:rsidR="00554724" w:rsidRDefault="00554724">
      <w:pPr>
        <w:pStyle w:val="TOC2"/>
        <w:tabs>
          <w:tab w:val="left" w:pos="1728"/>
        </w:tabs>
        <w:rPr>
          <w:ins w:id="116" w:author="IB v5.02" w:date="2021-04-06T12:20:00Z"/>
          <w:rFonts w:asciiTheme="minorHAnsi" w:eastAsiaTheme="minorEastAsia" w:hAnsiTheme="minorHAnsi" w:cstheme="minorBidi"/>
          <w:sz w:val="22"/>
          <w:szCs w:val="22"/>
          <w:lang w:eastAsia="zh-CN"/>
        </w:rPr>
      </w:pPr>
      <w:ins w:id="117" w:author="IB v5.02" w:date="2021-04-06T12:20:00Z">
        <w:r w:rsidRPr="0090013F">
          <w:rPr>
            <w:rStyle w:val="Hyperlink"/>
          </w:rPr>
          <w:fldChar w:fldCharType="begin"/>
        </w:r>
        <w:r w:rsidRPr="0090013F">
          <w:rPr>
            <w:rStyle w:val="Hyperlink"/>
          </w:rPr>
          <w:instrText xml:space="preserve"> </w:instrText>
        </w:r>
        <w:r>
          <w:instrText>HYPERLINK \l "_Toc68604118"</w:instrText>
        </w:r>
        <w:r w:rsidRPr="0090013F">
          <w:rPr>
            <w:rStyle w:val="Hyperlink"/>
          </w:rPr>
          <w:instrText xml:space="preserve"> </w:instrText>
        </w:r>
        <w:r w:rsidRPr="0090013F">
          <w:rPr>
            <w:rStyle w:val="Hyperlink"/>
          </w:rPr>
          <w:fldChar w:fldCharType="separate"/>
        </w:r>
        <w:r w:rsidRPr="0090013F">
          <w:rPr>
            <w:rStyle w:val="Hyperlink"/>
          </w:rPr>
          <w:t>A.2.</w:t>
        </w:r>
        <w:r>
          <w:rPr>
            <w:rFonts w:asciiTheme="minorHAnsi" w:eastAsiaTheme="minorEastAsia" w:hAnsiTheme="minorHAnsi" w:cstheme="minorBidi"/>
            <w:sz w:val="22"/>
            <w:szCs w:val="22"/>
            <w:lang w:eastAsia="zh-CN"/>
          </w:rPr>
          <w:tab/>
        </w:r>
        <w:r w:rsidRPr="0090013F">
          <w:rPr>
            <w:rStyle w:val="Hyperlink"/>
          </w:rPr>
          <w:t>Router port failure</w:t>
        </w:r>
        <w:r>
          <w:rPr>
            <w:webHidden/>
          </w:rPr>
          <w:tab/>
        </w:r>
        <w:r>
          <w:rPr>
            <w:webHidden/>
          </w:rPr>
          <w:fldChar w:fldCharType="begin"/>
        </w:r>
        <w:r>
          <w:rPr>
            <w:webHidden/>
          </w:rPr>
          <w:instrText xml:space="preserve"> PAGEREF _Toc68604118 \h </w:instrText>
        </w:r>
      </w:ins>
      <w:r>
        <w:rPr>
          <w:webHidden/>
        </w:rPr>
      </w:r>
      <w:r>
        <w:rPr>
          <w:webHidden/>
        </w:rPr>
        <w:fldChar w:fldCharType="separate"/>
      </w:r>
      <w:ins w:id="118" w:author="IB v5.02" w:date="2021-04-06T12:23:00Z">
        <w:r>
          <w:rPr>
            <w:webHidden/>
          </w:rPr>
          <w:t>27</w:t>
        </w:r>
      </w:ins>
      <w:ins w:id="119" w:author="IB v5.02" w:date="2021-04-06T12:20:00Z">
        <w:r>
          <w:rPr>
            <w:webHidden/>
          </w:rPr>
          <w:fldChar w:fldCharType="end"/>
        </w:r>
        <w:r w:rsidRPr="0090013F">
          <w:rPr>
            <w:rStyle w:val="Hyperlink"/>
          </w:rPr>
          <w:fldChar w:fldCharType="end"/>
        </w:r>
      </w:ins>
    </w:p>
    <w:p w14:paraId="6B2C3CEB" w14:textId="77777777" w:rsidR="00554724" w:rsidRDefault="00554724">
      <w:pPr>
        <w:pStyle w:val="TOC1"/>
        <w:rPr>
          <w:ins w:id="120" w:author="IB v5.02" w:date="2021-04-06T12:20:00Z"/>
          <w:rFonts w:asciiTheme="minorHAnsi" w:eastAsiaTheme="minorEastAsia" w:hAnsiTheme="minorHAnsi" w:cstheme="minorBidi"/>
          <w:sz w:val="22"/>
          <w:szCs w:val="22"/>
          <w:lang w:eastAsia="zh-CN"/>
        </w:rPr>
      </w:pPr>
      <w:ins w:id="121" w:author="IB v5.02" w:date="2021-04-06T12:20:00Z">
        <w:r w:rsidRPr="0090013F">
          <w:rPr>
            <w:rStyle w:val="Hyperlink"/>
          </w:rPr>
          <w:fldChar w:fldCharType="begin"/>
        </w:r>
        <w:r w:rsidRPr="0090013F">
          <w:rPr>
            <w:rStyle w:val="Hyperlink"/>
          </w:rPr>
          <w:instrText xml:space="preserve"> </w:instrText>
        </w:r>
        <w:r>
          <w:instrText>HYPERLINK \l "_Toc68604119"</w:instrText>
        </w:r>
        <w:r w:rsidRPr="0090013F">
          <w:rPr>
            <w:rStyle w:val="Hyperlink"/>
          </w:rPr>
          <w:instrText xml:space="preserve"> </w:instrText>
        </w:r>
        <w:r w:rsidRPr="0090013F">
          <w:rPr>
            <w:rStyle w:val="Hyperlink"/>
          </w:rPr>
          <w:fldChar w:fldCharType="separate"/>
        </w:r>
        <w:r w:rsidRPr="0090013F">
          <w:rPr>
            <w:rStyle w:val="Hyperlink"/>
          </w:rPr>
          <w:t>Acknowledgments</w:t>
        </w:r>
        <w:r>
          <w:rPr>
            <w:webHidden/>
          </w:rPr>
          <w:tab/>
        </w:r>
        <w:r>
          <w:rPr>
            <w:webHidden/>
          </w:rPr>
          <w:fldChar w:fldCharType="begin"/>
        </w:r>
        <w:r>
          <w:rPr>
            <w:webHidden/>
          </w:rPr>
          <w:instrText xml:space="preserve"> PAGEREF _Toc68604119 \h </w:instrText>
        </w:r>
      </w:ins>
      <w:r>
        <w:rPr>
          <w:webHidden/>
        </w:rPr>
      </w:r>
      <w:r>
        <w:rPr>
          <w:webHidden/>
        </w:rPr>
        <w:fldChar w:fldCharType="separate"/>
      </w:r>
      <w:ins w:id="122" w:author="IB v5.02" w:date="2021-04-06T12:23:00Z">
        <w:r>
          <w:rPr>
            <w:webHidden/>
          </w:rPr>
          <w:t>28</w:t>
        </w:r>
      </w:ins>
      <w:ins w:id="123" w:author="IB v5.02" w:date="2021-04-06T12:20:00Z">
        <w:r>
          <w:rPr>
            <w:webHidden/>
          </w:rPr>
          <w:fldChar w:fldCharType="end"/>
        </w:r>
        <w:r w:rsidRPr="0090013F">
          <w:rPr>
            <w:rStyle w:val="Hyperlink"/>
          </w:rPr>
          <w:fldChar w:fldCharType="end"/>
        </w:r>
      </w:ins>
    </w:p>
    <w:p w14:paraId="1B29FFE8" w14:textId="77777777" w:rsidR="00554724" w:rsidRDefault="00554724">
      <w:pPr>
        <w:pStyle w:val="TOC1"/>
        <w:rPr>
          <w:ins w:id="124" w:author="IB v5.02" w:date="2021-04-06T12:20:00Z"/>
          <w:rFonts w:asciiTheme="minorHAnsi" w:eastAsiaTheme="minorEastAsia" w:hAnsiTheme="minorHAnsi" w:cstheme="minorBidi"/>
          <w:sz w:val="22"/>
          <w:szCs w:val="22"/>
          <w:lang w:eastAsia="zh-CN"/>
        </w:rPr>
      </w:pPr>
      <w:ins w:id="125" w:author="IB v5.02" w:date="2021-04-06T12:20:00Z">
        <w:r w:rsidRPr="0090013F">
          <w:rPr>
            <w:rStyle w:val="Hyperlink"/>
          </w:rPr>
          <w:fldChar w:fldCharType="begin"/>
        </w:r>
        <w:r w:rsidRPr="0090013F">
          <w:rPr>
            <w:rStyle w:val="Hyperlink"/>
          </w:rPr>
          <w:instrText xml:space="preserve"> </w:instrText>
        </w:r>
        <w:r>
          <w:instrText>HYPERLINK \l "_Toc68604120"</w:instrText>
        </w:r>
        <w:r w:rsidRPr="0090013F">
          <w:rPr>
            <w:rStyle w:val="Hyperlink"/>
          </w:rPr>
          <w:instrText xml:space="preserve"> </w:instrText>
        </w:r>
        <w:r w:rsidRPr="0090013F">
          <w:rPr>
            <w:rStyle w:val="Hyperlink"/>
          </w:rPr>
          <w:fldChar w:fldCharType="separate"/>
        </w:r>
        <w:r w:rsidRPr="0090013F">
          <w:rPr>
            <w:rStyle w:val="Hyperlink"/>
          </w:rPr>
          <w:t>Contributors</w:t>
        </w:r>
        <w:r>
          <w:rPr>
            <w:webHidden/>
          </w:rPr>
          <w:tab/>
        </w:r>
        <w:r>
          <w:rPr>
            <w:webHidden/>
          </w:rPr>
          <w:fldChar w:fldCharType="begin"/>
        </w:r>
        <w:r>
          <w:rPr>
            <w:webHidden/>
          </w:rPr>
          <w:instrText xml:space="preserve"> PAGEREF _Toc68604120 \h </w:instrText>
        </w:r>
      </w:ins>
      <w:r>
        <w:rPr>
          <w:webHidden/>
        </w:rPr>
      </w:r>
      <w:r>
        <w:rPr>
          <w:webHidden/>
        </w:rPr>
        <w:fldChar w:fldCharType="separate"/>
      </w:r>
      <w:ins w:id="126" w:author="IB v5.02" w:date="2021-04-06T12:23:00Z">
        <w:r>
          <w:rPr>
            <w:webHidden/>
          </w:rPr>
          <w:t>28</w:t>
        </w:r>
      </w:ins>
      <w:ins w:id="127" w:author="IB v5.02" w:date="2021-04-06T12:20:00Z">
        <w:r>
          <w:rPr>
            <w:webHidden/>
          </w:rPr>
          <w:fldChar w:fldCharType="end"/>
        </w:r>
        <w:r w:rsidRPr="0090013F">
          <w:rPr>
            <w:rStyle w:val="Hyperlink"/>
          </w:rPr>
          <w:fldChar w:fldCharType="end"/>
        </w:r>
      </w:ins>
    </w:p>
    <w:p w14:paraId="354B1690" w14:textId="77777777" w:rsidR="00554724" w:rsidRDefault="00554724">
      <w:pPr>
        <w:pStyle w:val="TOC1"/>
        <w:rPr>
          <w:ins w:id="128" w:author="IB v5.02" w:date="2021-04-06T12:20:00Z"/>
          <w:rFonts w:asciiTheme="minorHAnsi" w:eastAsiaTheme="minorEastAsia" w:hAnsiTheme="minorHAnsi" w:cstheme="minorBidi"/>
          <w:sz w:val="22"/>
          <w:szCs w:val="22"/>
          <w:lang w:eastAsia="zh-CN"/>
        </w:rPr>
      </w:pPr>
      <w:ins w:id="129" w:author="IB v5.02" w:date="2021-04-06T12:20:00Z">
        <w:r w:rsidRPr="0090013F">
          <w:rPr>
            <w:rStyle w:val="Hyperlink"/>
          </w:rPr>
          <w:fldChar w:fldCharType="begin"/>
        </w:r>
        <w:r w:rsidRPr="0090013F">
          <w:rPr>
            <w:rStyle w:val="Hyperlink"/>
          </w:rPr>
          <w:instrText xml:space="preserve"> </w:instrText>
        </w:r>
        <w:r>
          <w:instrText>HYPERLINK \l "_Toc68604121"</w:instrText>
        </w:r>
        <w:r w:rsidRPr="0090013F">
          <w:rPr>
            <w:rStyle w:val="Hyperlink"/>
          </w:rPr>
          <w:instrText xml:space="preserve"> </w:instrText>
        </w:r>
        <w:r w:rsidRPr="0090013F">
          <w:rPr>
            <w:rStyle w:val="Hyperlink"/>
          </w:rPr>
          <w:fldChar w:fldCharType="separate"/>
        </w:r>
        <w:r w:rsidRPr="0090013F">
          <w:rPr>
            <w:rStyle w:val="Hyperlink"/>
          </w:rPr>
          <w:t>Authors’ Addresses</w:t>
        </w:r>
        <w:r>
          <w:rPr>
            <w:webHidden/>
          </w:rPr>
          <w:tab/>
        </w:r>
        <w:r>
          <w:rPr>
            <w:webHidden/>
          </w:rPr>
          <w:fldChar w:fldCharType="begin"/>
        </w:r>
        <w:r>
          <w:rPr>
            <w:webHidden/>
          </w:rPr>
          <w:instrText xml:space="preserve"> PAGEREF _Toc68604121 \h </w:instrText>
        </w:r>
      </w:ins>
      <w:r>
        <w:rPr>
          <w:webHidden/>
        </w:rPr>
      </w:r>
      <w:r>
        <w:rPr>
          <w:webHidden/>
        </w:rPr>
        <w:fldChar w:fldCharType="separate"/>
      </w:r>
      <w:ins w:id="130" w:author="IB v5.02" w:date="2021-04-06T12:23:00Z">
        <w:r>
          <w:rPr>
            <w:webHidden/>
          </w:rPr>
          <w:t>29</w:t>
        </w:r>
      </w:ins>
      <w:ins w:id="131" w:author="IB v5.02" w:date="2021-04-06T12:20:00Z">
        <w:r>
          <w:rPr>
            <w:webHidden/>
          </w:rPr>
          <w:fldChar w:fldCharType="end"/>
        </w:r>
        <w:r w:rsidRPr="0090013F">
          <w:rPr>
            <w:rStyle w:val="Hyperlink"/>
          </w:rPr>
          <w:fldChar w:fldCharType="end"/>
        </w:r>
      </w:ins>
    </w:p>
    <w:p w14:paraId="6240AB16" w14:textId="77777777" w:rsidR="00CF084B" w:rsidDel="00554724" w:rsidRDefault="00CF084B">
      <w:pPr>
        <w:pStyle w:val="TOC1"/>
        <w:rPr>
          <w:del w:id="132" w:author="IB v5.02" w:date="2021-04-06T12:20:00Z"/>
          <w:rFonts w:asciiTheme="minorHAnsi" w:eastAsiaTheme="minorEastAsia" w:hAnsiTheme="minorHAnsi" w:cstheme="minorBidi"/>
          <w:sz w:val="22"/>
          <w:szCs w:val="22"/>
          <w:lang w:eastAsia="zh-CN"/>
        </w:rPr>
      </w:pPr>
      <w:del w:id="133" w:author="IB v5.02" w:date="2021-04-06T12:20:00Z">
        <w:r w:rsidRPr="00554724" w:rsidDel="00554724">
          <w:rPr>
            <w:rStyle w:val="Hyperlink"/>
          </w:rPr>
          <w:delText>1. Introduction</w:delText>
        </w:r>
        <w:r w:rsidDel="00554724">
          <w:rPr>
            <w:webHidden/>
          </w:rPr>
          <w:tab/>
        </w:r>
        <w:r w:rsidR="00171AFB" w:rsidDel="00554724">
          <w:rPr>
            <w:webHidden/>
          </w:rPr>
          <w:delText>3</w:delText>
        </w:r>
      </w:del>
    </w:p>
    <w:p w14:paraId="65F068CB" w14:textId="77777777" w:rsidR="00CF084B" w:rsidDel="00554724" w:rsidRDefault="00CF084B">
      <w:pPr>
        <w:pStyle w:val="TOC1"/>
        <w:rPr>
          <w:del w:id="134" w:author="IB v5.02" w:date="2021-04-06T12:20:00Z"/>
          <w:rFonts w:asciiTheme="minorHAnsi" w:eastAsiaTheme="minorEastAsia" w:hAnsiTheme="minorHAnsi" w:cstheme="minorBidi"/>
          <w:sz w:val="22"/>
          <w:szCs w:val="22"/>
          <w:lang w:eastAsia="zh-CN"/>
        </w:rPr>
      </w:pPr>
      <w:del w:id="135" w:author="IB v5.02" w:date="2021-04-06T12:20:00Z">
        <w:r w:rsidRPr="00554724" w:rsidDel="00554724">
          <w:rPr>
            <w:rStyle w:val="Hyperlink"/>
          </w:rPr>
          <w:delText>2. Reference architecture and network scenario</w:delText>
        </w:r>
        <w:r w:rsidDel="00554724">
          <w:rPr>
            <w:webHidden/>
          </w:rPr>
          <w:tab/>
        </w:r>
        <w:r w:rsidR="00171AFB" w:rsidDel="00554724">
          <w:rPr>
            <w:webHidden/>
          </w:rPr>
          <w:delText>4</w:delText>
        </w:r>
      </w:del>
    </w:p>
    <w:p w14:paraId="52F132F9" w14:textId="77777777" w:rsidR="00CF084B" w:rsidDel="00554724" w:rsidRDefault="00CF084B">
      <w:pPr>
        <w:pStyle w:val="TOC2"/>
        <w:rPr>
          <w:del w:id="136" w:author="IB v5.02" w:date="2021-04-06T12:20:00Z"/>
          <w:rFonts w:asciiTheme="minorHAnsi" w:eastAsiaTheme="minorEastAsia" w:hAnsiTheme="minorHAnsi" w:cstheme="minorBidi"/>
          <w:sz w:val="22"/>
          <w:szCs w:val="22"/>
          <w:lang w:eastAsia="zh-CN"/>
        </w:rPr>
      </w:pPr>
      <w:del w:id="137" w:author="IB v5.02" w:date="2021-04-06T12:20:00Z">
        <w:r w:rsidRPr="00554724" w:rsidDel="00554724">
          <w:rPr>
            <w:rStyle w:val="Hyperlink"/>
          </w:rPr>
          <w:delText>2.1. L2/L3VPN Service Request in North Bound of MDSC</w:delText>
        </w:r>
        <w:r w:rsidDel="00554724">
          <w:rPr>
            <w:webHidden/>
          </w:rPr>
          <w:tab/>
        </w:r>
        <w:r w:rsidR="00171AFB" w:rsidDel="00554724">
          <w:rPr>
            <w:webHidden/>
          </w:rPr>
          <w:delText>8</w:delText>
        </w:r>
      </w:del>
    </w:p>
    <w:p w14:paraId="0A3D64A2" w14:textId="77777777" w:rsidR="00CF084B" w:rsidDel="00554724" w:rsidRDefault="00CF084B">
      <w:pPr>
        <w:pStyle w:val="TOC2"/>
        <w:rPr>
          <w:del w:id="138" w:author="IB v5.02" w:date="2021-04-06T12:20:00Z"/>
          <w:rFonts w:asciiTheme="minorHAnsi" w:eastAsiaTheme="minorEastAsia" w:hAnsiTheme="minorHAnsi" w:cstheme="minorBidi"/>
          <w:sz w:val="22"/>
          <w:szCs w:val="22"/>
          <w:lang w:eastAsia="zh-CN"/>
        </w:rPr>
      </w:pPr>
      <w:del w:id="139" w:author="IB v5.02" w:date="2021-04-06T12:20:00Z">
        <w:r w:rsidRPr="00554724" w:rsidDel="00554724">
          <w:rPr>
            <w:rStyle w:val="Hyperlink"/>
          </w:rPr>
          <w:delText>2.2. Service and Network Orchestration</w:delText>
        </w:r>
        <w:r w:rsidDel="00554724">
          <w:rPr>
            <w:webHidden/>
          </w:rPr>
          <w:tab/>
        </w:r>
        <w:r w:rsidR="00171AFB" w:rsidDel="00554724">
          <w:rPr>
            <w:webHidden/>
          </w:rPr>
          <w:delText>10</w:delText>
        </w:r>
      </w:del>
    </w:p>
    <w:p w14:paraId="704A5D16" w14:textId="77777777" w:rsidR="00CF084B" w:rsidDel="00554724" w:rsidRDefault="00CF084B">
      <w:pPr>
        <w:pStyle w:val="TOC3"/>
        <w:rPr>
          <w:del w:id="140" w:author="IB v5.02" w:date="2021-04-06T12:20:00Z"/>
          <w:rFonts w:asciiTheme="minorHAnsi" w:eastAsiaTheme="minorEastAsia" w:hAnsiTheme="minorHAnsi" w:cstheme="minorBidi"/>
          <w:sz w:val="22"/>
          <w:szCs w:val="22"/>
          <w:lang w:eastAsia="zh-CN"/>
        </w:rPr>
      </w:pPr>
      <w:del w:id="141" w:author="IB v5.02" w:date="2021-04-06T12:20:00Z">
        <w:r w:rsidRPr="00554724" w:rsidDel="00554724">
          <w:rPr>
            <w:rStyle w:val="Hyperlink"/>
          </w:rPr>
          <w:delText>2.2.1. Hard Isolation</w:delText>
        </w:r>
        <w:r w:rsidDel="00554724">
          <w:rPr>
            <w:webHidden/>
          </w:rPr>
          <w:tab/>
        </w:r>
        <w:r w:rsidR="00171AFB" w:rsidDel="00554724">
          <w:rPr>
            <w:webHidden/>
          </w:rPr>
          <w:delText>12</w:delText>
        </w:r>
      </w:del>
    </w:p>
    <w:p w14:paraId="6FE204B5" w14:textId="77777777" w:rsidR="00CF084B" w:rsidDel="00554724" w:rsidRDefault="00CF084B">
      <w:pPr>
        <w:pStyle w:val="TOC3"/>
        <w:rPr>
          <w:del w:id="142" w:author="IB v5.02" w:date="2021-04-06T12:20:00Z"/>
          <w:rFonts w:asciiTheme="minorHAnsi" w:eastAsiaTheme="minorEastAsia" w:hAnsiTheme="minorHAnsi" w:cstheme="minorBidi"/>
          <w:sz w:val="22"/>
          <w:szCs w:val="22"/>
          <w:lang w:eastAsia="zh-CN"/>
        </w:rPr>
      </w:pPr>
      <w:del w:id="143" w:author="IB v5.02" w:date="2021-04-06T12:20:00Z">
        <w:r w:rsidRPr="00554724" w:rsidDel="00554724">
          <w:rPr>
            <w:rStyle w:val="Hyperlink"/>
          </w:rPr>
          <w:delText>2.2.2. Shared Tunnel Selection</w:delText>
        </w:r>
        <w:r w:rsidDel="00554724">
          <w:rPr>
            <w:webHidden/>
          </w:rPr>
          <w:tab/>
        </w:r>
        <w:r w:rsidR="00171AFB" w:rsidDel="00554724">
          <w:rPr>
            <w:webHidden/>
          </w:rPr>
          <w:delText>13</w:delText>
        </w:r>
      </w:del>
    </w:p>
    <w:p w14:paraId="4CDB8D5D" w14:textId="77777777" w:rsidR="00CF084B" w:rsidDel="00554724" w:rsidRDefault="00CF084B">
      <w:pPr>
        <w:pStyle w:val="TOC2"/>
        <w:rPr>
          <w:del w:id="144" w:author="IB v5.02" w:date="2021-04-06T12:20:00Z"/>
          <w:rFonts w:asciiTheme="minorHAnsi" w:eastAsiaTheme="minorEastAsia" w:hAnsiTheme="minorHAnsi" w:cstheme="minorBidi"/>
          <w:sz w:val="22"/>
          <w:szCs w:val="22"/>
          <w:lang w:eastAsia="zh-CN"/>
        </w:rPr>
      </w:pPr>
      <w:del w:id="145" w:author="IB v5.02" w:date="2021-04-06T12:20:00Z">
        <w:r w:rsidRPr="00554724" w:rsidDel="00554724">
          <w:rPr>
            <w:rStyle w:val="Hyperlink"/>
          </w:rPr>
          <w:delText>2.3. IP/MPLS Domain Controller and NE Functions</w:delText>
        </w:r>
        <w:r w:rsidDel="00554724">
          <w:rPr>
            <w:webHidden/>
          </w:rPr>
          <w:tab/>
        </w:r>
        <w:r w:rsidR="00171AFB" w:rsidDel="00554724">
          <w:rPr>
            <w:webHidden/>
          </w:rPr>
          <w:delText>13</w:delText>
        </w:r>
      </w:del>
    </w:p>
    <w:p w14:paraId="1DCAFB22" w14:textId="77777777" w:rsidR="00CF084B" w:rsidDel="00554724" w:rsidRDefault="00CF084B">
      <w:pPr>
        <w:pStyle w:val="TOC2"/>
        <w:rPr>
          <w:del w:id="146" w:author="IB v5.02" w:date="2021-04-06T12:20:00Z"/>
          <w:rFonts w:asciiTheme="minorHAnsi" w:eastAsiaTheme="minorEastAsia" w:hAnsiTheme="minorHAnsi" w:cstheme="minorBidi"/>
          <w:sz w:val="22"/>
          <w:szCs w:val="22"/>
          <w:lang w:eastAsia="zh-CN"/>
        </w:rPr>
      </w:pPr>
      <w:del w:id="147" w:author="IB v5.02" w:date="2021-04-06T12:20:00Z">
        <w:r w:rsidRPr="00554724" w:rsidDel="00554724">
          <w:rPr>
            <w:rStyle w:val="Hyperlink"/>
          </w:rPr>
          <w:delText>2.4. Optical Domain Controller and NE Functions</w:delText>
        </w:r>
        <w:r w:rsidDel="00554724">
          <w:rPr>
            <w:webHidden/>
          </w:rPr>
          <w:tab/>
        </w:r>
        <w:r w:rsidR="00171AFB" w:rsidDel="00554724">
          <w:rPr>
            <w:webHidden/>
          </w:rPr>
          <w:delText>15</w:delText>
        </w:r>
      </w:del>
    </w:p>
    <w:p w14:paraId="0F1112BC" w14:textId="77777777" w:rsidR="00CF084B" w:rsidDel="00554724" w:rsidRDefault="00CF084B">
      <w:pPr>
        <w:pStyle w:val="TOC1"/>
        <w:rPr>
          <w:del w:id="148" w:author="IB v5.02" w:date="2021-04-06T12:20:00Z"/>
          <w:rFonts w:asciiTheme="minorHAnsi" w:eastAsiaTheme="minorEastAsia" w:hAnsiTheme="minorHAnsi" w:cstheme="minorBidi"/>
          <w:sz w:val="22"/>
          <w:szCs w:val="22"/>
          <w:lang w:eastAsia="zh-CN"/>
        </w:rPr>
      </w:pPr>
      <w:del w:id="149" w:author="IB v5.02" w:date="2021-04-06T12:20:00Z">
        <w:r w:rsidRPr="00554724" w:rsidDel="00554724">
          <w:rPr>
            <w:rStyle w:val="Hyperlink"/>
          </w:rPr>
          <w:delText>3. Interface protocols and YANG data models for the MPIs</w:delText>
        </w:r>
        <w:r w:rsidDel="00554724">
          <w:rPr>
            <w:webHidden/>
          </w:rPr>
          <w:tab/>
        </w:r>
        <w:r w:rsidR="00171AFB" w:rsidDel="00554724">
          <w:rPr>
            <w:webHidden/>
          </w:rPr>
          <w:delText>15</w:delText>
        </w:r>
      </w:del>
    </w:p>
    <w:p w14:paraId="1D085F6F" w14:textId="77777777" w:rsidR="00CF084B" w:rsidDel="00554724" w:rsidRDefault="00CF084B">
      <w:pPr>
        <w:pStyle w:val="TOC2"/>
        <w:rPr>
          <w:del w:id="150" w:author="IB v5.02" w:date="2021-04-06T12:20:00Z"/>
          <w:rFonts w:asciiTheme="minorHAnsi" w:eastAsiaTheme="minorEastAsia" w:hAnsiTheme="minorHAnsi" w:cstheme="minorBidi"/>
          <w:sz w:val="22"/>
          <w:szCs w:val="22"/>
          <w:lang w:eastAsia="zh-CN"/>
        </w:rPr>
      </w:pPr>
      <w:del w:id="151" w:author="IB v5.02" w:date="2021-04-06T12:20:00Z">
        <w:r w:rsidRPr="00554724" w:rsidDel="00554724">
          <w:rPr>
            <w:rStyle w:val="Hyperlink"/>
          </w:rPr>
          <w:delText>3.1. RESTCONF protocol at the MPIs</w:delText>
        </w:r>
        <w:r w:rsidDel="00554724">
          <w:rPr>
            <w:webHidden/>
          </w:rPr>
          <w:tab/>
        </w:r>
        <w:r w:rsidR="00171AFB" w:rsidDel="00554724">
          <w:rPr>
            <w:webHidden/>
          </w:rPr>
          <w:delText>15</w:delText>
        </w:r>
      </w:del>
    </w:p>
    <w:p w14:paraId="6541F472" w14:textId="77777777" w:rsidR="00CF084B" w:rsidDel="00554724" w:rsidRDefault="00CF084B">
      <w:pPr>
        <w:pStyle w:val="TOC2"/>
        <w:rPr>
          <w:del w:id="152" w:author="IB v5.02" w:date="2021-04-06T12:20:00Z"/>
          <w:rFonts w:asciiTheme="minorHAnsi" w:eastAsiaTheme="minorEastAsia" w:hAnsiTheme="minorHAnsi" w:cstheme="minorBidi"/>
          <w:sz w:val="22"/>
          <w:szCs w:val="22"/>
          <w:lang w:eastAsia="zh-CN"/>
        </w:rPr>
      </w:pPr>
      <w:del w:id="153" w:author="IB v5.02" w:date="2021-04-06T12:20:00Z">
        <w:r w:rsidRPr="00554724" w:rsidDel="00554724">
          <w:rPr>
            <w:rStyle w:val="Hyperlink"/>
          </w:rPr>
          <w:delText>3.2. YANG data models at the MPIs</w:delText>
        </w:r>
        <w:r w:rsidDel="00554724">
          <w:rPr>
            <w:webHidden/>
          </w:rPr>
          <w:tab/>
        </w:r>
        <w:r w:rsidR="00171AFB" w:rsidDel="00554724">
          <w:rPr>
            <w:webHidden/>
          </w:rPr>
          <w:delText>16</w:delText>
        </w:r>
      </w:del>
    </w:p>
    <w:p w14:paraId="2E4BB26D" w14:textId="77777777" w:rsidR="00CF084B" w:rsidDel="00554724" w:rsidRDefault="00CF084B">
      <w:pPr>
        <w:pStyle w:val="TOC3"/>
        <w:rPr>
          <w:del w:id="154" w:author="IB v5.02" w:date="2021-04-06T12:20:00Z"/>
          <w:rFonts w:asciiTheme="minorHAnsi" w:eastAsiaTheme="minorEastAsia" w:hAnsiTheme="minorHAnsi" w:cstheme="minorBidi"/>
          <w:sz w:val="22"/>
          <w:szCs w:val="22"/>
          <w:lang w:eastAsia="zh-CN"/>
        </w:rPr>
      </w:pPr>
      <w:del w:id="155" w:author="IB v5.02" w:date="2021-04-06T12:20:00Z">
        <w:r w:rsidRPr="00554724" w:rsidDel="00554724">
          <w:rPr>
            <w:rStyle w:val="Hyperlink"/>
          </w:rPr>
          <w:delText>3.2.1. Common YANG data models at the MPIs</w:delText>
        </w:r>
        <w:r w:rsidDel="00554724">
          <w:rPr>
            <w:webHidden/>
          </w:rPr>
          <w:tab/>
        </w:r>
        <w:r w:rsidR="00171AFB" w:rsidDel="00554724">
          <w:rPr>
            <w:webHidden/>
          </w:rPr>
          <w:delText>16</w:delText>
        </w:r>
      </w:del>
    </w:p>
    <w:p w14:paraId="2908C07D" w14:textId="77777777" w:rsidR="00CF084B" w:rsidDel="00554724" w:rsidRDefault="00CF084B">
      <w:pPr>
        <w:pStyle w:val="TOC3"/>
        <w:rPr>
          <w:del w:id="156" w:author="IB v5.02" w:date="2021-04-06T12:20:00Z"/>
          <w:rFonts w:asciiTheme="minorHAnsi" w:eastAsiaTheme="minorEastAsia" w:hAnsiTheme="minorHAnsi" w:cstheme="minorBidi"/>
          <w:sz w:val="22"/>
          <w:szCs w:val="22"/>
          <w:lang w:eastAsia="zh-CN"/>
        </w:rPr>
      </w:pPr>
      <w:del w:id="157" w:author="IB v5.02" w:date="2021-04-06T12:20:00Z">
        <w:r w:rsidRPr="00554724" w:rsidDel="00554724">
          <w:rPr>
            <w:rStyle w:val="Hyperlink"/>
          </w:rPr>
          <w:delText>3.2.2. YANG models at the Optical MPIs</w:delText>
        </w:r>
        <w:r w:rsidDel="00554724">
          <w:rPr>
            <w:webHidden/>
          </w:rPr>
          <w:tab/>
        </w:r>
        <w:r w:rsidR="00171AFB" w:rsidDel="00554724">
          <w:rPr>
            <w:webHidden/>
          </w:rPr>
          <w:delText>16</w:delText>
        </w:r>
      </w:del>
    </w:p>
    <w:p w14:paraId="4FCD3A6D" w14:textId="77777777" w:rsidR="00CF084B" w:rsidDel="00554724" w:rsidRDefault="00CF084B">
      <w:pPr>
        <w:pStyle w:val="TOC3"/>
        <w:rPr>
          <w:del w:id="158" w:author="IB v5.02" w:date="2021-04-06T12:20:00Z"/>
          <w:rFonts w:asciiTheme="minorHAnsi" w:eastAsiaTheme="minorEastAsia" w:hAnsiTheme="minorHAnsi" w:cstheme="minorBidi"/>
          <w:sz w:val="22"/>
          <w:szCs w:val="22"/>
          <w:lang w:eastAsia="zh-CN"/>
        </w:rPr>
      </w:pPr>
      <w:del w:id="159" w:author="IB v5.02" w:date="2021-04-06T12:20:00Z">
        <w:r w:rsidRPr="00554724" w:rsidDel="00554724">
          <w:rPr>
            <w:rStyle w:val="Hyperlink"/>
          </w:rPr>
          <w:delText>3.2.3. YANG data models at the Packet MPIs</w:delText>
        </w:r>
        <w:r w:rsidDel="00554724">
          <w:rPr>
            <w:webHidden/>
          </w:rPr>
          <w:tab/>
        </w:r>
        <w:r w:rsidR="00171AFB" w:rsidDel="00554724">
          <w:rPr>
            <w:webHidden/>
          </w:rPr>
          <w:delText>18</w:delText>
        </w:r>
      </w:del>
    </w:p>
    <w:p w14:paraId="0F473839" w14:textId="77777777" w:rsidR="00CF084B" w:rsidDel="00554724" w:rsidRDefault="00CF084B">
      <w:pPr>
        <w:pStyle w:val="TOC2"/>
        <w:rPr>
          <w:del w:id="160" w:author="IB v5.02" w:date="2021-04-06T12:20:00Z"/>
          <w:rFonts w:asciiTheme="minorHAnsi" w:eastAsiaTheme="minorEastAsia" w:hAnsiTheme="minorHAnsi" w:cstheme="minorBidi"/>
          <w:sz w:val="22"/>
          <w:szCs w:val="22"/>
          <w:lang w:eastAsia="zh-CN"/>
        </w:rPr>
      </w:pPr>
      <w:del w:id="161" w:author="IB v5.02" w:date="2021-04-06T12:20:00Z">
        <w:r w:rsidRPr="00554724" w:rsidDel="00554724">
          <w:rPr>
            <w:rStyle w:val="Hyperlink"/>
          </w:rPr>
          <w:delText>3.3. PCEP</w:delText>
        </w:r>
        <w:r w:rsidDel="00554724">
          <w:rPr>
            <w:webHidden/>
          </w:rPr>
          <w:tab/>
        </w:r>
        <w:r w:rsidR="00171AFB" w:rsidDel="00554724">
          <w:rPr>
            <w:webHidden/>
          </w:rPr>
          <w:delText>19</w:delText>
        </w:r>
      </w:del>
    </w:p>
    <w:p w14:paraId="3A44A744" w14:textId="77777777" w:rsidR="00CF084B" w:rsidDel="00554724" w:rsidRDefault="00CF084B">
      <w:pPr>
        <w:pStyle w:val="TOC1"/>
        <w:rPr>
          <w:del w:id="162" w:author="IB v5.02" w:date="2021-04-06T12:20:00Z"/>
          <w:rFonts w:asciiTheme="minorHAnsi" w:eastAsiaTheme="minorEastAsia" w:hAnsiTheme="minorHAnsi" w:cstheme="minorBidi"/>
          <w:sz w:val="22"/>
          <w:szCs w:val="22"/>
          <w:lang w:eastAsia="zh-CN"/>
        </w:rPr>
      </w:pPr>
      <w:del w:id="163" w:author="IB v5.02" w:date="2021-04-06T12:20:00Z">
        <w:r w:rsidRPr="00554724" w:rsidDel="00554724">
          <w:rPr>
            <w:rStyle w:val="Hyperlink"/>
          </w:rPr>
          <w:delText>4. Multi-layer and multi-domain services scenarios</w:delText>
        </w:r>
        <w:r w:rsidDel="00554724">
          <w:rPr>
            <w:webHidden/>
          </w:rPr>
          <w:tab/>
        </w:r>
        <w:r w:rsidR="00171AFB" w:rsidDel="00554724">
          <w:rPr>
            <w:webHidden/>
          </w:rPr>
          <w:delText>20</w:delText>
        </w:r>
      </w:del>
    </w:p>
    <w:p w14:paraId="76D1BD42" w14:textId="77777777" w:rsidR="00CF084B" w:rsidDel="00554724" w:rsidRDefault="00CF084B">
      <w:pPr>
        <w:pStyle w:val="TOC2"/>
        <w:rPr>
          <w:del w:id="164" w:author="IB v5.02" w:date="2021-04-06T12:20:00Z"/>
          <w:rFonts w:asciiTheme="minorHAnsi" w:eastAsiaTheme="minorEastAsia" w:hAnsiTheme="minorHAnsi" w:cstheme="minorBidi"/>
          <w:sz w:val="22"/>
          <w:szCs w:val="22"/>
          <w:lang w:eastAsia="zh-CN"/>
        </w:rPr>
      </w:pPr>
      <w:del w:id="165" w:author="IB v5.02" w:date="2021-04-06T12:20:00Z">
        <w:r w:rsidRPr="00554724" w:rsidDel="00554724">
          <w:rPr>
            <w:rStyle w:val="Hyperlink"/>
          </w:rPr>
          <w:delText>4.1. Scenario 1: network and service topology discovery</w:delText>
        </w:r>
        <w:r w:rsidDel="00554724">
          <w:rPr>
            <w:webHidden/>
          </w:rPr>
          <w:tab/>
        </w:r>
        <w:r w:rsidR="00171AFB" w:rsidDel="00554724">
          <w:rPr>
            <w:webHidden/>
          </w:rPr>
          <w:delText>20</w:delText>
        </w:r>
      </w:del>
    </w:p>
    <w:p w14:paraId="675679D8" w14:textId="77777777" w:rsidR="00CF084B" w:rsidDel="00554724" w:rsidRDefault="00CF084B">
      <w:pPr>
        <w:pStyle w:val="TOC3"/>
        <w:rPr>
          <w:del w:id="166" w:author="IB v5.02" w:date="2021-04-06T12:20:00Z"/>
          <w:rFonts w:asciiTheme="minorHAnsi" w:eastAsiaTheme="minorEastAsia" w:hAnsiTheme="minorHAnsi" w:cstheme="minorBidi"/>
          <w:sz w:val="22"/>
          <w:szCs w:val="22"/>
          <w:lang w:eastAsia="zh-CN"/>
        </w:rPr>
      </w:pPr>
      <w:del w:id="167" w:author="IB v5.02" w:date="2021-04-06T12:20:00Z">
        <w:r w:rsidRPr="00554724" w:rsidDel="00554724">
          <w:rPr>
            <w:rStyle w:val="Hyperlink"/>
          </w:rPr>
          <w:delText>4.1.1. Inter-domain link discovery</w:delText>
        </w:r>
        <w:r w:rsidDel="00554724">
          <w:rPr>
            <w:webHidden/>
          </w:rPr>
          <w:tab/>
        </w:r>
        <w:r w:rsidR="00171AFB" w:rsidDel="00554724">
          <w:rPr>
            <w:webHidden/>
          </w:rPr>
          <w:delText>21</w:delText>
        </w:r>
      </w:del>
    </w:p>
    <w:p w14:paraId="7B8D50D2" w14:textId="77777777" w:rsidR="00CF084B" w:rsidDel="00554724" w:rsidRDefault="00CF084B">
      <w:pPr>
        <w:pStyle w:val="TOC3"/>
        <w:rPr>
          <w:del w:id="168" w:author="IB v5.02" w:date="2021-04-06T12:20:00Z"/>
          <w:rFonts w:asciiTheme="minorHAnsi" w:eastAsiaTheme="minorEastAsia" w:hAnsiTheme="minorHAnsi" w:cstheme="minorBidi"/>
          <w:sz w:val="22"/>
          <w:szCs w:val="22"/>
          <w:lang w:eastAsia="zh-CN"/>
        </w:rPr>
      </w:pPr>
      <w:del w:id="169" w:author="IB v5.02" w:date="2021-04-06T12:20:00Z">
        <w:r w:rsidRPr="00554724" w:rsidDel="00554724">
          <w:rPr>
            <w:rStyle w:val="Hyperlink"/>
          </w:rPr>
          <w:delText>4.1.2. IP Link Setup Procedure</w:delText>
        </w:r>
        <w:r w:rsidDel="00554724">
          <w:rPr>
            <w:webHidden/>
          </w:rPr>
          <w:tab/>
        </w:r>
        <w:r w:rsidR="00171AFB" w:rsidDel="00554724">
          <w:rPr>
            <w:webHidden/>
          </w:rPr>
          <w:delText>22</w:delText>
        </w:r>
      </w:del>
    </w:p>
    <w:p w14:paraId="77628411" w14:textId="77777777" w:rsidR="00CF084B" w:rsidDel="00554724" w:rsidRDefault="00CF084B">
      <w:pPr>
        <w:pStyle w:val="TOC2"/>
        <w:rPr>
          <w:del w:id="170" w:author="IB v5.02" w:date="2021-04-06T12:20:00Z"/>
          <w:rFonts w:asciiTheme="minorHAnsi" w:eastAsiaTheme="minorEastAsia" w:hAnsiTheme="minorHAnsi" w:cstheme="minorBidi"/>
          <w:sz w:val="22"/>
          <w:szCs w:val="22"/>
          <w:lang w:eastAsia="zh-CN"/>
        </w:rPr>
      </w:pPr>
      <w:del w:id="171" w:author="IB v5.02" w:date="2021-04-06T12:20:00Z">
        <w:r w:rsidRPr="00554724" w:rsidDel="00554724">
          <w:rPr>
            <w:rStyle w:val="Hyperlink"/>
            <w:highlight w:val="yellow"/>
          </w:rPr>
          <w:delText>4.2. L2VPN/L3VPN establishment</w:delText>
        </w:r>
        <w:r w:rsidDel="00554724">
          <w:rPr>
            <w:webHidden/>
          </w:rPr>
          <w:tab/>
        </w:r>
        <w:r w:rsidR="00171AFB" w:rsidDel="00554724">
          <w:rPr>
            <w:webHidden/>
          </w:rPr>
          <w:delText>23</w:delText>
        </w:r>
      </w:del>
    </w:p>
    <w:p w14:paraId="19718314" w14:textId="77777777" w:rsidR="00CF084B" w:rsidDel="00554724" w:rsidRDefault="00CF084B">
      <w:pPr>
        <w:pStyle w:val="TOC1"/>
        <w:rPr>
          <w:del w:id="172" w:author="IB v5.02" w:date="2021-04-06T12:20:00Z"/>
          <w:rFonts w:asciiTheme="minorHAnsi" w:eastAsiaTheme="minorEastAsia" w:hAnsiTheme="minorHAnsi" w:cstheme="minorBidi"/>
          <w:sz w:val="22"/>
          <w:szCs w:val="22"/>
          <w:lang w:eastAsia="zh-CN"/>
        </w:rPr>
      </w:pPr>
      <w:del w:id="173" w:author="IB v5.02" w:date="2021-04-06T12:20:00Z">
        <w:r w:rsidRPr="00554724" w:rsidDel="00554724">
          <w:rPr>
            <w:rStyle w:val="Hyperlink"/>
          </w:rPr>
          <w:delText>5. Security Considerations</w:delText>
        </w:r>
        <w:r w:rsidDel="00554724">
          <w:rPr>
            <w:webHidden/>
          </w:rPr>
          <w:tab/>
        </w:r>
      </w:del>
      <w:ins w:id="174" w:author="Italo Busi" w:date="2021-03-14T21:22:00Z">
        <w:del w:id="175" w:author="IB v5.02" w:date="2021-04-06T12:20:00Z">
          <w:r w:rsidR="00171AFB" w:rsidDel="00554724">
            <w:rPr>
              <w:webHidden/>
            </w:rPr>
            <w:delText>24</w:delText>
          </w:r>
        </w:del>
      </w:ins>
      <w:del w:id="176" w:author="IB v5.02" w:date="2021-04-06T12:20:00Z">
        <w:r w:rsidDel="00554724">
          <w:rPr>
            <w:webHidden/>
          </w:rPr>
          <w:delText>23</w:delText>
        </w:r>
      </w:del>
    </w:p>
    <w:p w14:paraId="32BE5655" w14:textId="77777777" w:rsidR="00CF084B" w:rsidDel="00554724" w:rsidRDefault="00CF084B">
      <w:pPr>
        <w:pStyle w:val="TOC1"/>
        <w:rPr>
          <w:del w:id="177" w:author="IB v5.02" w:date="2021-04-06T12:20:00Z"/>
          <w:rFonts w:asciiTheme="minorHAnsi" w:eastAsiaTheme="minorEastAsia" w:hAnsiTheme="minorHAnsi" w:cstheme="minorBidi"/>
          <w:sz w:val="22"/>
          <w:szCs w:val="22"/>
          <w:lang w:eastAsia="zh-CN"/>
        </w:rPr>
      </w:pPr>
      <w:del w:id="178" w:author="IB v5.02" w:date="2021-04-06T12:20:00Z">
        <w:r w:rsidRPr="00554724" w:rsidDel="00554724">
          <w:rPr>
            <w:rStyle w:val="Hyperlink"/>
          </w:rPr>
          <w:delText>6. Operational Considerations</w:delText>
        </w:r>
        <w:r w:rsidDel="00554724">
          <w:rPr>
            <w:webHidden/>
          </w:rPr>
          <w:tab/>
        </w:r>
        <w:r w:rsidR="00171AFB" w:rsidDel="00554724">
          <w:rPr>
            <w:webHidden/>
          </w:rPr>
          <w:delText>24</w:delText>
        </w:r>
      </w:del>
    </w:p>
    <w:p w14:paraId="4B02B9F8" w14:textId="77777777" w:rsidR="00CF084B" w:rsidDel="00554724" w:rsidRDefault="00CF084B">
      <w:pPr>
        <w:pStyle w:val="TOC1"/>
        <w:rPr>
          <w:del w:id="179" w:author="IB v5.02" w:date="2021-04-06T12:20:00Z"/>
          <w:rFonts w:asciiTheme="minorHAnsi" w:eastAsiaTheme="minorEastAsia" w:hAnsiTheme="minorHAnsi" w:cstheme="minorBidi"/>
          <w:sz w:val="22"/>
          <w:szCs w:val="22"/>
          <w:lang w:eastAsia="zh-CN"/>
        </w:rPr>
      </w:pPr>
      <w:del w:id="180" w:author="IB v5.02" w:date="2021-04-06T12:20:00Z">
        <w:r w:rsidRPr="00554724" w:rsidDel="00554724">
          <w:rPr>
            <w:rStyle w:val="Hyperlink"/>
          </w:rPr>
          <w:delText>7. IANA Considerations</w:delText>
        </w:r>
        <w:r w:rsidDel="00554724">
          <w:rPr>
            <w:webHidden/>
          </w:rPr>
          <w:tab/>
        </w:r>
        <w:r w:rsidR="00171AFB" w:rsidDel="00554724">
          <w:rPr>
            <w:webHidden/>
          </w:rPr>
          <w:delText>24</w:delText>
        </w:r>
      </w:del>
    </w:p>
    <w:p w14:paraId="42A536AF" w14:textId="77777777" w:rsidR="00CF084B" w:rsidDel="00554724" w:rsidRDefault="00CF084B">
      <w:pPr>
        <w:pStyle w:val="TOC1"/>
        <w:rPr>
          <w:del w:id="181" w:author="IB v5.02" w:date="2021-04-06T12:20:00Z"/>
          <w:rFonts w:asciiTheme="minorHAnsi" w:eastAsiaTheme="minorEastAsia" w:hAnsiTheme="minorHAnsi" w:cstheme="minorBidi"/>
          <w:sz w:val="22"/>
          <w:szCs w:val="22"/>
          <w:lang w:eastAsia="zh-CN"/>
        </w:rPr>
      </w:pPr>
      <w:del w:id="182" w:author="IB v5.02" w:date="2021-04-06T12:20:00Z">
        <w:r w:rsidRPr="00554724" w:rsidDel="00554724">
          <w:rPr>
            <w:rStyle w:val="Hyperlink"/>
          </w:rPr>
          <w:delText>8. References</w:delText>
        </w:r>
        <w:r w:rsidDel="00554724">
          <w:rPr>
            <w:webHidden/>
          </w:rPr>
          <w:tab/>
        </w:r>
        <w:r w:rsidR="00171AFB" w:rsidDel="00554724">
          <w:rPr>
            <w:webHidden/>
          </w:rPr>
          <w:delText>24</w:delText>
        </w:r>
      </w:del>
    </w:p>
    <w:p w14:paraId="572FBE60" w14:textId="77777777" w:rsidR="00CF084B" w:rsidDel="00554724" w:rsidRDefault="00CF084B">
      <w:pPr>
        <w:pStyle w:val="TOC2"/>
        <w:rPr>
          <w:del w:id="183" w:author="IB v5.02" w:date="2021-04-06T12:20:00Z"/>
          <w:rFonts w:asciiTheme="minorHAnsi" w:eastAsiaTheme="minorEastAsia" w:hAnsiTheme="minorHAnsi" w:cstheme="minorBidi"/>
          <w:sz w:val="22"/>
          <w:szCs w:val="22"/>
          <w:lang w:eastAsia="zh-CN"/>
        </w:rPr>
      </w:pPr>
      <w:del w:id="184" w:author="IB v5.02" w:date="2021-04-06T12:20:00Z">
        <w:r w:rsidRPr="00554724" w:rsidDel="00554724">
          <w:rPr>
            <w:rStyle w:val="Hyperlink"/>
          </w:rPr>
          <w:delText>8.1. Normative References</w:delText>
        </w:r>
        <w:r w:rsidDel="00554724">
          <w:rPr>
            <w:webHidden/>
          </w:rPr>
          <w:tab/>
        </w:r>
        <w:r w:rsidR="00171AFB" w:rsidDel="00554724">
          <w:rPr>
            <w:webHidden/>
          </w:rPr>
          <w:delText>24</w:delText>
        </w:r>
      </w:del>
    </w:p>
    <w:p w14:paraId="5DA74ACE" w14:textId="77777777" w:rsidR="00CF084B" w:rsidDel="00554724" w:rsidRDefault="00CF084B">
      <w:pPr>
        <w:pStyle w:val="TOC2"/>
        <w:rPr>
          <w:del w:id="185" w:author="IB v5.02" w:date="2021-04-06T12:20:00Z"/>
          <w:rFonts w:asciiTheme="minorHAnsi" w:eastAsiaTheme="minorEastAsia" w:hAnsiTheme="minorHAnsi" w:cstheme="minorBidi"/>
          <w:sz w:val="22"/>
          <w:szCs w:val="22"/>
          <w:lang w:eastAsia="zh-CN"/>
        </w:rPr>
      </w:pPr>
      <w:del w:id="186" w:author="IB v5.02" w:date="2021-04-06T12:20:00Z">
        <w:r w:rsidRPr="00554724" w:rsidDel="00554724">
          <w:rPr>
            <w:rStyle w:val="Hyperlink"/>
          </w:rPr>
          <w:delText>8.2. Informative References</w:delText>
        </w:r>
        <w:r w:rsidDel="00554724">
          <w:rPr>
            <w:webHidden/>
          </w:rPr>
          <w:tab/>
        </w:r>
      </w:del>
      <w:ins w:id="187" w:author="Italo Busi" w:date="2021-03-14T21:22:00Z">
        <w:del w:id="188" w:author="IB v5.02" w:date="2021-04-06T12:20:00Z">
          <w:r w:rsidR="00171AFB" w:rsidDel="00554724">
            <w:rPr>
              <w:webHidden/>
            </w:rPr>
            <w:delText>26</w:delText>
          </w:r>
        </w:del>
      </w:ins>
      <w:del w:id="189" w:author="IB v5.02" w:date="2021-04-06T12:20:00Z">
        <w:r w:rsidDel="00554724">
          <w:rPr>
            <w:webHidden/>
          </w:rPr>
          <w:delText>25</w:delText>
        </w:r>
      </w:del>
    </w:p>
    <w:p w14:paraId="75EDAA2F" w14:textId="77777777" w:rsidR="00CF084B" w:rsidDel="00554724" w:rsidRDefault="00CF084B">
      <w:pPr>
        <w:pStyle w:val="TOC1"/>
        <w:tabs>
          <w:tab w:val="left" w:pos="2592"/>
        </w:tabs>
        <w:rPr>
          <w:del w:id="190" w:author="IB v5.02" w:date="2021-04-06T12:20:00Z"/>
          <w:rFonts w:asciiTheme="minorHAnsi" w:eastAsiaTheme="minorEastAsia" w:hAnsiTheme="minorHAnsi" w:cstheme="minorBidi"/>
          <w:sz w:val="22"/>
          <w:szCs w:val="22"/>
          <w:lang w:eastAsia="zh-CN"/>
        </w:rPr>
      </w:pPr>
      <w:del w:id="191" w:author="IB v5.02" w:date="2021-04-06T12:20:00Z">
        <w:r w:rsidRPr="00554724" w:rsidDel="00554724">
          <w:rPr>
            <w:rStyle w:val="Hyperlink"/>
          </w:rPr>
          <w:delText>Appendix A.</w:delText>
        </w:r>
        <w:r w:rsidDel="00554724">
          <w:rPr>
            <w:rFonts w:asciiTheme="minorHAnsi" w:eastAsiaTheme="minorEastAsia" w:hAnsiTheme="minorHAnsi" w:cstheme="minorBidi"/>
            <w:sz w:val="22"/>
            <w:szCs w:val="22"/>
            <w:lang w:eastAsia="zh-CN"/>
          </w:rPr>
          <w:tab/>
        </w:r>
        <w:r w:rsidRPr="00554724" w:rsidDel="00554724">
          <w:rPr>
            <w:rStyle w:val="Hyperlink"/>
          </w:rPr>
          <w:delText>Multi-layer and multi-domain resiliency</w:delText>
        </w:r>
        <w:r w:rsidDel="00554724">
          <w:rPr>
            <w:webHidden/>
          </w:rPr>
          <w:tab/>
        </w:r>
        <w:r w:rsidR="00171AFB" w:rsidDel="00554724">
          <w:rPr>
            <w:webHidden/>
          </w:rPr>
          <w:delText>28</w:delText>
        </w:r>
      </w:del>
    </w:p>
    <w:p w14:paraId="39A6B5C0" w14:textId="77777777" w:rsidR="00CF084B" w:rsidDel="00554724" w:rsidRDefault="00CF084B">
      <w:pPr>
        <w:pStyle w:val="TOC2"/>
        <w:tabs>
          <w:tab w:val="left" w:pos="1728"/>
        </w:tabs>
        <w:rPr>
          <w:del w:id="192" w:author="IB v5.02" w:date="2021-04-06T12:20:00Z"/>
          <w:rFonts w:asciiTheme="minorHAnsi" w:eastAsiaTheme="minorEastAsia" w:hAnsiTheme="minorHAnsi" w:cstheme="minorBidi"/>
          <w:sz w:val="22"/>
          <w:szCs w:val="22"/>
          <w:lang w:eastAsia="zh-CN"/>
        </w:rPr>
      </w:pPr>
      <w:del w:id="193" w:author="IB v5.02" w:date="2021-04-06T12:20:00Z">
        <w:r w:rsidRPr="00554724" w:rsidDel="00554724">
          <w:rPr>
            <w:rStyle w:val="Hyperlink"/>
          </w:rPr>
          <w:delText>A.1.</w:delText>
        </w:r>
        <w:r w:rsidDel="00554724">
          <w:rPr>
            <w:rFonts w:asciiTheme="minorHAnsi" w:eastAsiaTheme="minorEastAsia" w:hAnsiTheme="minorHAnsi" w:cstheme="minorBidi"/>
            <w:sz w:val="22"/>
            <w:szCs w:val="22"/>
            <w:lang w:eastAsia="zh-CN"/>
          </w:rPr>
          <w:tab/>
        </w:r>
        <w:r w:rsidRPr="00554724" w:rsidDel="00554724">
          <w:rPr>
            <w:rStyle w:val="Hyperlink"/>
          </w:rPr>
          <w:delText>Maintenance Window</w:delText>
        </w:r>
        <w:r w:rsidDel="00554724">
          <w:rPr>
            <w:webHidden/>
          </w:rPr>
          <w:tab/>
        </w:r>
        <w:r w:rsidR="00171AFB" w:rsidDel="00554724">
          <w:rPr>
            <w:webHidden/>
          </w:rPr>
          <w:delText>28</w:delText>
        </w:r>
      </w:del>
    </w:p>
    <w:p w14:paraId="4B975726" w14:textId="77777777" w:rsidR="00CF084B" w:rsidDel="00554724" w:rsidRDefault="00CF084B">
      <w:pPr>
        <w:pStyle w:val="TOC2"/>
        <w:tabs>
          <w:tab w:val="left" w:pos="1728"/>
        </w:tabs>
        <w:rPr>
          <w:del w:id="194" w:author="IB v5.02" w:date="2021-04-06T12:20:00Z"/>
          <w:rFonts w:asciiTheme="minorHAnsi" w:eastAsiaTheme="minorEastAsia" w:hAnsiTheme="minorHAnsi" w:cstheme="minorBidi"/>
          <w:sz w:val="22"/>
          <w:szCs w:val="22"/>
          <w:lang w:eastAsia="zh-CN"/>
        </w:rPr>
      </w:pPr>
      <w:del w:id="195" w:author="IB v5.02" w:date="2021-04-06T12:20:00Z">
        <w:r w:rsidRPr="00554724" w:rsidDel="00554724">
          <w:rPr>
            <w:rStyle w:val="Hyperlink"/>
          </w:rPr>
          <w:delText>A.2.</w:delText>
        </w:r>
        <w:r w:rsidDel="00554724">
          <w:rPr>
            <w:rFonts w:asciiTheme="minorHAnsi" w:eastAsiaTheme="minorEastAsia" w:hAnsiTheme="minorHAnsi" w:cstheme="minorBidi"/>
            <w:sz w:val="22"/>
            <w:szCs w:val="22"/>
            <w:lang w:eastAsia="zh-CN"/>
          </w:rPr>
          <w:tab/>
        </w:r>
        <w:r w:rsidRPr="00554724" w:rsidDel="00554724">
          <w:rPr>
            <w:rStyle w:val="Hyperlink"/>
          </w:rPr>
          <w:delText>Router port failure</w:delText>
        </w:r>
        <w:r w:rsidDel="00554724">
          <w:rPr>
            <w:webHidden/>
          </w:rPr>
          <w:tab/>
        </w:r>
        <w:r w:rsidR="00171AFB" w:rsidDel="00554724">
          <w:rPr>
            <w:webHidden/>
          </w:rPr>
          <w:delText>28</w:delText>
        </w:r>
      </w:del>
    </w:p>
    <w:p w14:paraId="07F722D3" w14:textId="77777777" w:rsidR="00CF084B" w:rsidDel="00554724" w:rsidRDefault="00CF084B">
      <w:pPr>
        <w:pStyle w:val="TOC1"/>
        <w:rPr>
          <w:del w:id="196" w:author="IB v5.02" w:date="2021-04-06T12:20:00Z"/>
          <w:rFonts w:asciiTheme="minorHAnsi" w:eastAsiaTheme="minorEastAsia" w:hAnsiTheme="minorHAnsi" w:cstheme="minorBidi"/>
          <w:sz w:val="22"/>
          <w:szCs w:val="22"/>
          <w:lang w:eastAsia="zh-CN"/>
        </w:rPr>
      </w:pPr>
      <w:del w:id="197" w:author="IB v5.02" w:date="2021-04-06T12:20:00Z">
        <w:r w:rsidRPr="00554724" w:rsidDel="00554724">
          <w:rPr>
            <w:rStyle w:val="Hyperlink"/>
          </w:rPr>
          <w:delText>Acknowledgments</w:delText>
        </w:r>
        <w:r w:rsidDel="00554724">
          <w:rPr>
            <w:webHidden/>
          </w:rPr>
          <w:tab/>
        </w:r>
        <w:r w:rsidR="00171AFB" w:rsidDel="00554724">
          <w:rPr>
            <w:webHidden/>
          </w:rPr>
          <w:delText>29</w:delText>
        </w:r>
      </w:del>
    </w:p>
    <w:p w14:paraId="2EFFC036" w14:textId="77777777" w:rsidR="00CF084B" w:rsidDel="00554724" w:rsidRDefault="00CF084B">
      <w:pPr>
        <w:pStyle w:val="TOC1"/>
        <w:rPr>
          <w:del w:id="198" w:author="IB v5.02" w:date="2021-04-06T12:20:00Z"/>
          <w:rFonts w:asciiTheme="minorHAnsi" w:eastAsiaTheme="minorEastAsia" w:hAnsiTheme="minorHAnsi" w:cstheme="minorBidi"/>
          <w:sz w:val="22"/>
          <w:szCs w:val="22"/>
          <w:lang w:eastAsia="zh-CN"/>
        </w:rPr>
      </w:pPr>
      <w:del w:id="199" w:author="IB v5.02" w:date="2021-04-06T12:20:00Z">
        <w:r w:rsidRPr="00554724" w:rsidDel="00554724">
          <w:rPr>
            <w:rStyle w:val="Hyperlink"/>
          </w:rPr>
          <w:delText>Contributors</w:delText>
        </w:r>
        <w:r w:rsidDel="00554724">
          <w:rPr>
            <w:webHidden/>
          </w:rPr>
          <w:tab/>
        </w:r>
        <w:r w:rsidR="00171AFB" w:rsidDel="00554724">
          <w:rPr>
            <w:webHidden/>
          </w:rPr>
          <w:delText>29</w:delText>
        </w:r>
      </w:del>
    </w:p>
    <w:p w14:paraId="247D9D01" w14:textId="77777777" w:rsidR="00CF084B" w:rsidDel="00554724" w:rsidRDefault="00CF084B">
      <w:pPr>
        <w:pStyle w:val="TOC1"/>
        <w:rPr>
          <w:del w:id="200" w:author="IB v5.02" w:date="2021-04-06T12:20:00Z"/>
          <w:rFonts w:asciiTheme="minorHAnsi" w:eastAsiaTheme="minorEastAsia" w:hAnsiTheme="minorHAnsi" w:cstheme="minorBidi"/>
          <w:sz w:val="22"/>
          <w:szCs w:val="22"/>
          <w:lang w:eastAsia="zh-CN"/>
        </w:rPr>
      </w:pPr>
      <w:del w:id="201" w:author="IB v5.02" w:date="2021-04-06T12:20:00Z">
        <w:r w:rsidRPr="00554724" w:rsidDel="00554724">
          <w:rPr>
            <w:rStyle w:val="Hyperlink"/>
          </w:rPr>
          <w:delText>Authors’ Addresses</w:delText>
        </w:r>
        <w:r w:rsidDel="00554724">
          <w:rPr>
            <w:webHidden/>
          </w:rPr>
          <w:tab/>
        </w:r>
        <w:r w:rsidR="00171AFB" w:rsidDel="00554724">
          <w:rPr>
            <w:webHidden/>
          </w:rPr>
          <w:delText>30</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02" w:name="_Toc53130233"/>
      <w:bookmarkStart w:id="203" w:name="_Toc68604089"/>
      <w:r w:rsidRPr="005254EF">
        <w:t>Introduction</w:t>
      </w:r>
      <w:bookmarkEnd w:id="202"/>
      <w:bookmarkEnd w:id="203"/>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04" w:name="_Ref42241566"/>
      <w:bookmarkStart w:id="205" w:name="_Toc53130234"/>
      <w:bookmarkStart w:id="206" w:name="_Toc68604090"/>
      <w:r w:rsidRPr="00E33E77">
        <w:t>Reference architecture and network scenario</w:t>
      </w:r>
      <w:bookmarkEnd w:id="204"/>
      <w:bookmarkEnd w:id="205"/>
      <w:bookmarkEnd w:id="206"/>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6905FD" w:rsidRDefault="005640C6" w:rsidP="005640C6">
      <w:pPr>
        <w:pStyle w:val="RFCFigure"/>
        <w:rPr>
          <w:lang w:val="es-ES"/>
          <w:rPrChange w:id="207" w:author="BOUQUIER, JEAN-FRANCOIS, Vodafone Spain" w:date="2021-03-12T11:37:00Z">
            <w:rPr/>
          </w:rPrChange>
        </w:rPr>
      </w:pPr>
      <w:r w:rsidRPr="00E5780C">
        <w:t xml:space="preserve">          </w:t>
      </w:r>
      <w:r w:rsidRPr="006905FD">
        <w:rPr>
          <w:lang w:val="es-ES"/>
          <w:rPrChange w:id="208" w:author="BOUQUIER, JEAN-FRANCOIS, Vodafone Spain" w:date="2021-03-12T11:37:00Z">
            <w:rPr/>
          </w:rPrChange>
        </w:rPr>
        <w:t>+----+----+ +----+----+  +----+----+ +----+----+</w:t>
      </w:r>
    </w:p>
    <w:p w14:paraId="3AA1B7E5" w14:textId="77777777" w:rsidR="005640C6" w:rsidRPr="006905FD" w:rsidRDefault="005640C6" w:rsidP="005640C6">
      <w:pPr>
        <w:pStyle w:val="RFCFigure"/>
        <w:rPr>
          <w:lang w:val="es-ES"/>
          <w:rPrChange w:id="209" w:author="BOUQUIER, JEAN-FRANCOIS, Vodafone Spain" w:date="2021-03-12T11:37:00Z">
            <w:rPr/>
          </w:rPrChange>
        </w:rPr>
      </w:pPr>
      <w:r w:rsidRPr="006905FD">
        <w:rPr>
          <w:lang w:val="es-ES"/>
          <w:rPrChange w:id="210" w:author="BOUQUIER, JEAN-FRANCOIS, Vodafone Spain" w:date="2021-03-12T11:37:00Z">
            <w:rPr/>
          </w:rPrChange>
        </w:rPr>
        <w:t xml:space="preserve">               |           |            |           |</w:t>
      </w:r>
    </w:p>
    <w:p w14:paraId="6918928C" w14:textId="77777777" w:rsidR="005640C6" w:rsidRPr="006905FD" w:rsidRDefault="005640C6" w:rsidP="005640C6">
      <w:pPr>
        <w:pStyle w:val="RFCFigure"/>
        <w:rPr>
          <w:lang w:val="es-ES"/>
          <w:rPrChange w:id="211" w:author="BOUQUIER, JEAN-FRANCOIS, Vodafone Spain" w:date="2021-03-12T11:37:00Z">
            <w:rPr/>
          </w:rPrChange>
        </w:rPr>
      </w:pPr>
      <w:r w:rsidRPr="006905FD">
        <w:rPr>
          <w:lang w:val="es-ES"/>
          <w:rPrChange w:id="212" w:author="BOUQUIER, JEAN-FRANCOIS, Vodafone Spain" w:date="2021-03-12T11:37:00Z">
            <w:rPr/>
          </w:rPrChange>
        </w:rPr>
        <w:t xml:space="preserve">               |           \            /           |</w:t>
      </w:r>
    </w:p>
    <w:p w14:paraId="6EBAF433" w14:textId="77777777" w:rsidR="005640C6" w:rsidRPr="006905FD" w:rsidRDefault="005640C6" w:rsidP="005640C6">
      <w:pPr>
        <w:pStyle w:val="RFCFigure"/>
        <w:rPr>
          <w:lang w:val="es-ES"/>
          <w:rPrChange w:id="213" w:author="BOUQUIER, JEAN-FRANCOIS, Vodafone Spain" w:date="2021-03-12T11:37:00Z">
            <w:rPr/>
          </w:rPrChange>
        </w:rPr>
      </w:pPr>
      <w:r w:rsidRPr="006905FD">
        <w:rPr>
          <w:lang w:val="es-ES"/>
          <w:rPrChange w:id="214" w:author="BOUQUIER, JEAN-FRANCOIS, Vodafone Spain" w:date="2021-03-12T11:37:00Z">
            <w:rPr/>
          </w:rPrChange>
        </w:rPr>
        <w:t xml:space="preserve">     +-------------------+  \          /  +-------------------+</w:t>
      </w:r>
    </w:p>
    <w:p w14:paraId="15374596" w14:textId="2EFD43EB" w:rsidR="005640C6" w:rsidRPr="006905FD" w:rsidRDefault="005640C6" w:rsidP="005640C6">
      <w:pPr>
        <w:pStyle w:val="RFCFigure"/>
        <w:rPr>
          <w:lang w:val="es-ES"/>
          <w:rPrChange w:id="215" w:author="BOUQUIER, JEAN-FRANCOIS, Vodafone Spain" w:date="2021-03-12T11:37:00Z">
            <w:rPr/>
          </w:rPrChange>
        </w:rPr>
      </w:pPr>
      <w:r w:rsidRPr="006905FD">
        <w:rPr>
          <w:lang w:val="es-ES"/>
          <w:rPrChange w:id="216" w:author="BOUQUIER, JEAN-FRANCOIS, Vodafone Spain" w:date="2021-03-12T11:37:00Z">
            <w:rPr/>
          </w:rPrChange>
        </w:rPr>
        <w:t>CE</w:t>
      </w:r>
      <w:ins w:id="217" w:author="Italo Busi" w:date="2021-03-15T10:34:00Z">
        <w:r w:rsidR="00E71C81">
          <w:rPr>
            <w:lang w:val="es-ES"/>
          </w:rPr>
          <w:t>1</w:t>
        </w:r>
      </w:ins>
      <w:del w:id="218" w:author="Italo Busi" w:date="2021-03-15T10:34:00Z">
        <w:r w:rsidRPr="006905FD" w:rsidDel="00E71C81">
          <w:rPr>
            <w:lang w:val="es-ES"/>
            <w:rPrChange w:id="219" w:author="BOUQUIER, JEAN-FRANCOIS, Vodafone Spain" w:date="2021-03-12T11:37:00Z">
              <w:rPr/>
            </w:rPrChange>
          </w:rPr>
          <w:delText xml:space="preserve"> </w:delText>
        </w:r>
      </w:del>
      <w:r w:rsidRPr="006905FD">
        <w:rPr>
          <w:lang w:val="es-ES"/>
          <w:rPrChange w:id="220" w:author="BOUQUIER, JEAN-FRANCOIS, Vodafone Spain" w:date="2021-03-12T11:37:00Z">
            <w:rPr/>
          </w:rPrChange>
        </w:rPr>
        <w:t xml:space="preserve"> / PE</w:t>
      </w:r>
      <w:ins w:id="221" w:author="Italo Busi" w:date="2021-03-15T10:34:00Z">
        <w:r w:rsidR="00E71C81">
          <w:rPr>
            <w:lang w:val="es-ES"/>
          </w:rPr>
          <w:t>1</w:t>
        </w:r>
      </w:ins>
      <w:del w:id="222" w:author="Italo Busi" w:date="2021-03-15T10:34:00Z">
        <w:r w:rsidRPr="006905FD" w:rsidDel="00E71C81">
          <w:rPr>
            <w:lang w:val="es-ES"/>
            <w:rPrChange w:id="223" w:author="BOUQUIER, JEAN-FRANCOIS, Vodafone Spain" w:date="2021-03-12T11:37:00Z">
              <w:rPr/>
            </w:rPrChange>
          </w:rPr>
          <w:delText xml:space="preserve"> </w:delText>
        </w:r>
      </w:del>
      <w:r w:rsidRPr="006905FD">
        <w:rPr>
          <w:lang w:val="es-ES"/>
          <w:rPrChange w:id="224" w:author="BOUQUIER, JEAN-FRANCOIS, Vodafone Spain" w:date="2021-03-12T11:37:00Z">
            <w:rPr/>
          </w:rPrChange>
        </w:rPr>
        <w:t xml:space="preserve">            </w:t>
      </w:r>
      <w:r w:rsidR="002B08F9" w:rsidRPr="006905FD">
        <w:rPr>
          <w:lang w:val="es-ES"/>
          <w:rPrChange w:id="225" w:author="BOUQUIER, JEAN-FRANCOIS, Vodafone Spain" w:date="2021-03-12T11:37:00Z">
            <w:rPr/>
          </w:rPrChange>
        </w:rPr>
        <w:t xml:space="preserve"> </w:t>
      </w:r>
      <w:del w:id="226" w:author="Italo Busi" w:date="2021-03-15T10:34:00Z">
        <w:r w:rsidR="002B08F9" w:rsidRPr="006905FD" w:rsidDel="00E71C81">
          <w:rPr>
            <w:lang w:val="es-ES"/>
            <w:rPrChange w:id="227" w:author="BOUQUIER, JEAN-FRANCOIS, Vodafone Spain" w:date="2021-03-12T11:37:00Z">
              <w:rPr/>
            </w:rPrChange>
          </w:rPr>
          <w:delText xml:space="preserve"> </w:delText>
        </w:r>
      </w:del>
      <w:r w:rsidR="002B08F9" w:rsidRPr="006905FD">
        <w:rPr>
          <w:lang w:val="es-ES"/>
          <w:rPrChange w:id="228" w:author="BOUQUIER, JEAN-FRANCOIS, Vodafone Spain" w:date="2021-03-12T11:37:00Z">
            <w:rPr/>
          </w:rPrChange>
        </w:rPr>
        <w:t>BR</w:t>
      </w:r>
      <w:ins w:id="229" w:author="Italo Busi" w:date="2021-03-15T10:34:00Z">
        <w:r w:rsidR="00E71C81">
          <w:rPr>
            <w:lang w:val="es-ES"/>
          </w:rPr>
          <w:t>1</w:t>
        </w:r>
      </w:ins>
      <w:r w:rsidR="002B08F9" w:rsidRPr="006905FD">
        <w:rPr>
          <w:lang w:val="es-ES"/>
          <w:rPrChange w:id="230" w:author="BOUQUIER, JEAN-FRANCOIS, Vodafone Spain" w:date="2021-03-12T11:37:00Z">
            <w:rPr/>
          </w:rPrChange>
        </w:rPr>
        <w:t xml:space="preserve"> </w:t>
      </w:r>
      <w:r w:rsidRPr="006905FD">
        <w:rPr>
          <w:lang w:val="es-ES"/>
          <w:rPrChange w:id="231" w:author="BOUQUIER, JEAN-FRANCOIS, Vodafone Spain" w:date="2021-03-12T11:37:00Z">
            <w:rPr/>
          </w:rPrChange>
        </w:rPr>
        <w:t xml:space="preserve">\  |        /  / </w:t>
      </w:r>
      <w:r w:rsidR="002B08F9" w:rsidRPr="006905FD">
        <w:rPr>
          <w:lang w:val="es-ES"/>
          <w:rPrChange w:id="232" w:author="BOUQUIER, JEAN-FRANCOIS, Vodafone Spain" w:date="2021-03-12T11:37:00Z">
            <w:rPr/>
          </w:rPrChange>
        </w:rPr>
        <w:t>BR</w:t>
      </w:r>
      <w:ins w:id="233" w:author="Italo Busi" w:date="2021-03-15T10:34:00Z">
        <w:r w:rsidR="00E71C81">
          <w:rPr>
            <w:lang w:val="es-ES"/>
          </w:rPr>
          <w:t>2</w:t>
        </w:r>
      </w:ins>
      <w:del w:id="234" w:author="Italo Busi" w:date="2021-03-15T10:34:00Z">
        <w:r w:rsidR="002B08F9" w:rsidRPr="006905FD" w:rsidDel="00E71C81">
          <w:rPr>
            <w:lang w:val="es-ES"/>
            <w:rPrChange w:id="235" w:author="BOUQUIER, JEAN-FRANCOIS, Vodafone Spain" w:date="2021-03-12T11:37:00Z">
              <w:rPr/>
            </w:rPrChange>
          </w:rPr>
          <w:delText xml:space="preserve"> </w:delText>
        </w:r>
      </w:del>
      <w:r w:rsidR="002B08F9" w:rsidRPr="006905FD">
        <w:rPr>
          <w:lang w:val="es-ES"/>
          <w:rPrChange w:id="236" w:author="BOUQUIER, JEAN-FRANCOIS, Vodafone Spain" w:date="2021-03-12T11:37:00Z">
            <w:rPr/>
          </w:rPrChange>
        </w:rPr>
        <w:t xml:space="preserve">             </w:t>
      </w:r>
      <w:r w:rsidRPr="006905FD">
        <w:rPr>
          <w:lang w:val="es-ES"/>
          <w:rPrChange w:id="237" w:author="BOUQUIER, JEAN-FRANCOIS, Vodafone Spain" w:date="2021-03-12T11:37:00Z">
            <w:rPr/>
          </w:rPrChange>
        </w:rPr>
        <w:t>PE</w:t>
      </w:r>
      <w:ins w:id="238" w:author="Italo Busi" w:date="2021-03-15T10:34:00Z">
        <w:r w:rsidR="00E71C81">
          <w:rPr>
            <w:lang w:val="es-ES"/>
          </w:rPr>
          <w:t>2</w:t>
        </w:r>
      </w:ins>
      <w:del w:id="239" w:author="Italo Busi" w:date="2021-03-15T10:34:00Z">
        <w:r w:rsidRPr="006905FD" w:rsidDel="00E71C81">
          <w:rPr>
            <w:lang w:val="es-ES"/>
            <w:rPrChange w:id="240" w:author="BOUQUIER, JEAN-FRANCOIS, Vodafone Spain" w:date="2021-03-12T11:37:00Z">
              <w:rPr/>
            </w:rPrChange>
          </w:rPr>
          <w:delText xml:space="preserve"> </w:delText>
        </w:r>
      </w:del>
      <w:r w:rsidRPr="006905FD">
        <w:rPr>
          <w:lang w:val="es-ES"/>
          <w:rPrChange w:id="241" w:author="BOUQUIER, JEAN-FRANCOIS, Vodafone Spain" w:date="2021-03-12T11:37:00Z">
            <w:rPr/>
          </w:rPrChange>
        </w:rPr>
        <w:t xml:space="preserve"> \ </w:t>
      </w:r>
      <w:del w:id="242" w:author="Italo Busi" w:date="2021-03-15T10:34:00Z">
        <w:r w:rsidRPr="006905FD" w:rsidDel="00E71C81">
          <w:rPr>
            <w:lang w:val="es-ES"/>
            <w:rPrChange w:id="243" w:author="BOUQUIER, JEAN-FRANCOIS, Vodafone Spain" w:date="2021-03-12T11:37:00Z">
              <w:rPr/>
            </w:rPrChange>
          </w:rPr>
          <w:delText xml:space="preserve"> </w:delText>
        </w:r>
      </w:del>
      <w:r w:rsidRPr="006905FD">
        <w:rPr>
          <w:lang w:val="es-ES"/>
          <w:rPrChange w:id="244" w:author="BOUQUIER, JEAN-FRANCOIS, Vodafone Spain" w:date="2021-03-12T11:37:00Z">
            <w:rPr/>
          </w:rPrChange>
        </w:rPr>
        <w:t>CE</w:t>
      </w:r>
      <w:ins w:id="245" w:author="Italo Busi" w:date="2021-03-15T10:34:00Z">
        <w:r w:rsidR="00E71C81">
          <w:rPr>
            <w:lang w:val="es-ES"/>
          </w:rPr>
          <w:t>2</w:t>
        </w:r>
      </w:ins>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6905FD" w:rsidRDefault="005640C6" w:rsidP="005640C6">
      <w:pPr>
        <w:pStyle w:val="RFCFigure"/>
        <w:rPr>
          <w:lang w:val="en-GB"/>
          <w:rPrChange w:id="246" w:author="BOUQUIER, JEAN-FRANCOIS, Vodafone Spain" w:date="2021-03-12T11:37:00Z">
            <w:rPr>
              <w:lang w:val="es-ES"/>
            </w:rPr>
          </w:rPrChange>
        </w:rPr>
      </w:pPr>
      <w:r w:rsidRPr="00A43492">
        <w:rPr>
          <w:lang w:val="it-IT"/>
        </w:rPr>
        <w:t xml:space="preserve">   </w:t>
      </w:r>
      <w:r w:rsidRPr="006905FD">
        <w:rPr>
          <w:lang w:val="en-GB"/>
          <w:rPrChange w:id="247" w:author="BOUQUIER, JEAN-FRANCOIS, Vodafone Spain" w:date="2021-03-12T11:37:00Z">
            <w:rPr>
              <w:lang w:val="es-ES"/>
            </w:rPr>
          </w:rPrChange>
        </w:rPr>
        <w:t>\   :               :   / |       |  \   :               :   /</w:t>
      </w:r>
    </w:p>
    <w:p w14:paraId="0AF600A1" w14:textId="77777777" w:rsidR="005640C6" w:rsidRPr="006905FD" w:rsidRDefault="005640C6" w:rsidP="005640C6">
      <w:pPr>
        <w:pStyle w:val="RFCFigure"/>
        <w:rPr>
          <w:lang w:val="en-GB"/>
          <w:rPrChange w:id="248" w:author="BOUQUIER, JEAN-FRANCOIS, Vodafone Spain" w:date="2021-03-12T11:37:00Z">
            <w:rPr>
              <w:lang w:val="es-ES"/>
            </w:rPr>
          </w:rPrChange>
        </w:rPr>
      </w:pPr>
      <w:r w:rsidRPr="006905FD">
        <w:rPr>
          <w:lang w:val="en-GB"/>
          <w:rPrChange w:id="249" w:author="BOUQUIER, JEAN-FRANCOIS, Vodafone Spain" w:date="2021-03-12T11:37:00Z">
            <w:rPr>
              <w:lang w:val="es-ES"/>
            </w:rPr>
          </w:rPrChange>
        </w:rPr>
        <w:t xml:space="preserve">    \  : </w:t>
      </w:r>
      <w:r w:rsidR="002B08F9" w:rsidRPr="006905FD">
        <w:rPr>
          <w:lang w:val="en-GB"/>
          <w:rPrChange w:id="250" w:author="BOUQUIER, JEAN-FRANCOIS, Vodafone Spain" w:date="2021-03-12T11:37:00Z">
            <w:rPr>
              <w:lang w:val="es-ES"/>
            </w:rPr>
          </w:rPrChange>
        </w:rPr>
        <w:t>PKT</w:t>
      </w:r>
      <w:r w:rsidRPr="006905FD">
        <w:rPr>
          <w:lang w:val="en-GB"/>
          <w:rPrChange w:id="251" w:author="BOUQUIER, JEAN-FRANCOIS, Vodafone Spain" w:date="2021-03-12T11:37:00Z">
            <w:rPr>
              <w:lang w:val="es-ES"/>
            </w:rPr>
          </w:rPrChange>
        </w:rPr>
        <w:t xml:space="preserve"> Domain 1  :  /  |       |   \  : </w:t>
      </w:r>
      <w:r w:rsidR="002B08F9" w:rsidRPr="006905FD">
        <w:rPr>
          <w:lang w:val="en-GB"/>
          <w:rPrChange w:id="252" w:author="BOUQUIER, JEAN-FRANCOIS, Vodafone Spain" w:date="2021-03-12T11:37:00Z">
            <w:rPr>
              <w:lang w:val="es-ES"/>
            </w:rPr>
          </w:rPrChange>
        </w:rPr>
        <w:t>PKT</w:t>
      </w:r>
      <w:r w:rsidRPr="006905FD">
        <w:rPr>
          <w:lang w:val="en-GB"/>
          <w:rPrChange w:id="253" w:author="BOUQUIER, JEAN-FRANCOIS, Vodafone Spain" w:date="2021-03-12T11:37:00Z">
            <w:rPr>
              <w:lang w:val="es-ES"/>
            </w:rPr>
          </w:rPrChange>
        </w:rPr>
        <w:t xml:space="preserve"> Domain 2  :  /</w:t>
      </w:r>
    </w:p>
    <w:p w14:paraId="1A82E713" w14:textId="77777777" w:rsidR="005640C6" w:rsidRPr="001A0AB4" w:rsidRDefault="005640C6" w:rsidP="005640C6">
      <w:pPr>
        <w:pStyle w:val="RFCFigure"/>
      </w:pPr>
      <w:r w:rsidRPr="006905FD">
        <w:rPr>
          <w:lang w:val="en-GB"/>
          <w:rPrChange w:id="254" w:author="BOUQUIER, JEAN-FRANCOIS, Vodafone Spain" w:date="2021-03-12T11:37:00Z">
            <w:rPr>
              <w:lang w:val="es-ES"/>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55" w:name="_Ref5722602"/>
      <w:r w:rsidRPr="00995068">
        <w:t>– Reference Scenario</w:t>
      </w:r>
      <w:bookmarkEnd w:id="255"/>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 xml:space="preserve">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256"/>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256"/>
      <w:r w:rsidR="00C8689C">
        <w:rPr>
          <w:rStyle w:val="CommentReference"/>
        </w:rPr>
        <w:commentReference w:id="256"/>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257"/>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257"/>
      <w:r w:rsidR="00FD61A2">
        <w:rPr>
          <w:rStyle w:val="CommentReference"/>
        </w:rPr>
        <w:commentReference w:id="257"/>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lastRenderedPageBreak/>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258" w:name="_Toc53130235"/>
      <w:bookmarkStart w:id="259" w:name="_Toc68604091"/>
      <w:r>
        <w:t>L2/L3VPN</w:t>
      </w:r>
      <w:r w:rsidR="002C6A4A">
        <w:t xml:space="preserve"> </w:t>
      </w:r>
      <w:r w:rsidR="00E33E77" w:rsidRPr="00E62FD5">
        <w:t xml:space="preserve">Service Request </w:t>
      </w:r>
      <w:r w:rsidR="003B0B6A" w:rsidRPr="00E62FD5">
        <w:t>in North Bound of MDSC</w:t>
      </w:r>
      <w:bookmarkEnd w:id="258"/>
      <w:bookmarkEnd w:id="259"/>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554724">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260" w:name="_Ref47973570"/>
      <w:r w:rsidRPr="002C6A4A">
        <w:t>Service Request Process</w:t>
      </w:r>
      <w:bookmarkEnd w:id="260"/>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261"/>
      <w:commentRangeStart w:id="262"/>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61"/>
      <w:r w:rsidR="006A1DC3">
        <w:rPr>
          <w:rStyle w:val="CommentReference"/>
        </w:rPr>
        <w:commentReference w:id="261"/>
      </w:r>
      <w:commentRangeEnd w:id="262"/>
      <w:r w:rsidR="00840E9D">
        <w:rPr>
          <w:rStyle w:val="CommentReference"/>
        </w:rPr>
        <w:commentReference w:id="262"/>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263"/>
      <w:commentRangeStart w:id="264"/>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63"/>
      <w:r w:rsidR="006A1DC3">
        <w:rPr>
          <w:rStyle w:val="CommentReference"/>
        </w:rPr>
        <w:commentReference w:id="263"/>
      </w:r>
      <w:commentRangeEnd w:id="264"/>
      <w:r w:rsidR="00840E9D">
        <w:rPr>
          <w:rStyle w:val="CommentReference"/>
        </w:rPr>
        <w:commentReference w:id="264"/>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265"/>
      <w:commentRangeStart w:id="266"/>
      <w:r w:rsidRPr="00723F72">
        <w:rPr>
          <w:highlight w:val="yellow"/>
        </w:rPr>
        <w:t>instance</w:t>
      </w:r>
      <w:r w:rsidR="006A1DC3" w:rsidRPr="00723F72">
        <w:rPr>
          <w:highlight w:val="yellow"/>
        </w:rPr>
        <w:t>s</w:t>
      </w:r>
      <w:commentRangeEnd w:id="265"/>
      <w:r w:rsidR="00807C8A">
        <w:rPr>
          <w:rStyle w:val="CommentReference"/>
        </w:rPr>
        <w:commentReference w:id="265"/>
      </w:r>
      <w:commentRangeEnd w:id="266"/>
      <w:r w:rsidR="00840E9D">
        <w:rPr>
          <w:rStyle w:val="CommentReference"/>
        </w:rPr>
        <w:commentReference w:id="266"/>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267" w:name="_Ref40961280"/>
      <w:bookmarkStart w:id="268" w:name="_Toc53130236"/>
      <w:bookmarkStart w:id="269" w:name="_Toc68604092"/>
      <w:r w:rsidRPr="00E33E77">
        <w:t>Service and Network Orchestration</w:t>
      </w:r>
      <w:bookmarkEnd w:id="267"/>
      <w:bookmarkEnd w:id="268"/>
      <w:bookmarkEnd w:id="269"/>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70"/>
      <w:commentRangeStart w:id="271"/>
      <w:r>
        <w:t>TE binding requirement types [TSM] are:</w:t>
      </w:r>
      <w:commentRangeEnd w:id="270"/>
      <w:r>
        <w:rPr>
          <w:rStyle w:val="CommentReference"/>
        </w:rPr>
        <w:commentReference w:id="270"/>
      </w:r>
      <w:commentRangeEnd w:id="271"/>
      <w:r w:rsidR="00840E9D">
        <w:rPr>
          <w:rStyle w:val="CommentReference"/>
        </w:rPr>
        <w:commentReference w:id="271"/>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2C9A9601" w14:textId="68EC89CA" w:rsidR="00932370" w:rsidRPr="00391AF8" w:rsidRDefault="008B71BA" w:rsidP="00420B0B">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ins w:id="272" w:author="Italo - Sergio" w:date="2021-05-05T12:22:00Z">
        <w:r w:rsidR="00420B0B">
          <w:t xml:space="preserve"> </w:t>
        </w:r>
        <w:r w:rsidR="00420B0B" w:rsidRPr="00420B0B">
          <w:t xml:space="preserve">Another possible solution could be to rely on the MDSC hierarchy, as defined in section 4.1 of [RFC8453], where, for each domain, a "lower-level MDSC" (L-MDSC) provides the essential multi-layer correlation and the "higher-level MDSC" (H-MDSC) provides the multi-domain </w:t>
        </w:r>
        <w:r w:rsidR="00420B0B">
          <w:t>coordination.</w:t>
        </w:r>
      </w:ins>
      <w:bookmarkStart w:id="273" w:name="_GoBack"/>
      <w:bookmarkEnd w:id="273"/>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274" w:name="_Toc53130237"/>
      <w:bookmarkStart w:id="275" w:name="_Toc68604093"/>
      <w:commentRangeStart w:id="276"/>
      <w:r>
        <w:t>Hard Isolation</w:t>
      </w:r>
      <w:commentRangeEnd w:id="276"/>
      <w:r w:rsidR="00BF728F">
        <w:rPr>
          <w:rStyle w:val="CommentReference"/>
          <w:rFonts w:cs="Courier New"/>
          <w:bCs w:val="0"/>
        </w:rPr>
        <w:commentReference w:id="276"/>
      </w:r>
      <w:bookmarkEnd w:id="274"/>
      <w:bookmarkEnd w:id="275"/>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77" w:name="_Toc53130238"/>
      <w:bookmarkStart w:id="278" w:name="_Toc68604094"/>
      <w:r>
        <w:t>Sha</w:t>
      </w:r>
      <w:r w:rsidR="002E59DC">
        <w:t>red Tunnel Selection</w:t>
      </w:r>
      <w:bookmarkEnd w:id="277"/>
      <w:bookmarkEnd w:id="278"/>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279" w:name="_Toc53130239"/>
      <w:bookmarkStart w:id="280" w:name="_Toc68604095"/>
      <w:r>
        <w:t xml:space="preserve">IP/MPLS </w:t>
      </w:r>
      <w:r w:rsidR="00E33E77" w:rsidRPr="00E33E77">
        <w:t>Domain Controller and NE Functions</w:t>
      </w:r>
      <w:bookmarkEnd w:id="279"/>
      <w:bookmarkEnd w:id="280"/>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81" w:name="_Ref48309454"/>
      <w:r>
        <w:t>IP/MPLS Domain Controller &amp; NE Functions</w:t>
      </w:r>
      <w:bookmarkEnd w:id="281"/>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82" w:name="_Toc53130240"/>
      <w:bookmarkStart w:id="283" w:name="_Toc68604096"/>
      <w:r w:rsidRPr="00E33E77">
        <w:t>Optical Domain Controller and NE Functions</w:t>
      </w:r>
      <w:bookmarkEnd w:id="282"/>
      <w:bookmarkEnd w:id="283"/>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4" w:name="_Toc53130241"/>
      <w:bookmarkStart w:id="285" w:name="_Toc68604097"/>
      <w:r w:rsidRPr="00954E1B">
        <w:t>Interface protocols and YANG data models for the MPIs</w:t>
      </w:r>
      <w:bookmarkEnd w:id="284"/>
      <w:bookmarkEnd w:id="285"/>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286" w:name="_Toc53130242"/>
      <w:bookmarkStart w:id="287" w:name="_Toc68604098"/>
      <w:r w:rsidRPr="00BB3648">
        <w:t>RESTCONF</w:t>
      </w:r>
      <w:r w:rsidR="00BB3648" w:rsidRPr="00954E1B">
        <w:t xml:space="preserve"> protocol</w:t>
      </w:r>
      <w:r w:rsidR="00BB3648">
        <w:t xml:space="preserve"> at the MPIs</w:t>
      </w:r>
      <w:bookmarkEnd w:id="286"/>
      <w:bookmarkEnd w:id="287"/>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288" w:name="_Toc53130243"/>
      <w:bookmarkStart w:id="289" w:name="_Toc68604099"/>
      <w:r w:rsidRPr="00954E1B">
        <w:t>YANG data models at the MPIs</w:t>
      </w:r>
      <w:bookmarkEnd w:id="288"/>
      <w:bookmarkEnd w:id="289"/>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290" w:name="_Toc53130244"/>
      <w:bookmarkStart w:id="291" w:name="_Ref54089505"/>
      <w:bookmarkStart w:id="292" w:name="_Toc68604100"/>
      <w:r>
        <w:lastRenderedPageBreak/>
        <w:t xml:space="preserve">Common YANG </w:t>
      </w:r>
      <w:r w:rsidR="00BB3648">
        <w:t xml:space="preserve">data </w:t>
      </w:r>
      <w:r>
        <w:t xml:space="preserve">models at </w:t>
      </w:r>
      <w:r w:rsidR="00BB3648">
        <w:t xml:space="preserve">the </w:t>
      </w:r>
      <w:r>
        <w:t>MPIs</w:t>
      </w:r>
      <w:bookmarkEnd w:id="290"/>
      <w:bookmarkEnd w:id="291"/>
      <w:bookmarkEnd w:id="292"/>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293" w:name="_Toc53130245"/>
      <w:bookmarkStart w:id="294" w:name="_Toc68604101"/>
      <w:r>
        <w:t xml:space="preserve">YANG models at the </w:t>
      </w:r>
      <w:r w:rsidR="00BB3648">
        <w:t>O</w:t>
      </w:r>
      <w:r>
        <w:t>ptical MPIs</w:t>
      </w:r>
      <w:bookmarkEnd w:id="293"/>
      <w:bookmarkEnd w:id="294"/>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r w:rsidRPr="0085703A">
        <w:t>ietf-eth-te-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295"/>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DF342E">
        <w:rPr>
          <w:highlight w:val="yellow"/>
        </w:rPr>
        <w:t>.</w:t>
      </w:r>
      <w:commentRangeEnd w:id="295"/>
      <w:r w:rsidR="008B7B43">
        <w:rPr>
          <w:rStyle w:val="CommentReference"/>
        </w:rPr>
        <w:commentReference w:id="295"/>
      </w:r>
    </w:p>
    <w:p w14:paraId="620EAF96" w14:textId="77777777" w:rsidR="00183DAE" w:rsidRDefault="00183DAE" w:rsidP="00183DAE">
      <w:pPr>
        <w:pStyle w:val="RFCListBullet"/>
      </w:pPr>
      <w:commentRangeStart w:id="296"/>
      <w:commentRangeStart w:id="297"/>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296"/>
      <w:r>
        <w:rPr>
          <w:rStyle w:val="CommentReference"/>
        </w:rPr>
        <w:commentReference w:id="296"/>
      </w:r>
      <w:commentRangeEnd w:id="297"/>
      <w:r w:rsidR="00840E9D">
        <w:rPr>
          <w:rStyle w:val="CommentReference"/>
        </w:rPr>
        <w:commentReference w:id="297"/>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ietf-te” YANG module of [TE</w:t>
      </w:r>
      <w:r>
        <w:noBreakHyphen/>
        <w:t>TUNNEL]</w:t>
      </w:r>
    </w:p>
    <w:p w14:paraId="6029C76D" w14:textId="7777777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DF342E" w:rsidRPr="00ED789A">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298" w:name="_Toc53130246"/>
      <w:bookmarkStart w:id="299" w:name="_Toc68604102"/>
      <w:r>
        <w:lastRenderedPageBreak/>
        <w:t xml:space="preserve">YANG </w:t>
      </w:r>
      <w:r w:rsidR="00BB3648">
        <w:t xml:space="preserve">data </w:t>
      </w:r>
      <w:r>
        <w:t>models at the Packet MPIs</w:t>
      </w:r>
      <w:bookmarkEnd w:id="298"/>
      <w:bookmarkEnd w:id="299"/>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554724">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ietf-te-topology-packet” in draft-ietf-teas-l3-te-topo [L3-TE-TOPO]</w:t>
      </w:r>
    </w:p>
    <w:p w14:paraId="79F3946E" w14:textId="77777777" w:rsidR="00183DAE" w:rsidRPr="008B7B43" w:rsidRDefault="00183DAE" w:rsidP="00183DAE">
      <w:pPr>
        <w:pStyle w:val="RFCListBullet"/>
      </w:pPr>
      <w:r w:rsidRPr="008B7B43">
        <w:t>The Ethernet Topology Model, defined in the “ietf-eth-te-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300"/>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300"/>
      <w:r w:rsidR="00A523A5">
        <w:rPr>
          <w:rStyle w:val="CommentReference"/>
        </w:rPr>
        <w:commentReference w:id="300"/>
      </w:r>
    </w:p>
    <w:p w14:paraId="10787088" w14:textId="0BEAF16B" w:rsidR="00BB3648" w:rsidRPr="00CE0EAE" w:rsidRDefault="00BB3648" w:rsidP="00BB3648">
      <w:pPr>
        <w:pStyle w:val="RFCListBullet"/>
        <w:numPr>
          <w:ilvl w:val="0"/>
          <w:numId w:val="0"/>
        </w:numPr>
        <w:ind w:left="432"/>
        <w:rPr>
          <w:i/>
        </w:rPr>
      </w:pPr>
      <w:commentRangeStart w:id="301"/>
      <w:r w:rsidRPr="00CE0EAE">
        <w:rPr>
          <w:i/>
          <w:highlight w:val="yellow"/>
        </w:rPr>
        <w:t>[Editor’s note:] Add YANG models used for tunnel and service configuration.</w:t>
      </w:r>
      <w:commentRangeEnd w:id="301"/>
      <w:r w:rsidR="008B7B43">
        <w:rPr>
          <w:rStyle w:val="CommentReference"/>
        </w:rPr>
        <w:commentReference w:id="301"/>
      </w:r>
    </w:p>
    <w:p w14:paraId="6148BDC6" w14:textId="302B421D" w:rsidR="008162F9" w:rsidRDefault="008162F9" w:rsidP="008162F9">
      <w:pPr>
        <w:pStyle w:val="Heading2"/>
      </w:pPr>
      <w:bookmarkStart w:id="302" w:name="_Toc68604103"/>
      <w:bookmarkStart w:id="303" w:name="_Toc53130247"/>
      <w:r>
        <w:t>PCEP</w:t>
      </w:r>
      <w:bookmarkEnd w:id="302"/>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 xml:space="preserve">lists the PCEP extensions that are needed to use PCEP as an ACTN interface.  The stateful PCE [RFC8231], PCE-Initiation [RFC8281], stateful Hierarchical PCE (H-PCE) [RFC8751], </w:t>
      </w:r>
      <w:r>
        <w:lastRenderedPageBreak/>
        <w:t>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MPLS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field</w:t>
      </w:r>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This approach is very attractive for operators from an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hierararchical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554724">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304" w:name="_Ref57295795"/>
      <w:bookmarkStart w:id="305" w:name="_Toc68604104"/>
      <w:r w:rsidRPr="00E33E77">
        <w:t>Multi-layer and multi-domain services scenarios</w:t>
      </w:r>
      <w:bookmarkEnd w:id="303"/>
      <w:bookmarkEnd w:id="304"/>
      <w:bookmarkEnd w:id="305"/>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w:t>
      </w:r>
      <w:r w:rsidR="00CE64B7" w:rsidRPr="00993578">
        <w:lastRenderedPageBreak/>
        <w:t>for L2/L3VPN service provisioning between MDSC and IP PNCs are also identified.</w:t>
      </w:r>
    </w:p>
    <w:p w14:paraId="1ABEE6CC" w14:textId="202828D2" w:rsidR="00E33E77" w:rsidRDefault="00E33E77" w:rsidP="00E33E77">
      <w:pPr>
        <w:pStyle w:val="Heading2"/>
      </w:pPr>
      <w:bookmarkStart w:id="306" w:name="_Toc53130248"/>
      <w:bookmarkStart w:id="307" w:name="_Toc68604105"/>
      <w:r w:rsidRPr="00E33E77">
        <w:t xml:space="preserve">Scenario 1: </w:t>
      </w:r>
      <w:ins w:id="308" w:author="Italo Busi [2]" w:date="2021-03-08T20:35:00Z">
        <w:r w:rsidR="00ED789A">
          <w:t xml:space="preserve">inventory, service and </w:t>
        </w:r>
      </w:ins>
      <w:r w:rsidRPr="00E33E77">
        <w:t xml:space="preserve">network </w:t>
      </w:r>
      <w:del w:id="309" w:author="Italo Busi [2]" w:date="2021-03-08T20:35:00Z">
        <w:r w:rsidRPr="00E33E77" w:rsidDel="00ED789A">
          <w:delText xml:space="preserve">and service </w:delText>
        </w:r>
      </w:del>
      <w:r w:rsidRPr="00E33E77">
        <w:t>topology discovery</w:t>
      </w:r>
      <w:bookmarkEnd w:id="306"/>
      <w:bookmarkEnd w:id="307"/>
    </w:p>
    <w:p w14:paraId="46876DCA" w14:textId="3F9DEF0A" w:rsidR="00ED789A" w:rsidRDefault="003B0D3F" w:rsidP="003B0D3F">
      <w:pPr>
        <w:rPr>
          <w:ins w:id="310" w:author="Italo Busi [2]" w:date="2021-03-08T20:36:00Z"/>
        </w:rPr>
      </w:pPr>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w:t>
      </w:r>
      <w:del w:id="311" w:author="Italo Busi [2]" w:date="2021-03-08T20:35:00Z">
        <w:r w:rsidDel="00ED789A">
          <w:delText xml:space="preserve">(NEs) </w:delText>
        </w:r>
      </w:del>
      <w:r>
        <w:t xml:space="preserve">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2D1BB715" w:rsidR="003B0D3F" w:rsidRDefault="00ED789A" w:rsidP="003B0D3F">
      <w:pPr>
        <w:rPr>
          <w:ins w:id="312" w:author="Italo Busi [2]" w:date="2021-03-08T20:36:00Z"/>
        </w:rPr>
      </w:pPr>
      <w:ins w:id="313" w:author="Italo Busi [2]" w:date="2021-03-08T20:42:00Z">
        <w:r>
          <w:t xml:space="preserve">In addition, the </w:t>
        </w:r>
      </w:ins>
      <w:r w:rsidR="00D97AE1" w:rsidRPr="00ED789A">
        <w:t xml:space="preserve">MDSC </w:t>
      </w:r>
      <w:ins w:id="314" w:author="Italo Busi [2]" w:date="2021-03-08T20:42:00Z">
        <w:r>
          <w:t xml:space="preserve">should </w:t>
        </w:r>
      </w:ins>
      <w:r w:rsidR="00D97AE1" w:rsidRPr="00ED789A">
        <w:t>discover</w:t>
      </w:r>
      <w:del w:id="315" w:author="Italo Busi [2]" w:date="2021-03-08T20:42:00Z">
        <w:r w:rsidR="00D97AE1" w:rsidRPr="00ED789A" w:rsidDel="00ED789A">
          <w:delText>s</w:delText>
        </w:r>
      </w:del>
      <w:r w:rsidR="00D97AE1" w:rsidRPr="00ED789A">
        <w:t xml:space="preserve"> </w:t>
      </w:r>
      <w:del w:id="316" w:author="Italo Busi [2]" w:date="2021-03-08T20:42:00Z">
        <w:r w:rsidR="00D97AE1" w:rsidRPr="00ED789A" w:rsidDel="00ED789A">
          <w:delText xml:space="preserve">also </w:delText>
        </w:r>
      </w:del>
      <w:r w:rsidR="00D97AE1" w:rsidRPr="00ED789A">
        <w:t>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pPr>
        <w:rPr>
          <w:ins w:id="317" w:author="Italo Busi [2]" w:date="2021-04-20T11:14:00Z"/>
        </w:rPr>
      </w:pPr>
      <w:ins w:id="318" w:author="Italo Busi [2]" w:date="2021-04-20T11:14:00Z">
        <w:r>
          <w:t xml:space="preserve">The O-PNC and P-PNC </w:t>
        </w:r>
      </w:ins>
      <w:ins w:id="319" w:author="Italo Busi [2]" w:date="2021-04-20T11:23:00Z">
        <w:r w:rsidR="006844C8">
          <w:t>could</w:t>
        </w:r>
      </w:ins>
      <w:ins w:id="320" w:author="Italo Busi [2]" w:date="2021-04-20T11:14:00Z">
        <w:r>
          <w:t xml:space="preserve"> discover and report the inventory information of </w:t>
        </w:r>
      </w:ins>
      <w:ins w:id="321" w:author="Italo Busi [2]" w:date="2021-04-20T11:15:00Z">
        <w:r>
          <w:t xml:space="preserve">their </w:t>
        </w:r>
      </w:ins>
      <w:ins w:id="322" w:author="Italo Busi [2]" w:date="2021-04-20T11:14:00Z">
        <w:r>
          <w:t xml:space="preserve">equipment that </w:t>
        </w:r>
        <w:r w:rsidRPr="002163B4">
          <w:t>is used by the different management layers</w:t>
        </w:r>
      </w:ins>
      <w:ins w:id="323" w:author="Italo Busi [2]" w:date="2021-04-20T11:15:00Z">
        <w:r>
          <w:t xml:space="preserve">. In the context of POI, </w:t>
        </w:r>
        <w:r w:rsidRPr="002163B4">
          <w:t xml:space="preserve">the inventory information </w:t>
        </w:r>
      </w:ins>
      <w:ins w:id="324" w:author="Italo Busi [2]" w:date="2021-04-20T11:16:00Z">
        <w:r>
          <w:t xml:space="preserve">of IP and WDM equipment </w:t>
        </w:r>
      </w:ins>
      <w:ins w:id="325" w:author="Italo Busi [2]" w:date="2021-04-20T11:15:00Z">
        <w:r w:rsidRPr="002163B4">
          <w:t xml:space="preserve">can complement the topology views and facilitate the IP-Optical </w:t>
        </w:r>
      </w:ins>
      <w:ins w:id="326" w:author="Italo Busi [2]" w:date="2021-04-20T11:16:00Z">
        <w:r>
          <w:t xml:space="preserve">multi-layer </w:t>
        </w:r>
      </w:ins>
      <w:ins w:id="327" w:author="Italo Busi [2]" w:date="2021-04-20T11:15:00Z">
        <w:r w:rsidRPr="002163B4">
          <w:t>view</w:t>
        </w:r>
      </w:ins>
      <w:ins w:id="328" w:author="Italo Busi [2]" w:date="2021-04-20T11:16:00Z">
        <w:r>
          <w:t>.</w:t>
        </w:r>
      </w:ins>
    </w:p>
    <w:p w14:paraId="6C8D36EB" w14:textId="6244C0CA" w:rsidR="00ED789A" w:rsidRPr="002E36A0" w:rsidRDefault="00ED789A" w:rsidP="00ED789A">
      <w:ins w:id="329" w:author="Italo Busi [2]" w:date="2021-03-08T20:36:00Z">
        <w:r w:rsidRPr="002163B4">
          <w:t xml:space="preserve">MDSC </w:t>
        </w:r>
      </w:ins>
      <w:ins w:id="330" w:author="Italo Busi [2]" w:date="2021-04-20T11:23:00Z">
        <w:r w:rsidR="006844C8">
          <w:t>could</w:t>
        </w:r>
      </w:ins>
      <w:ins w:id="331" w:author="Italo Busi [2]" w:date="2021-03-08T20:42:00Z">
        <w:r w:rsidRPr="002163B4">
          <w:t xml:space="preserve"> also </w:t>
        </w:r>
      </w:ins>
      <w:ins w:id="332" w:author="Italo Busi [2]" w:date="2021-03-08T20:36:00Z">
        <w:r w:rsidRPr="002163B4">
          <w:t xml:space="preserve">discover also </w:t>
        </w:r>
      </w:ins>
      <w:ins w:id="333" w:author="Italo Busi [2]" w:date="2021-03-08T20:39:00Z">
        <w:r w:rsidRPr="002163B4">
          <w:t>the whole</w:t>
        </w:r>
      </w:ins>
      <w:ins w:id="334" w:author="Italo Busi [2]" w:date="2021-03-08T20:37:00Z">
        <w:r w:rsidRPr="002163B4">
          <w:t xml:space="preserve"> </w:t>
        </w:r>
      </w:ins>
      <w:ins w:id="335" w:author="Italo Busi [2]" w:date="2021-03-08T20:36:00Z">
        <w:r w:rsidRPr="002163B4">
          <w:t xml:space="preserve">inventory information </w:t>
        </w:r>
      </w:ins>
      <w:ins w:id="336" w:author="Italo Busi [2]" w:date="2021-03-08T20:37:00Z">
        <w:r w:rsidRPr="002163B4">
          <w:t>of both IP and WDM equipment</w:t>
        </w:r>
      </w:ins>
      <w:ins w:id="337" w:author="Italo Busi [2]" w:date="2021-03-08T20:43:00Z">
        <w:r w:rsidRPr="002163B4">
          <w:t xml:space="preserve"> and be able to correlate</w:t>
        </w:r>
        <w:del w:id="338" w:author="BOUQUIER, JEAN-FRANCOIS, Vodafone Spain" w:date="2021-03-12T11:37:00Z">
          <w:r w:rsidRPr="002163B4" w:rsidDel="006905FD">
            <w:delText>d</w:delText>
          </w:r>
        </w:del>
        <w:r w:rsidRPr="002163B4">
          <w:t xml:space="preserve"> this information with the links reported in the network topology</w:t>
        </w:r>
      </w:ins>
      <w:ins w:id="339" w:author="Italo Busi [2]" w:date="2021-03-08T20:38:00Z">
        <w:r w:rsidRPr="002163B4">
          <w:t>.</w:t>
        </w:r>
      </w:ins>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328C9AB8" w:rsidR="00ED789A" w:rsidRDefault="003B0D3F" w:rsidP="00ED789A">
      <w:pPr>
        <w:rPr>
          <w:ins w:id="340" w:author="Italo Busi [2]" w:date="2021-03-08T20:41:00Z"/>
        </w:rPr>
      </w:pPr>
      <w:r w:rsidRPr="00C109A9">
        <w:t xml:space="preserve">The MDSC </w:t>
      </w:r>
      <w:ins w:id="341" w:author="Italo Busi [2]" w:date="2021-03-08T20:44:00Z">
        <w:r w:rsidR="00CF1AB2">
          <w:t>shoul</w:t>
        </w:r>
      </w:ins>
      <w:ins w:id="342" w:author="BOUQUIER, JEAN-FRANCOIS, Vodafone Spain" w:date="2021-03-12T11:37:00Z">
        <w:r w:rsidR="006905FD">
          <w:t>d</w:t>
        </w:r>
      </w:ins>
      <w:ins w:id="343" w:author="Italo Busi [2]" w:date="2021-03-08T20:44:00Z">
        <w:r w:rsidR="00CF1AB2">
          <w:t xml:space="preserve"> </w:t>
        </w:r>
      </w:ins>
      <w:r w:rsidRPr="00C109A9">
        <w:t xml:space="preserve">also </w:t>
      </w:r>
      <w:r w:rsidRPr="00677935">
        <w:t>maintain</w:t>
      </w:r>
      <w:del w:id="344" w:author="Italo Busi [2]" w:date="2021-03-08T20:44:00Z">
        <w:r w:rsidRPr="00677935" w:rsidDel="00CF1AB2">
          <w:delText>s</w:delText>
        </w:r>
      </w:del>
      <w:r w:rsidRPr="00677935">
        <w:t xml:space="preserve"> </w:t>
      </w:r>
      <w:del w:id="345" w:author="Italo Busi [2]" w:date="2021-03-08T20:41:00Z">
        <w:r w:rsidRPr="00C109A9" w:rsidDel="00ED789A">
          <w:delText xml:space="preserve">an </w:delText>
        </w:r>
      </w:del>
      <w:r w:rsidRPr="00C109A9">
        <w:t xml:space="preserve">up-to-date </w:t>
      </w:r>
      <w:ins w:id="346" w:author="Italo Busi [2]" w:date="2021-03-08T20:40:00Z">
        <w:r w:rsidR="00ED789A">
          <w:t xml:space="preserve">inventory, service and </w:t>
        </w:r>
      </w:ins>
      <w:r w:rsidRPr="00C109A9">
        <w:t xml:space="preserve">network </w:t>
      </w:r>
      <w:ins w:id="347" w:author="Italo Busi [2]" w:date="2021-03-08T20:41:00Z">
        <w:r w:rsidR="00ED789A">
          <w:t>top</w:t>
        </w:r>
      </w:ins>
      <w:ins w:id="348" w:author="BOUQUIER, JEAN-FRANCOIS, Vodafone Spain" w:date="2021-03-12T11:37:00Z">
        <w:r w:rsidR="006905FD">
          <w:t>o</w:t>
        </w:r>
      </w:ins>
      <w:ins w:id="349" w:author="Italo Busi [2]" w:date="2021-03-08T20:41:00Z">
        <w:r w:rsidR="00ED789A">
          <w:t xml:space="preserve">logy </w:t>
        </w:r>
      </w:ins>
      <w:r w:rsidR="00D97AE1">
        <w:t>database</w:t>
      </w:r>
      <w:ins w:id="350" w:author="Italo Busi [2]" w:date="2021-03-08T20:41:00Z">
        <w:r w:rsidR="00ED789A">
          <w:t>s</w:t>
        </w:r>
      </w:ins>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ins w:id="351" w:author="Italo Busi - 2" w:date="2021-03-12T12:29:00Z">
        <w:r w:rsidR="00FE0B7C">
          <w:t>inventory/</w:t>
        </w:r>
      </w:ins>
      <w:r w:rsidR="0060135F">
        <w:t>topology</w:t>
      </w:r>
      <w:ins w:id="352" w:author="BOUQUIER, JEAN-FRANCOIS, Vodafone Spain" w:date="2021-03-12T11:38:00Z">
        <w:r w:rsidR="006905FD">
          <w:t>/service</w:t>
        </w:r>
      </w:ins>
      <w:r w:rsidR="0060135F">
        <w:t xml:space="preserve"> change occurs</w:t>
      </w:r>
      <w:del w:id="353" w:author="Italo Busi [2]" w:date="2021-03-08T20:41:00Z">
        <w:r w:rsidRPr="00C109A9" w:rsidDel="00ED789A">
          <w:delText>.</w:delText>
        </w:r>
        <w:r w:rsidR="000929F5" w:rsidRPr="000929F5" w:rsidDel="00ED789A">
          <w:delText xml:space="preserve"> </w:delText>
        </w:r>
      </w:del>
      <w:ins w:id="354" w:author="Italo Busi [2]" w:date="2021-03-08T20:41:00Z">
        <w:r w:rsidR="00ED789A" w:rsidRPr="00C109A9">
          <w:t>.</w:t>
        </w:r>
      </w:ins>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OTSi, direction is used by a specific IP service on the WDM equipment)</w:t>
      </w:r>
      <w:ins w:id="355" w:author="Italo Busi [2]" w:date="2021-03-08T20:53:00Z">
        <w:r w:rsidR="00CF1AB2">
          <w:t>.</w:t>
        </w:r>
      </w:ins>
    </w:p>
    <w:p w14:paraId="39C05917" w14:textId="5C0B7BEC" w:rsidR="00E33E77" w:rsidRDefault="0060135F" w:rsidP="006522E9">
      <w:pPr>
        <w:pStyle w:val="RFCListBullet"/>
        <w:numPr>
          <w:ilvl w:val="0"/>
          <w:numId w:val="0"/>
        </w:numPr>
        <w:ind w:left="432"/>
      </w:pPr>
      <w:r>
        <w:t xml:space="preserve">In particular, </w:t>
      </w:r>
      <w:del w:id="356" w:author="Italo Busi [2]" w:date="2021-03-08T20:41:00Z">
        <w:r w:rsidR="003B0D3F" w:rsidRPr="00677935" w:rsidDel="00ED789A">
          <w:delText xml:space="preserve">For </w:delText>
        </w:r>
      </w:del>
      <w:ins w:id="357" w:author="Italo Busi [2]" w:date="2021-03-08T20:41:00Z">
        <w:r w:rsidR="00ED789A">
          <w:t>f</w:t>
        </w:r>
        <w:r w:rsidR="00ED789A" w:rsidRPr="00677935">
          <w:t xml:space="preserve">or </w:t>
        </w:r>
      </w:ins>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lastRenderedPageBreak/>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358" w:name="_Toc53130249"/>
      <w:bookmarkStart w:id="359" w:name="_Toc68604106"/>
      <w:r>
        <w:t>Inter-domain link discovery</w:t>
      </w:r>
      <w:bookmarkEnd w:id="358"/>
      <w:bookmarkEnd w:id="359"/>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 how to merge the</w:t>
      </w:r>
      <w:r w:rsidR="00107BCE" w:rsidRPr="007A0352">
        <w:t xml:space="preserv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lastRenderedPageBreak/>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360"/>
      <w:r w:rsidR="003B0D3F" w:rsidRPr="00002975">
        <w:rPr>
          <w:highlight w:val="yellow"/>
        </w:rPr>
        <w:t xml:space="preserve">LLDP </w:t>
      </w:r>
      <w:r w:rsidRPr="00002975">
        <w:rPr>
          <w:highlight w:val="yellow"/>
        </w:rPr>
        <w:t>snooping</w:t>
      </w:r>
      <w:r>
        <w:t xml:space="preserve"> </w:t>
      </w:r>
      <w:commentRangeEnd w:id="360"/>
      <w:r w:rsidR="008B7B43">
        <w:rPr>
          <w:rStyle w:val="CommentReference"/>
        </w:rPr>
        <w:commentReference w:id="360"/>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361" w:name="_Toc68604107"/>
      <w:commentRangeStart w:id="362"/>
      <w:r w:rsidRPr="005A50D7">
        <w:t>IP Link Setup Procedure</w:t>
      </w:r>
      <w:bookmarkEnd w:id="361"/>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pPr>
        <w:rPr>
          <w:ins w:id="363" w:author="Italo Busi [2]" w:date="2021-03-08T20:45:00Z"/>
        </w:rPr>
      </w:pPr>
      <w:r>
        <w:t>Otherwise, the MDSC needs to require the P PNC to configure an IP Link between the two routers: the MDSC also configures the two ETH LTPs which support the two IP LTPs terminating this IP Link.</w:t>
      </w:r>
      <w:commentRangeEnd w:id="362"/>
      <w:r>
        <w:rPr>
          <w:rStyle w:val="CommentReference"/>
        </w:rPr>
        <w:commentReference w:id="362"/>
      </w:r>
    </w:p>
    <w:p w14:paraId="123D2F1F" w14:textId="369421BD" w:rsidR="00CF1AB2" w:rsidRDefault="00CF1AB2">
      <w:pPr>
        <w:pStyle w:val="Heading3"/>
        <w:rPr>
          <w:ins w:id="364" w:author="Italo Busi [2]" w:date="2021-03-08T20:45:00Z"/>
        </w:rPr>
        <w:pPrChange w:id="365" w:author="Italo Busi [2]" w:date="2021-03-08T20:45:00Z">
          <w:pPr/>
        </w:pPrChange>
      </w:pPr>
      <w:bookmarkStart w:id="366" w:name="_Toc68604108"/>
      <w:ins w:id="367" w:author="Italo Busi [2]" w:date="2021-03-08T20:45:00Z">
        <w:r>
          <w:t>Inventory discovery</w:t>
        </w:r>
        <w:bookmarkEnd w:id="366"/>
      </w:ins>
    </w:p>
    <w:p w14:paraId="26152877" w14:textId="4FC5F4BC" w:rsidR="00CF1AB2" w:rsidRDefault="00CF1AB2" w:rsidP="00CF1AB2">
      <w:pPr>
        <w:rPr>
          <w:ins w:id="368" w:author="Italo Busi [2]" w:date="2021-03-08T20:46:00Z"/>
        </w:rPr>
      </w:pPr>
      <w:ins w:id="369" w:author="Italo Busi [2]" w:date="2021-03-08T20:46:00Z">
        <w:r>
          <w:t>The are no YANG data models in IETF that could be used to report at the MPI the whole inventory information</w:t>
        </w:r>
      </w:ins>
      <w:ins w:id="370" w:author="Italo Busi [2]" w:date="2021-03-08T20:47:00Z">
        <w:r>
          <w:t xml:space="preserve"> discovered by a PNC</w:t>
        </w:r>
      </w:ins>
      <w:ins w:id="371" w:author="Italo Busi [2]" w:date="2021-03-08T20:46:00Z">
        <w:r>
          <w:t>.</w:t>
        </w:r>
      </w:ins>
    </w:p>
    <w:p w14:paraId="18A96BAA" w14:textId="163E1A54" w:rsidR="00CF1AB2" w:rsidRDefault="00CF1AB2" w:rsidP="00CF1AB2">
      <w:pPr>
        <w:rPr>
          <w:ins w:id="372" w:author="Italo Busi [2]" w:date="2021-03-08T20:48:00Z"/>
        </w:rPr>
      </w:pPr>
      <w:ins w:id="373" w:author="Italo Busi [2]" w:date="2021-03-08T20:47:00Z">
        <w:r>
          <w:t>[R</w:t>
        </w:r>
      </w:ins>
      <w:ins w:id="374" w:author="Italo Busi [2]" w:date="2021-03-08T20:46:00Z">
        <w:r>
          <w:t>FC8345</w:t>
        </w:r>
      </w:ins>
      <w:ins w:id="375" w:author="Italo Busi [2]" w:date="2021-03-08T20:47:00Z">
        <w:r>
          <w:t>]</w:t>
        </w:r>
      </w:ins>
      <w:ins w:id="376" w:author="Italo Busi [2]" w:date="2021-03-08T20:46:00Z">
        <w:r>
          <w:t xml:space="preserve"> has foreseen some work for inventory as an augmentation of the network model, but no YANG data model has been developed so far</w:t>
        </w:r>
      </w:ins>
      <w:ins w:id="377" w:author="Italo Busi [2]" w:date="2021-03-08T20:47:00Z">
        <w:r>
          <w:t>.</w:t>
        </w:r>
      </w:ins>
    </w:p>
    <w:p w14:paraId="67F028A6" w14:textId="73261C56" w:rsidR="0037169F" w:rsidRDefault="00CF1AB2" w:rsidP="0037169F">
      <w:pPr>
        <w:rPr>
          <w:ins w:id="378" w:author="Italo Busi [2]" w:date="2021-03-08T20:50:00Z"/>
        </w:rPr>
      </w:pPr>
      <w:ins w:id="379" w:author="Italo Busi [2]" w:date="2021-03-08T20:48:00Z">
        <w:r>
          <w:lastRenderedPageBreak/>
          <w:t xml:space="preserve">There are also no YANG data models in IETF that could be used to </w:t>
        </w:r>
      </w:ins>
      <w:ins w:id="380" w:author="Italo Busi [2]" w:date="2021-03-08T20:49:00Z">
        <w:r>
          <w:t xml:space="preserve">correlate </w:t>
        </w:r>
      </w:ins>
      <w:ins w:id="381" w:author="Italo Busi - 2" w:date="2021-03-12T12:31:00Z">
        <w:r w:rsidR="00FE0B7C">
          <w:t xml:space="preserve">topology information, e.g., </w:t>
        </w:r>
      </w:ins>
      <w:ins w:id="382" w:author="Italo Busi [2]" w:date="2021-03-08T20:48:00Z">
        <w:r>
          <w:t>a link termination point (LTP)</w:t>
        </w:r>
      </w:ins>
      <w:ins w:id="383" w:author="Italo Busi - 2" w:date="2021-03-12T12:31:00Z">
        <w:r w:rsidR="00FE0B7C">
          <w:t>,</w:t>
        </w:r>
      </w:ins>
      <w:ins w:id="384" w:author="Italo Busi [2]" w:date="2021-03-08T20:48:00Z">
        <w:r>
          <w:t xml:space="preserve"> with </w:t>
        </w:r>
      </w:ins>
      <w:ins w:id="385" w:author="Italo Busi - 2" w:date="2021-03-12T12:31:00Z">
        <w:r w:rsidR="00FE0B7C">
          <w:t xml:space="preserve">inventory information, e.g., </w:t>
        </w:r>
      </w:ins>
      <w:ins w:id="386" w:author="Italo Busi [2]" w:date="2021-03-08T20:49:00Z">
        <w:del w:id="387" w:author="Italo Busi - 2" w:date="2021-03-12T12:31:00Z">
          <w:r w:rsidDel="00FE0B7C">
            <w:delText xml:space="preserve">its associated </w:delText>
          </w:r>
        </w:del>
      </w:ins>
      <w:ins w:id="388" w:author="Italo Busi - 2" w:date="2021-03-12T12:31:00Z">
        <w:r w:rsidR="00FE0B7C">
          <w:t xml:space="preserve">the </w:t>
        </w:r>
      </w:ins>
      <w:ins w:id="389" w:author="Italo Busi [2]" w:date="2021-03-08T20:48:00Z">
        <w:r>
          <w:t xml:space="preserve">physical port </w:t>
        </w:r>
        <w:del w:id="390" w:author="Italo Busi - 2" w:date="2021-03-12T12:31:00Z">
          <w:r w:rsidDel="00FE0B7C">
            <w:delText>in the inventory database</w:delText>
          </w:r>
        </w:del>
      </w:ins>
      <w:ins w:id="391" w:author="Italo Busi - 2" w:date="2021-03-12T12:31:00Z">
        <w:r w:rsidR="00FE0B7C">
          <w:t>supporting an LTP</w:t>
        </w:r>
      </w:ins>
      <w:ins w:id="392" w:author="Italo Busi [2]" w:date="2021-03-08T20:50:00Z">
        <w:r>
          <w:t>, if any</w:t>
        </w:r>
      </w:ins>
      <w:ins w:id="393" w:author="Italo Busi [2]" w:date="2021-03-08T20:49:00Z">
        <w:r>
          <w:t>.</w:t>
        </w:r>
      </w:ins>
    </w:p>
    <w:p w14:paraId="7B5D9B01" w14:textId="4425AC10" w:rsidR="00CF1AB2" w:rsidDel="00FE0B7C" w:rsidRDefault="00CF1AB2" w:rsidP="00CF1AB2">
      <w:pPr>
        <w:rPr>
          <w:ins w:id="394" w:author="BOUQUIER, JEAN-FRANCOIS, Vodafone Spain" w:date="2021-03-12T11:44:00Z"/>
          <w:del w:id="395" w:author="Italo Busi - 2" w:date="2021-03-12T12:31:00Z"/>
          <w:i/>
        </w:rPr>
      </w:pPr>
      <w:ins w:id="396" w:author="Italo Busi [2]" w:date="2021-03-08T20:50:00Z">
        <w:del w:id="397" w:author="Italo Busi - 2" w:date="2021-03-12T12:31:00Z">
          <w:r w:rsidRPr="00CF1AB2" w:rsidDel="00FE0B7C">
            <w:rPr>
              <w:i/>
              <w:highlight w:val="yellow"/>
              <w:rPrChange w:id="398" w:author="Italo Busi [2]" w:date="2021-03-08T20:52:00Z">
                <w:rPr/>
              </w:rPrChange>
            </w:rPr>
            <w:delText xml:space="preserve">Note – the need to correlate also a tunnel termination point (TTP) </w:delText>
          </w:r>
        </w:del>
      </w:ins>
      <w:ins w:id="399" w:author="Italo Busi [2]" w:date="2021-03-08T20:52:00Z">
        <w:del w:id="400" w:author="Italo Busi - 2" w:date="2021-03-12T12:31:00Z">
          <w:r w:rsidRPr="00CF1AB2" w:rsidDel="00FE0B7C">
            <w:rPr>
              <w:i/>
              <w:highlight w:val="yellow"/>
              <w:rPrChange w:id="401" w:author="Italo Busi [2]" w:date="2021-03-08T20:52:00Z">
                <w:rPr/>
              </w:rPrChange>
            </w:rPr>
            <w:delText>w</w:delText>
          </w:r>
        </w:del>
      </w:ins>
      <w:ins w:id="402" w:author="Italo Busi [2]" w:date="2021-03-08T20:50:00Z">
        <w:del w:id="403" w:author="Italo Busi - 2" w:date="2021-03-12T12:31:00Z">
          <w:r w:rsidRPr="00CF1AB2" w:rsidDel="00FE0B7C">
            <w:rPr>
              <w:i/>
              <w:highlight w:val="yellow"/>
              <w:rPrChange w:id="404" w:author="Italo Busi [2]" w:date="2021-03-08T20:52:00Z">
                <w:rPr/>
              </w:rPrChange>
            </w:rPr>
            <w:delText xml:space="preserve">ith its associated </w:delText>
          </w:r>
        </w:del>
      </w:ins>
      <w:ins w:id="405" w:author="Italo Busi [2]" w:date="2021-03-08T20:52:00Z">
        <w:del w:id="406" w:author="Italo Busi - 2" w:date="2021-03-12T12:31:00Z">
          <w:r w:rsidRPr="00CF1AB2" w:rsidDel="00FE0B7C">
            <w:rPr>
              <w:i/>
              <w:highlight w:val="yellow"/>
              <w:rPrChange w:id="407" w:author="Italo Busi [2]" w:date="2021-03-08T20:52:00Z">
                <w:rPr/>
              </w:rPrChange>
            </w:rPr>
            <w:delText>physical resources requires further study.</w:delText>
          </w:r>
        </w:del>
      </w:ins>
    </w:p>
    <w:p w14:paraId="7FF9C3FC" w14:textId="77777777" w:rsidR="00DC54EE" w:rsidRDefault="00DC54EE" w:rsidP="00DC54EE">
      <w:pPr>
        <w:rPr>
          <w:ins w:id="408" w:author="Italo Busi - 2" w:date="2021-03-12T12:30:00Z"/>
        </w:rPr>
      </w:pPr>
      <w:bookmarkStart w:id="409" w:name="_Toc53130250"/>
      <w:ins w:id="410" w:author="BOUQUIER, JEAN-FRANCOIS, Vodafone Spain" w:date="2021-03-12T11:45:00Z">
        <w:r w:rsidRPr="00FE0B7C">
          <w:t>Inventory in</w:t>
        </w:r>
      </w:ins>
      <w:ins w:id="411" w:author="BOUQUIER, JEAN-FRANCOIS, Vodafone Spain" w:date="2021-03-12T11:46:00Z">
        <w:r w:rsidRPr="00FE0B7C">
          <w:t>formation through MPI</w:t>
        </w:r>
      </w:ins>
      <w:ins w:id="412" w:author="BOUQUIER, JEAN-FRANCOIS, Vodafone Spain" w:date="2021-03-12T11:48:00Z">
        <w:r w:rsidRPr="00FE0B7C">
          <w:t xml:space="preserve"> and correlation with topology</w:t>
        </w:r>
      </w:ins>
      <w:ins w:id="413" w:author="BOUQUIER, JEAN-FRANCOIS, Vodafone Spain" w:date="2021-03-12T11:49:00Z">
        <w:r w:rsidRPr="00FE0B7C">
          <w:t xml:space="preserve"> information</w:t>
        </w:r>
      </w:ins>
      <w:ins w:id="414" w:author="BOUQUIER, JEAN-FRANCOIS, Vodafone Spain" w:date="2021-03-12T11:46:00Z">
        <w:r w:rsidRPr="00FE0B7C">
          <w:t xml:space="preserve"> </w:t>
        </w:r>
      </w:ins>
      <w:ins w:id="415" w:author="BOUQUIER, JEAN-FRANCOIS, Vodafone Spain" w:date="2021-03-12T11:45:00Z">
        <w:r w:rsidRPr="00FE0B7C">
          <w:t xml:space="preserve">is </w:t>
        </w:r>
      </w:ins>
      <w:ins w:id="416" w:author="BOUQUIER, JEAN-FRANCOIS, Vodafone Spain" w:date="2021-03-12T11:48:00Z">
        <w:r w:rsidRPr="00FE0B7C">
          <w:t xml:space="preserve">identified as </w:t>
        </w:r>
        <w:del w:id="417" w:author="Italo Busi - 2" w:date="2021-03-12T12:30:00Z">
          <w:r w:rsidRPr="00FE0B7C" w:rsidDel="00FE0B7C">
            <w:delText>an important</w:delText>
          </w:r>
        </w:del>
      </w:ins>
      <w:ins w:id="418" w:author="Italo Busi - 2" w:date="2021-03-12T12:30:00Z">
        <w:r>
          <w:t>a</w:t>
        </w:r>
      </w:ins>
      <w:ins w:id="419" w:author="BOUQUIER, JEAN-FRANCOIS, Vodafone Spain" w:date="2021-03-12T11:48:00Z">
        <w:r w:rsidRPr="00FE0B7C">
          <w:t xml:space="preserve"> gap </w:t>
        </w:r>
        <w:del w:id="420" w:author="Italo Busi - 2" w:date="2021-03-12T12:30:00Z">
          <w:r w:rsidRPr="00FE0B7C" w:rsidDel="00FE0B7C">
            <w:delText xml:space="preserve">which will require </w:delText>
          </w:r>
        </w:del>
      </w:ins>
      <w:ins w:id="421" w:author="BOUQUIER, JEAN-FRANCOIS, Vodafone Spain" w:date="2021-03-12T11:45:00Z">
        <w:del w:id="422" w:author="Italo Busi - 2" w:date="2021-03-12T12:30:00Z">
          <w:r w:rsidRPr="00FE0B7C" w:rsidDel="00FE0B7C">
            <w:delText>to be</w:delText>
          </w:r>
        </w:del>
      </w:ins>
      <w:ins w:id="423" w:author="Italo Busi - 2" w:date="2021-03-12T12:30:00Z">
        <w:r>
          <w:t>requiring</w:t>
        </w:r>
      </w:ins>
      <w:ins w:id="424" w:author="BOUQUIER, JEAN-FRANCOIS, Vodafone Spain" w:date="2021-03-12T11:46:00Z">
        <w:r w:rsidRPr="00FE0B7C">
          <w:t xml:space="preserve"> further </w:t>
        </w:r>
        <w:del w:id="425" w:author="Italo Busi - 2" w:date="2021-03-12T12:30:00Z">
          <w:r w:rsidRPr="00FE0B7C" w:rsidDel="00FE0B7C">
            <w:delText>investigated</w:delText>
          </w:r>
        </w:del>
      </w:ins>
      <w:ins w:id="426" w:author="BOUQUIER, JEAN-FRANCOIS, Vodafone Spain" w:date="2021-03-12T11:48:00Z">
        <w:del w:id="427" w:author="Italo Busi - 2" w:date="2021-03-12T12:30:00Z">
          <w:r w:rsidRPr="00FE0B7C" w:rsidDel="00FE0B7C">
            <w:delText>. However</w:delText>
          </w:r>
        </w:del>
      </w:ins>
      <w:ins w:id="428" w:author="BOUQUIER, JEAN-FRANCOIS, Vodafone Spain" w:date="2021-03-12T11:46:00Z">
        <w:del w:id="429" w:author="Italo Busi - 2" w:date="2021-03-12T12:30:00Z">
          <w:r w:rsidRPr="00FE0B7C" w:rsidDel="00FE0B7C">
            <w:delText xml:space="preserve"> </w:delText>
          </w:r>
        </w:del>
      </w:ins>
      <w:ins w:id="430" w:author="BOUQUIER, JEAN-FRANCOIS, Vodafone Spain" w:date="2021-03-12T11:49:00Z">
        <w:del w:id="431" w:author="Italo Busi - 2" w:date="2021-03-12T12:30:00Z">
          <w:r w:rsidRPr="00FE0B7C" w:rsidDel="00FE0B7C">
            <w:delText>this is considered a</w:delText>
          </w:r>
        </w:del>
      </w:ins>
      <w:ins w:id="432" w:author="BOUQUIER, JEAN-FRANCOIS, Vodafone Spain" w:date="2021-03-12T11:46:00Z">
        <w:del w:id="433" w:author="Italo Busi - 2" w:date="2021-03-12T12:30:00Z">
          <w:r w:rsidRPr="00FE0B7C" w:rsidDel="00FE0B7C">
            <w:delText xml:space="preserve">s </w:delText>
          </w:r>
        </w:del>
      </w:ins>
      <w:ins w:id="434" w:author="Italo Busi - 2" w:date="2021-03-12T12:30:00Z">
        <w:r>
          <w:t xml:space="preserve">work, which is </w:t>
        </w:r>
      </w:ins>
      <w:ins w:id="435" w:author="BOUQUIER, JEAN-FRANCOIS, Vodafone Spain" w:date="2021-03-12T11:46:00Z">
        <w:r w:rsidRPr="00FE0B7C">
          <w:t>ou</w:t>
        </w:r>
      </w:ins>
      <w:ins w:id="436" w:author="BOUQUIER, JEAN-FRANCOIS, Vodafone Spain" w:date="2021-03-12T11:47:00Z">
        <w:r w:rsidRPr="00FE0B7C">
          <w:t>tside</w:t>
        </w:r>
      </w:ins>
      <w:ins w:id="437" w:author="BOUQUIER, JEAN-FRANCOIS, Vodafone Spain" w:date="2021-03-12T11:50:00Z">
        <w:r w:rsidRPr="00FE0B7C">
          <w:t xml:space="preserve"> of </w:t>
        </w:r>
      </w:ins>
      <w:ins w:id="438" w:author="BOUQUIER, JEAN-FRANCOIS, Vodafone Spain" w:date="2021-03-12T11:47:00Z">
        <w:r w:rsidRPr="00FE0B7C">
          <w:t>the</w:t>
        </w:r>
      </w:ins>
      <w:ins w:id="439" w:author="BOUQUIER, JEAN-FRANCOIS, Vodafone Spain" w:date="2021-03-12T11:46:00Z">
        <w:r w:rsidRPr="00FE0B7C">
          <w:t xml:space="preserve"> scope of this draft.</w:t>
        </w:r>
      </w:ins>
    </w:p>
    <w:p w14:paraId="1C2164C1" w14:textId="06762C43" w:rsidR="003B0D3F" w:rsidRDefault="00A372E4" w:rsidP="00A372E4">
      <w:pPr>
        <w:pStyle w:val="Heading2"/>
        <w:rPr>
          <w:highlight w:val="yellow"/>
        </w:rPr>
      </w:pPr>
      <w:bookmarkStart w:id="440" w:name="_Toc68604109"/>
      <w:commentRangeStart w:id="441"/>
      <w:r>
        <w:rPr>
          <w:highlight w:val="yellow"/>
        </w:rPr>
        <w:t>L2VPN/L3VPN establishment</w:t>
      </w:r>
      <w:bookmarkEnd w:id="409"/>
      <w:commentRangeEnd w:id="441"/>
      <w:r w:rsidR="008B7B43">
        <w:rPr>
          <w:rStyle w:val="CommentReference"/>
          <w:rFonts w:cs="Courier New"/>
          <w:bCs w:val="0"/>
          <w:iCs w:val="0"/>
        </w:rPr>
        <w:commentReference w:id="441"/>
      </w:r>
      <w:bookmarkEnd w:id="440"/>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Netconf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442" w:name="_Toc53130251"/>
      <w:bookmarkStart w:id="443" w:name="_Toc68604110"/>
      <w:r w:rsidRPr="005254EF">
        <w:lastRenderedPageBreak/>
        <w:t>Security Considerations</w:t>
      </w:r>
      <w:bookmarkEnd w:id="442"/>
      <w:bookmarkEnd w:id="443"/>
    </w:p>
    <w:p w14:paraId="08AF4EBC" w14:textId="769CFF25" w:rsidR="00BA2A4C" w:rsidRDefault="0002767F" w:rsidP="00BA2A4C">
      <w:commentRangeStart w:id="444"/>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444"/>
      <w:r w:rsidR="00460D05">
        <w:rPr>
          <w:rStyle w:val="CommentReference"/>
        </w:rPr>
        <w:commentReference w:id="444"/>
      </w:r>
    </w:p>
    <w:p w14:paraId="486C431C" w14:textId="77777777" w:rsidR="000D4AD0" w:rsidRDefault="000D4AD0" w:rsidP="00055923">
      <w:pPr>
        <w:pStyle w:val="Heading1"/>
      </w:pPr>
      <w:bookmarkStart w:id="445" w:name="_Toc53130252"/>
      <w:bookmarkStart w:id="446" w:name="_Toc68604111"/>
      <w:commentRangeStart w:id="447"/>
      <w:r>
        <w:t>Operational Considerations</w:t>
      </w:r>
      <w:bookmarkEnd w:id="445"/>
      <w:commentRangeEnd w:id="447"/>
      <w:r w:rsidR="008B7B43">
        <w:rPr>
          <w:rStyle w:val="CommentReference"/>
        </w:rPr>
        <w:commentReference w:id="447"/>
      </w:r>
      <w:bookmarkEnd w:id="446"/>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48" w:name="_Toc53130253"/>
      <w:bookmarkStart w:id="449" w:name="_Toc68604112"/>
      <w:r w:rsidRPr="005254EF">
        <w:t>IANA Considerations</w:t>
      </w:r>
      <w:bookmarkEnd w:id="448"/>
      <w:bookmarkEnd w:id="44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50" w:name="_Toc53130254"/>
      <w:bookmarkStart w:id="451" w:name="_Toc68604113"/>
      <w:r w:rsidRPr="005254EF">
        <w:t>References</w:t>
      </w:r>
      <w:bookmarkEnd w:id="450"/>
      <w:bookmarkEnd w:id="451"/>
    </w:p>
    <w:p w14:paraId="78FC148B" w14:textId="77777777" w:rsidR="002E1F5F" w:rsidRPr="00A32AF9" w:rsidRDefault="002E1F5F" w:rsidP="001E3E79">
      <w:pPr>
        <w:pStyle w:val="Heading2"/>
      </w:pPr>
      <w:bookmarkStart w:id="452" w:name="_Toc53130255"/>
      <w:bookmarkStart w:id="453" w:name="_Toc68604114"/>
      <w:r w:rsidRPr="00A32AF9">
        <w:t>Normative References</w:t>
      </w:r>
      <w:bookmarkEnd w:id="452"/>
      <w:bookmarkEnd w:id="453"/>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454" w:name="_Toc53130256"/>
      <w:bookmarkStart w:id="455" w:name="_Toc68604115"/>
      <w:r w:rsidRPr="00A32AF9">
        <w:t>Informative References</w:t>
      </w:r>
      <w:bookmarkEnd w:id="454"/>
      <w:bookmarkEnd w:id="455"/>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lastRenderedPageBreak/>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77777777" w:rsidR="00560C28" w:rsidRDefault="00560C28" w:rsidP="00560C28">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r w:rsidR="00560C28" w:rsidRPr="00560C28">
        <w:t>Barguil</w:t>
      </w:r>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lastRenderedPageBreak/>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456" w:name="_Toc53130257"/>
      <w:bookmarkStart w:id="457" w:name="_Toc68604116"/>
      <w:r w:rsidRPr="00D367CF">
        <w:lastRenderedPageBreak/>
        <w:t>Multi-layer and multi-domain resiliency</w:t>
      </w:r>
      <w:bookmarkEnd w:id="456"/>
      <w:bookmarkEnd w:id="457"/>
    </w:p>
    <w:p w14:paraId="183F9A0D" w14:textId="77777777" w:rsidR="00D367CF" w:rsidRDefault="00D367CF" w:rsidP="00D367CF">
      <w:pPr>
        <w:pStyle w:val="RFCAppH1"/>
      </w:pPr>
      <w:bookmarkStart w:id="458" w:name="_Toc53130258"/>
      <w:bookmarkStart w:id="459" w:name="_Toc68604117"/>
      <w:r w:rsidRPr="00D367CF">
        <w:t>Maintenance Window</w:t>
      </w:r>
      <w:bookmarkEnd w:id="458"/>
      <w:bookmarkEnd w:id="459"/>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460" w:name="_Toc53130259"/>
      <w:bookmarkStart w:id="461" w:name="_Toc68604118"/>
      <w:r w:rsidRPr="00D367CF">
        <w:t>Router port failure</w:t>
      </w:r>
      <w:bookmarkEnd w:id="460"/>
      <w:bookmarkEnd w:id="461"/>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462" w:name="_Toc44338393"/>
      <w:bookmarkStart w:id="463" w:name="_Toc53130260"/>
      <w:bookmarkStart w:id="464" w:name="_Toc68604119"/>
      <w:r w:rsidRPr="005254EF">
        <w:t>Acknowledgments</w:t>
      </w:r>
      <w:bookmarkEnd w:id="462"/>
      <w:bookmarkEnd w:id="463"/>
      <w:bookmarkEnd w:id="46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465" w:name="_Toc44338394"/>
      <w:bookmarkStart w:id="466" w:name="_Toc53130261"/>
      <w:bookmarkStart w:id="467" w:name="_Toc68604120"/>
      <w:r>
        <w:t>Contributors</w:t>
      </w:r>
      <w:bookmarkEnd w:id="465"/>
      <w:bookmarkEnd w:id="466"/>
      <w:bookmarkEnd w:id="46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468" w:name="_Toc53130262"/>
      <w:bookmarkStart w:id="469" w:name="_Toc68604121"/>
      <w:r w:rsidRPr="006836AC">
        <w:t>Authors’ Addresses</w:t>
      </w:r>
      <w:bookmarkEnd w:id="468"/>
      <w:bookmarkEnd w:id="469"/>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lastRenderedPageBreak/>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6" w:author="Italo Busi [2]" w:date="2021-01-12T15:40:00Z" w:initials="IB">
    <w:p w14:paraId="3E8F292C" w14:textId="77777777" w:rsidR="00745632" w:rsidRDefault="00745632" w:rsidP="00C8689C">
      <w:pPr>
        <w:pStyle w:val="CommentText"/>
      </w:pPr>
    </w:p>
    <w:p w14:paraId="218C4EB8" w14:textId="77777777" w:rsidR="00745632" w:rsidRPr="00C8689C" w:rsidRDefault="00745632" w:rsidP="00C8689C">
      <w:pPr>
        <w:pStyle w:val="CommentText"/>
        <w:rPr>
          <w:b/>
        </w:rPr>
      </w:pPr>
      <w:r w:rsidRPr="00C8689C">
        <w:rPr>
          <w:rStyle w:val="CommentReference"/>
          <w:b/>
        </w:rPr>
        <w:annotationRef/>
      </w:r>
      <w:r w:rsidRPr="00C8689C">
        <w:rPr>
          <w:b/>
        </w:rPr>
        <w:t>See Issue #32</w:t>
      </w:r>
    </w:p>
    <w:p w14:paraId="1EB4AC82" w14:textId="77777777" w:rsidR="00745632" w:rsidRDefault="00745632" w:rsidP="00C8689C">
      <w:pPr>
        <w:pStyle w:val="CommentText"/>
      </w:pPr>
    </w:p>
    <w:p w14:paraId="444A2366" w14:textId="73538D11" w:rsidR="00745632" w:rsidRDefault="00745632" w:rsidP="00C8689C">
      <w:pPr>
        <w:pStyle w:val="CommentText"/>
      </w:pPr>
      <w:r>
        <w:t>To evaluate at a later stage whether to address it or or to keep outside the scope of the draft.</w:t>
      </w:r>
    </w:p>
  </w:comment>
  <w:comment w:id="257" w:author="Italo Busi [2]" w:date="2021-01-11T11:34:00Z" w:initials="IB">
    <w:p w14:paraId="1717CABF" w14:textId="2B49130E" w:rsidR="00745632" w:rsidRPr="00C8689C" w:rsidRDefault="00745632">
      <w:pPr>
        <w:pStyle w:val="CommentText"/>
        <w:rPr>
          <w:b/>
        </w:rPr>
      </w:pPr>
      <w:r w:rsidRPr="00C8689C">
        <w:rPr>
          <w:rStyle w:val="CommentReference"/>
          <w:b/>
        </w:rPr>
        <w:annotationRef/>
      </w:r>
      <w:r w:rsidRPr="00C8689C">
        <w:rPr>
          <w:b/>
        </w:rPr>
        <w:t>See Issue #33</w:t>
      </w:r>
    </w:p>
  </w:comment>
  <w:comment w:id="261" w:author="SBIBPV" w:date="2020-08-11T11:17:00Z" w:initials="SBIBPV">
    <w:p w14:paraId="5C8CD4EF" w14:textId="77777777" w:rsidR="00745632" w:rsidRDefault="00745632">
      <w:pPr>
        <w:pStyle w:val="CommentText"/>
      </w:pPr>
      <w:r>
        <w:rPr>
          <w:rStyle w:val="CommentReference"/>
        </w:rPr>
        <w:annotationRef/>
      </w:r>
      <w:r>
        <w:t>To check with OPSAWG</w:t>
      </w:r>
    </w:p>
  </w:comment>
  <w:comment w:id="262" w:author="Italo Busi [2]" w:date="2021-01-11T11:40:00Z" w:initials="IB">
    <w:p w14:paraId="57F1CD38" w14:textId="5C36F880" w:rsidR="00745632" w:rsidRPr="000E7604" w:rsidRDefault="00745632">
      <w:pPr>
        <w:pStyle w:val="CommentText"/>
        <w:rPr>
          <w:b/>
        </w:rPr>
      </w:pPr>
      <w:r w:rsidRPr="000E7604">
        <w:rPr>
          <w:rStyle w:val="CommentReference"/>
          <w:b/>
        </w:rPr>
        <w:annotationRef/>
      </w:r>
      <w:r w:rsidRPr="000E7604">
        <w:rPr>
          <w:rStyle w:val="CommentReference"/>
          <w:b/>
        </w:rPr>
        <w:t>See Issue #34</w:t>
      </w:r>
    </w:p>
  </w:comment>
  <w:comment w:id="263" w:author="SBIBPV" w:date="2020-08-11T11:19:00Z" w:initials="SBIBPV">
    <w:p w14:paraId="21D1B483" w14:textId="77777777" w:rsidR="00745632" w:rsidRDefault="00745632">
      <w:pPr>
        <w:pStyle w:val="CommentText"/>
      </w:pPr>
      <w:r>
        <w:rPr>
          <w:rStyle w:val="CommentReference"/>
        </w:rPr>
        <w:annotationRef/>
      </w:r>
      <w:r>
        <w:t>To check with OPSAWG</w:t>
      </w:r>
    </w:p>
  </w:comment>
  <w:comment w:id="264" w:author="Italo Busi [2]" w:date="2021-01-11T11:40:00Z" w:initials="IB">
    <w:p w14:paraId="0411F9B5" w14:textId="69199BD8" w:rsidR="00745632" w:rsidRDefault="00745632">
      <w:pPr>
        <w:pStyle w:val="CommentText"/>
      </w:pPr>
      <w:r>
        <w:rPr>
          <w:rStyle w:val="CommentReference"/>
        </w:rPr>
        <w:annotationRef/>
      </w:r>
      <w:r w:rsidRPr="000E7604">
        <w:rPr>
          <w:rStyle w:val="CommentReference"/>
          <w:b/>
        </w:rPr>
        <w:t>See Issue #34</w:t>
      </w:r>
    </w:p>
  </w:comment>
  <w:comment w:id="265" w:author="SBIBPV" w:date="2020-08-11T11:20:00Z" w:initials="SBIBPV">
    <w:p w14:paraId="0506B759" w14:textId="77777777" w:rsidR="00745632" w:rsidRDefault="00745632">
      <w:pPr>
        <w:pStyle w:val="CommentText"/>
      </w:pPr>
      <w:r>
        <w:rPr>
          <w:rStyle w:val="CommentReference"/>
        </w:rPr>
        <w:annotationRef/>
      </w:r>
      <w:r>
        <w:t>To check with TEAS (under discussion on the mailing list)</w:t>
      </w:r>
    </w:p>
  </w:comment>
  <w:comment w:id="266" w:author="Italo Busi [2]" w:date="2021-01-11T11:40:00Z" w:initials="IB">
    <w:p w14:paraId="0830396B" w14:textId="3BBF5A6A" w:rsidR="00745632" w:rsidRPr="005F55C2" w:rsidRDefault="00745632">
      <w:pPr>
        <w:pStyle w:val="CommentText"/>
        <w:rPr>
          <w:b/>
        </w:rPr>
      </w:pPr>
      <w:r>
        <w:rPr>
          <w:rStyle w:val="CommentReference"/>
        </w:rPr>
        <w:annotationRef/>
      </w:r>
      <w:r w:rsidRPr="005F55C2">
        <w:rPr>
          <w:b/>
        </w:rPr>
        <w:t>See Issue #35</w:t>
      </w:r>
    </w:p>
  </w:comment>
  <w:comment w:id="270" w:author="SBIBPV 0817" w:date="2020-08-17T11:05:00Z" w:initials="SIP 0817">
    <w:p w14:paraId="3E6EB220" w14:textId="19653068" w:rsidR="00745632" w:rsidRDefault="00745632">
      <w:pPr>
        <w:pStyle w:val="CommentText"/>
      </w:pPr>
      <w:r>
        <w:rPr>
          <w:rStyle w:val="CommentReference"/>
        </w:rPr>
        <w:annotationRef/>
      </w:r>
      <w:r>
        <w:t>To be aligned with the latest [TSM] draft</w:t>
      </w:r>
    </w:p>
  </w:comment>
  <w:comment w:id="271" w:author="Italo Busi [2]" w:date="2021-01-11T11:40:00Z" w:initials="IB">
    <w:p w14:paraId="4D2F6EE7" w14:textId="060E0A5A" w:rsidR="00745632" w:rsidRPr="005F55C2" w:rsidRDefault="00745632">
      <w:pPr>
        <w:pStyle w:val="CommentText"/>
        <w:rPr>
          <w:b/>
        </w:rPr>
      </w:pPr>
      <w:r w:rsidRPr="005F55C2">
        <w:rPr>
          <w:rStyle w:val="CommentReference"/>
          <w:b/>
        </w:rPr>
        <w:annotationRef/>
      </w:r>
      <w:r w:rsidRPr="005F55C2">
        <w:rPr>
          <w:b/>
        </w:rPr>
        <w:t>See Issues #23 and #35</w:t>
      </w:r>
    </w:p>
  </w:comment>
  <w:comment w:id="276" w:author="Italo Busi [2]" w:date="2020-09-07T11:55:00Z" w:initials="IB">
    <w:p w14:paraId="1CB0485D" w14:textId="75E28D05" w:rsidR="00745632" w:rsidRPr="00166FA4" w:rsidRDefault="00745632">
      <w:pPr>
        <w:pStyle w:val="CommentText"/>
        <w:rPr>
          <w:b/>
        </w:rPr>
      </w:pPr>
      <w:r w:rsidRPr="00166FA4">
        <w:rPr>
          <w:rStyle w:val="CommentReference"/>
          <w:b/>
        </w:rPr>
        <w:annotationRef/>
      </w:r>
      <w:r w:rsidRPr="00166FA4">
        <w:rPr>
          <w:b/>
        </w:rPr>
        <w:t>2020-09-07 Call</w:t>
      </w:r>
    </w:p>
    <w:p w14:paraId="4CA592F3" w14:textId="77777777" w:rsidR="00745632" w:rsidRDefault="00745632">
      <w:pPr>
        <w:pStyle w:val="CommentText"/>
      </w:pPr>
    </w:p>
    <w:p w14:paraId="30968E3C" w14:textId="31D4CF75" w:rsidR="00745632" w:rsidRDefault="00745632">
      <w:pPr>
        <w:pStyle w:val="CommentText"/>
      </w:pPr>
      <w:r>
        <w:t>To be reconciled with the on-discussion in TEAS WG about hard and soft isolation</w:t>
      </w:r>
    </w:p>
    <w:p w14:paraId="14AC4F78" w14:textId="77777777" w:rsidR="00745632" w:rsidRDefault="00745632">
      <w:pPr>
        <w:pStyle w:val="CommentText"/>
      </w:pPr>
    </w:p>
    <w:p w14:paraId="31715987" w14:textId="128A11FB" w:rsidR="00745632" w:rsidRDefault="00745632">
      <w:pPr>
        <w:pStyle w:val="CommentText"/>
      </w:pPr>
      <w:r>
        <w:t>We may rephrase to address the setup of PE-BR optical by-pass Tunnels to support the L2/L3VPN</w:t>
      </w:r>
    </w:p>
    <w:p w14:paraId="678A3A50" w14:textId="77777777" w:rsidR="00745632" w:rsidRDefault="00745632">
      <w:pPr>
        <w:pStyle w:val="CommentText"/>
      </w:pPr>
    </w:p>
    <w:p w14:paraId="3CEC0839" w14:textId="2C52DB8B" w:rsidR="00745632" w:rsidRPr="005F55C2" w:rsidRDefault="00745632">
      <w:pPr>
        <w:pStyle w:val="CommentText"/>
        <w:rPr>
          <w:b/>
        </w:rPr>
      </w:pPr>
      <w:r w:rsidRPr="005F55C2">
        <w:rPr>
          <w:b/>
        </w:rPr>
        <w:t>See Issue #23</w:t>
      </w:r>
    </w:p>
  </w:comment>
  <w:comment w:id="295" w:author="Italo Busi [2]" w:date="2021-01-11T11:45:00Z" w:initials="IB">
    <w:p w14:paraId="1270D1F0" w14:textId="163B52CF" w:rsidR="00745632" w:rsidRPr="005F55C2" w:rsidRDefault="00745632">
      <w:pPr>
        <w:pStyle w:val="CommentText"/>
        <w:rPr>
          <w:b/>
        </w:rPr>
      </w:pPr>
      <w:r w:rsidRPr="005F55C2">
        <w:rPr>
          <w:rStyle w:val="CommentReference"/>
          <w:b/>
        </w:rPr>
        <w:annotationRef/>
      </w:r>
      <w:r w:rsidRPr="005F55C2">
        <w:rPr>
          <w:rStyle w:val="CommentReference"/>
          <w:b/>
        </w:rPr>
        <w:t>See Issue #36</w:t>
      </w:r>
    </w:p>
  </w:comment>
  <w:comment w:id="296" w:author="Belotti, Sergio (Nokia - IT/Vimercate)" w:date="2020-10-07T11:16:00Z" w:initials="BS(-I">
    <w:p w14:paraId="67935A90" w14:textId="77777777" w:rsidR="00745632" w:rsidRDefault="00745632" w:rsidP="00183DAE">
      <w:pPr>
        <w:pStyle w:val="CommentText"/>
      </w:pPr>
      <w:r>
        <w:rPr>
          <w:rStyle w:val="CommentReference"/>
        </w:rPr>
        <w:annotationRef/>
      </w:r>
      <w:r>
        <w:t>Should we consider also optical-impairment topology draft ?</w:t>
      </w:r>
    </w:p>
  </w:comment>
  <w:comment w:id="297" w:author="Italo Busi [2]" w:date="2021-01-11T11:42:00Z" w:initials="IB">
    <w:p w14:paraId="01BD34DF" w14:textId="2BB46383" w:rsidR="00745632" w:rsidRDefault="00745632">
      <w:pPr>
        <w:pStyle w:val="CommentText"/>
      </w:pPr>
      <w:r>
        <w:rPr>
          <w:rStyle w:val="CommentReference"/>
        </w:rPr>
        <w:annotationRef/>
      </w:r>
      <w:r>
        <w:t>Not applicable since this draft is assuming that Optical path computation is performed by the O-PNCs</w:t>
      </w:r>
    </w:p>
    <w:p w14:paraId="425A59A1" w14:textId="77777777" w:rsidR="00745632" w:rsidRDefault="00745632">
      <w:pPr>
        <w:pStyle w:val="CommentText"/>
      </w:pPr>
    </w:p>
    <w:p w14:paraId="1F2D4271" w14:textId="209E1A47" w:rsidR="00745632" w:rsidRPr="005F55C2" w:rsidRDefault="00745632">
      <w:pPr>
        <w:pStyle w:val="CommentText"/>
        <w:rPr>
          <w:b/>
        </w:rPr>
      </w:pPr>
      <w:r w:rsidRPr="005F55C2">
        <w:rPr>
          <w:b/>
        </w:rPr>
        <w:t>See Issue #37</w:t>
      </w:r>
    </w:p>
  </w:comment>
  <w:comment w:id="300" w:author="Italo Busi [2]" w:date="2021-01-11T10:24:00Z" w:initials="IB">
    <w:p w14:paraId="48487F70" w14:textId="11305BCB" w:rsidR="00745632" w:rsidRPr="00460D05" w:rsidRDefault="00745632">
      <w:pPr>
        <w:pStyle w:val="CommentText"/>
        <w:rPr>
          <w:b/>
        </w:rPr>
      </w:pPr>
      <w:r w:rsidRPr="00460D05">
        <w:rPr>
          <w:rStyle w:val="CommentReference"/>
          <w:b/>
        </w:rPr>
        <w:annotationRef/>
      </w:r>
      <w:r w:rsidRPr="00460D05">
        <w:rPr>
          <w:b/>
        </w:rPr>
        <w:t>See Issue #31</w:t>
      </w:r>
    </w:p>
  </w:comment>
  <w:comment w:id="301" w:author="Italo Busi [2]" w:date="2021-01-11T11:48:00Z" w:initials="IB">
    <w:p w14:paraId="3E8DC7E8" w14:textId="6276443D" w:rsidR="00745632" w:rsidRPr="00460D05" w:rsidRDefault="00745632">
      <w:pPr>
        <w:pStyle w:val="CommentText"/>
        <w:rPr>
          <w:b/>
        </w:rPr>
      </w:pPr>
      <w:r w:rsidRPr="00460D05">
        <w:rPr>
          <w:rStyle w:val="CommentReference"/>
          <w:b/>
        </w:rPr>
        <w:annotationRef/>
      </w:r>
      <w:r w:rsidRPr="00460D05">
        <w:rPr>
          <w:b/>
        </w:rPr>
        <w:t>See Issue #38</w:t>
      </w:r>
    </w:p>
  </w:comment>
  <w:comment w:id="360" w:author="Italo Busi [2]" w:date="2021-01-11T11:50:00Z" w:initials="IB">
    <w:p w14:paraId="16A26D03" w14:textId="72473C61" w:rsidR="00745632" w:rsidRDefault="00745632">
      <w:pPr>
        <w:pStyle w:val="CommentText"/>
      </w:pPr>
      <w:r>
        <w:rPr>
          <w:rStyle w:val="CommentReference"/>
        </w:rPr>
        <w:annotationRef/>
      </w:r>
      <w:r>
        <w:t>Create a github open issue</w:t>
      </w:r>
    </w:p>
    <w:p w14:paraId="31E43A3E" w14:textId="77777777" w:rsidR="00745632" w:rsidRDefault="00745632">
      <w:pPr>
        <w:pStyle w:val="CommentText"/>
      </w:pPr>
    </w:p>
    <w:p w14:paraId="1B9B30AC" w14:textId="6AF3CDD8" w:rsidR="00745632" w:rsidRDefault="00745632">
      <w:pPr>
        <w:pStyle w:val="CommentText"/>
      </w:pPr>
      <w:r>
        <w:t>Need to describe the case where LLDP snooping is not supported: either static or proprietary solution</w:t>
      </w:r>
    </w:p>
    <w:p w14:paraId="0097B665" w14:textId="77777777" w:rsidR="00745632" w:rsidRDefault="00745632">
      <w:pPr>
        <w:pStyle w:val="CommentText"/>
      </w:pPr>
    </w:p>
    <w:p w14:paraId="2152BE08" w14:textId="40E24F22" w:rsidR="00745632" w:rsidRPr="00460D05" w:rsidRDefault="00745632">
      <w:pPr>
        <w:pStyle w:val="CommentText"/>
        <w:rPr>
          <w:b/>
        </w:rPr>
      </w:pPr>
      <w:r w:rsidRPr="00460D05">
        <w:rPr>
          <w:b/>
        </w:rPr>
        <w:t>See Issue #39</w:t>
      </w:r>
    </w:p>
    <w:p w14:paraId="2E4A1426" w14:textId="77777777" w:rsidR="00745632" w:rsidRDefault="00745632">
      <w:pPr>
        <w:pStyle w:val="CommentText"/>
      </w:pPr>
    </w:p>
    <w:p w14:paraId="262CC1B8" w14:textId="160212FF" w:rsidR="00745632" w:rsidRDefault="00745632">
      <w:pPr>
        <w:pStyle w:val="CommentText"/>
      </w:pPr>
      <w:r>
        <w:t xml:space="preserve">Create another open issue about some security text about LLDP snooping </w:t>
      </w:r>
    </w:p>
    <w:p w14:paraId="689F906F" w14:textId="77777777" w:rsidR="00745632" w:rsidRDefault="00745632">
      <w:pPr>
        <w:pStyle w:val="CommentText"/>
      </w:pPr>
    </w:p>
    <w:p w14:paraId="41E30D3B" w14:textId="6686AAEA" w:rsidR="00745632" w:rsidRPr="00460D05" w:rsidRDefault="00745632">
      <w:pPr>
        <w:pStyle w:val="CommentText"/>
        <w:rPr>
          <w:b/>
        </w:rPr>
      </w:pPr>
      <w:r w:rsidRPr="00460D05">
        <w:rPr>
          <w:b/>
        </w:rPr>
        <w:t>See Issue #40</w:t>
      </w:r>
    </w:p>
  </w:comment>
  <w:comment w:id="362" w:author="Italo Busi [2]" w:date="2020-10-26T12:01:00Z" w:initials="IB">
    <w:p w14:paraId="79066CB2" w14:textId="77777777" w:rsidR="00745632" w:rsidRDefault="00745632" w:rsidP="004E7F85">
      <w:pPr>
        <w:pStyle w:val="CommentText"/>
      </w:pPr>
      <w:r>
        <w:rPr>
          <w:rStyle w:val="CommentReference"/>
        </w:rPr>
        <w:annotationRef/>
      </w:r>
      <w:r>
        <w:t xml:space="preserve">Furhter </w:t>
      </w:r>
      <w:r w:rsidRPr="00337147">
        <w:t>text refinement is needed to fit into the context of topology discovery</w:t>
      </w:r>
      <w:r>
        <w:t>.</w:t>
      </w:r>
    </w:p>
    <w:p w14:paraId="0684DA56" w14:textId="77777777" w:rsidR="00745632" w:rsidRDefault="00745632" w:rsidP="004E7F85">
      <w:pPr>
        <w:pStyle w:val="CommentText"/>
      </w:pPr>
    </w:p>
    <w:p w14:paraId="75165B4F" w14:textId="14802581" w:rsidR="00745632" w:rsidRPr="00460D05" w:rsidRDefault="00745632" w:rsidP="004E7F85">
      <w:pPr>
        <w:pStyle w:val="CommentText"/>
        <w:rPr>
          <w:b/>
        </w:rPr>
      </w:pPr>
      <w:r w:rsidRPr="00460D05">
        <w:rPr>
          <w:b/>
        </w:rPr>
        <w:t>See Issues #4 and #5</w:t>
      </w:r>
    </w:p>
  </w:comment>
  <w:comment w:id="441" w:author="Italo Busi [2]" w:date="2021-01-11T11:53:00Z" w:initials="IB">
    <w:p w14:paraId="4F70B60C" w14:textId="5C4165D6" w:rsidR="00745632" w:rsidRPr="00460D05" w:rsidRDefault="00745632">
      <w:pPr>
        <w:pStyle w:val="CommentText"/>
        <w:rPr>
          <w:b/>
        </w:rPr>
      </w:pPr>
      <w:r w:rsidRPr="00460D05">
        <w:rPr>
          <w:rStyle w:val="CommentReference"/>
          <w:b/>
        </w:rPr>
        <w:annotationRef/>
      </w:r>
      <w:r w:rsidRPr="00460D05">
        <w:rPr>
          <w:b/>
        </w:rPr>
        <w:t>Issue #38</w:t>
      </w:r>
    </w:p>
  </w:comment>
  <w:comment w:id="444" w:author="Italo Busi [2]" w:date="2021-01-12T16:28:00Z" w:initials="IB">
    <w:p w14:paraId="5B18C718" w14:textId="7A4A0636" w:rsidR="00745632" w:rsidRPr="00460D05" w:rsidRDefault="00745632">
      <w:pPr>
        <w:pStyle w:val="CommentText"/>
        <w:rPr>
          <w:b/>
        </w:rPr>
      </w:pPr>
      <w:r w:rsidRPr="00460D05">
        <w:rPr>
          <w:rStyle w:val="CommentReference"/>
          <w:b/>
        </w:rPr>
        <w:annotationRef/>
      </w:r>
      <w:r w:rsidRPr="00460D05">
        <w:rPr>
          <w:b/>
        </w:rPr>
        <w:t>See Issue #41</w:t>
      </w:r>
    </w:p>
  </w:comment>
  <w:comment w:id="447" w:author="Italo Busi [2]" w:date="2021-01-11T11:53:00Z" w:initials="IB">
    <w:p w14:paraId="57F4102F" w14:textId="255A6101" w:rsidR="00745632" w:rsidRPr="00460D05" w:rsidRDefault="00745632">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2B603" w14:textId="77777777" w:rsidR="00745632" w:rsidRDefault="00745632">
      <w:r>
        <w:separator/>
      </w:r>
    </w:p>
  </w:endnote>
  <w:endnote w:type="continuationSeparator" w:id="0">
    <w:p w14:paraId="537C2FCB" w14:textId="77777777" w:rsidR="00745632" w:rsidRDefault="00745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288A7" w14:textId="77777777" w:rsidR="00745632" w:rsidRDefault="007456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12981918" w:rsidR="00745632" w:rsidRDefault="00745632"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4</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72" w:author="Italo Busi [2]" w:date="2021-05-05T11:40:00Z">
      <w:r>
        <w:rPr>
          <w:noProof/>
        </w:rPr>
        <w:instrText>4</w:instrText>
      </w:r>
    </w:ins>
    <w:del w:id="473" w:author="Italo Busi [2]" w:date="2021-04-20T10:35:00Z">
      <w:r w:rsidDel="002163B4">
        <w:rPr>
          <w:noProof/>
        </w:rPr>
        <w:delInstrText>11</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63739B">
      <w:rPr>
        <w:noProof/>
      </w:rPr>
      <w:instrText>October</w:instrText>
    </w:r>
    <w:r>
      <w:fldChar w:fldCharType="end"/>
    </w:r>
    <w:r>
      <w:instrText xml:space="preserve"> \* MERGEFORMAT </w:instrText>
    </w:r>
    <w:r>
      <w:fldChar w:fldCharType="separate"/>
    </w:r>
    <w:r w:rsidR="0063739B">
      <w:rPr>
        <w:noProof/>
      </w:rPr>
      <w:instrText>October</w:instrText>
    </w:r>
    <w:r>
      <w:fldChar w:fldCharType="end"/>
    </w:r>
    <w:r>
      <w:instrText xml:space="preserve"> \* MERGEFORMAT </w:instrText>
    </w:r>
    <w:r>
      <w:fldChar w:fldCharType="separate"/>
    </w:r>
    <w:r w:rsidR="0063739B">
      <w:rPr>
        <w:noProof/>
      </w:rPr>
      <w:instrText>October</w:instrText>
    </w:r>
    <w:r>
      <w:fldChar w:fldCharType="end"/>
    </w:r>
    <w:r>
      <w:instrText xml:space="preserve"> \* MERGEFORMAT </w:instrText>
    </w:r>
    <w:r>
      <w:fldChar w:fldCharType="separate"/>
    </w:r>
    <w:r w:rsidR="0063739B">
      <w:rPr>
        <w:noProof/>
      </w:rPr>
      <w:t>October</w:t>
    </w:r>
    <w:r>
      <w:fldChar w:fldCharType="end"/>
    </w:r>
    <w:r>
      <w:t xml:space="preserve"> </w:t>
    </w:r>
    <w:r>
      <w:fldChar w:fldCharType="begin"/>
    </w:r>
    <w:r>
      <w:instrText xml:space="preserve"> SAVEDATE  \@ "d," </w:instrText>
    </w:r>
    <w:r>
      <w:fldChar w:fldCharType="separate"/>
    </w:r>
    <w:ins w:id="474" w:author="Italo Busi [2]" w:date="2021-05-05T11:40:00Z">
      <w:r>
        <w:rPr>
          <w:noProof/>
        </w:rPr>
        <w:t>20,</w:t>
      </w:r>
    </w:ins>
    <w:ins w:id="475" w:author="IB v5.02" w:date="2021-04-06T12:23:00Z">
      <w:del w:id="476" w:author="Italo Busi [2]" w:date="2021-04-20T10:35:00Z">
        <w:r w:rsidDel="002163B4">
          <w:rPr>
            <w:noProof/>
          </w:rPr>
          <w:delText>15,</w:delText>
        </w:r>
      </w:del>
    </w:ins>
    <w:del w:id="477" w:author="Italo Busi [2]" w:date="2021-04-20T10:35:00Z">
      <w:r w:rsidDel="002163B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63739B">
      <w:rPr>
        <w:noProof/>
      </w:rPr>
      <w:t>2021</w:t>
    </w:r>
    <w:r>
      <w:fldChar w:fldCharType="end"/>
    </w:r>
    <w:r>
      <w:rPr>
        <w:rFonts w:cs="Times New Roman"/>
      </w:rPr>
      <w:tab/>
    </w:r>
    <w:r>
      <w:t xml:space="preserve">[Page </w:t>
    </w:r>
    <w:r>
      <w:fldChar w:fldCharType="begin"/>
    </w:r>
    <w:r>
      <w:instrText xml:space="preserve"> PAGE </w:instrText>
    </w:r>
    <w:r>
      <w:fldChar w:fldCharType="separate"/>
    </w:r>
    <w:r w:rsidR="0063739B">
      <w:rPr>
        <w:noProof/>
      </w:rPr>
      <w:t>12</w:t>
    </w:r>
    <w:r>
      <w:fldChar w:fldCharType="end"/>
    </w:r>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18BA59C9" w:rsidR="00745632" w:rsidRDefault="00745632"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4</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84" w:author="Italo Busi [2]" w:date="2021-05-05T11:40:00Z">
      <w:r>
        <w:rPr>
          <w:noProof/>
        </w:rPr>
        <w:instrText>4</w:instrText>
      </w:r>
    </w:ins>
    <w:del w:id="485" w:author="Italo Busi [2]" w:date="2021-04-20T10:35:00Z">
      <w:r w:rsidDel="002163B4">
        <w:rPr>
          <w:noProof/>
        </w:rPr>
        <w:delInstrText>11</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63739B">
      <w:rPr>
        <w:noProof/>
      </w:rPr>
      <w:instrText>October</w:instrText>
    </w:r>
    <w:r>
      <w:fldChar w:fldCharType="end"/>
    </w:r>
    <w:r>
      <w:instrText xml:space="preserve"> \* MERGEFORMAT </w:instrText>
    </w:r>
    <w:r>
      <w:fldChar w:fldCharType="separate"/>
    </w:r>
    <w:r w:rsidR="0063739B">
      <w:rPr>
        <w:noProof/>
      </w:rPr>
      <w:instrText>October</w:instrText>
    </w:r>
    <w:r>
      <w:fldChar w:fldCharType="end"/>
    </w:r>
    <w:r>
      <w:instrText xml:space="preserve"> \* MERGEFORMAT </w:instrText>
    </w:r>
    <w:r>
      <w:fldChar w:fldCharType="separate"/>
    </w:r>
    <w:r w:rsidR="0063739B">
      <w:rPr>
        <w:noProof/>
      </w:rPr>
      <w:instrText>October</w:instrText>
    </w:r>
    <w:r>
      <w:fldChar w:fldCharType="end"/>
    </w:r>
    <w:r>
      <w:instrText xml:space="preserve"> \* MERGEFORMAT </w:instrText>
    </w:r>
    <w:r>
      <w:fldChar w:fldCharType="separate"/>
    </w:r>
    <w:r w:rsidR="0063739B">
      <w:rPr>
        <w:noProof/>
      </w:rPr>
      <w:t>October</w:t>
    </w:r>
    <w:r>
      <w:fldChar w:fldCharType="end"/>
    </w:r>
    <w:r>
      <w:t xml:space="preserve"> </w:t>
    </w:r>
    <w:r>
      <w:fldChar w:fldCharType="begin"/>
    </w:r>
    <w:r>
      <w:instrText xml:space="preserve"> SAVEDATE  \@ "d," </w:instrText>
    </w:r>
    <w:r>
      <w:fldChar w:fldCharType="separate"/>
    </w:r>
    <w:ins w:id="486" w:author="Italo Busi [2]" w:date="2021-05-05T11:40:00Z">
      <w:r>
        <w:rPr>
          <w:noProof/>
        </w:rPr>
        <w:t>20,</w:t>
      </w:r>
    </w:ins>
    <w:ins w:id="487" w:author="IB v5.02" w:date="2021-04-06T12:23:00Z">
      <w:del w:id="488" w:author="Italo Busi [2]" w:date="2021-04-20T10:35:00Z">
        <w:r w:rsidDel="002163B4">
          <w:rPr>
            <w:noProof/>
          </w:rPr>
          <w:delText>15,</w:delText>
        </w:r>
      </w:del>
    </w:ins>
    <w:del w:id="489" w:author="Italo Busi [2]" w:date="2021-04-20T10:35:00Z">
      <w:r w:rsidDel="002163B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63739B">
      <w:rPr>
        <w:noProof/>
      </w:rPr>
      <w:t>2021</w:t>
    </w:r>
    <w:r>
      <w:fldChar w:fldCharType="end"/>
    </w:r>
    <w:r>
      <w:tab/>
      <w:t xml:space="preserve">[Page </w:t>
    </w:r>
    <w:r>
      <w:fldChar w:fldCharType="begin"/>
    </w:r>
    <w:r>
      <w:instrText xml:space="preserve"> PAGE </w:instrText>
    </w:r>
    <w:r>
      <w:fldChar w:fldCharType="separate"/>
    </w:r>
    <w:r w:rsidR="0063739B">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1D4C41" w14:textId="77777777" w:rsidR="00745632" w:rsidRDefault="00745632">
      <w:r>
        <w:separator/>
      </w:r>
    </w:p>
  </w:footnote>
  <w:footnote w:type="continuationSeparator" w:id="0">
    <w:p w14:paraId="423E2AC7" w14:textId="77777777" w:rsidR="00745632" w:rsidRDefault="007456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9C50A" w14:textId="77777777" w:rsidR="00745632" w:rsidRDefault="0074563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58965199" w:rsidR="00745632" w:rsidRDefault="00745632"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470" w:author="Italo Busi [2]" w:date="2021-05-05T11:40:00Z">
      <w:r>
        <w:rPr>
          <w:noProof/>
        </w:rPr>
        <w:t>April 2021</w:t>
      </w:r>
    </w:ins>
    <w:del w:id="471" w:author="Italo Busi [2]" w:date="2021-04-20T10:35:00Z">
      <w:r w:rsidDel="002163B4">
        <w:rPr>
          <w:noProof/>
        </w:rPr>
        <w:delText>March 2021</w:delText>
      </w:r>
    </w:del>
    <w:r>
      <w:fldChar w:fldCharType="end"/>
    </w:r>
  </w:p>
  <w:p w14:paraId="0330A958" w14:textId="77777777" w:rsidR="00745632" w:rsidRDefault="00745632" w:rsidP="00AE0541">
    <w:pPr>
      <w:rPr>
        <w:lang w:eastAsia="ko-K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745632" w:rsidRDefault="00745632" w:rsidP="00F410C4">
    <w:pPr>
      <w:pStyle w:val="Header"/>
      <w:rPr>
        <w:highlight w:val="yellow"/>
      </w:rPr>
    </w:pPr>
  </w:p>
  <w:p w14:paraId="6FDEAA1E" w14:textId="77777777" w:rsidR="00745632" w:rsidRDefault="00745632" w:rsidP="00F410C4">
    <w:pPr>
      <w:pStyle w:val="Header"/>
      <w:rPr>
        <w:highlight w:val="yellow"/>
      </w:rPr>
    </w:pPr>
  </w:p>
  <w:p w14:paraId="4C3133EA" w14:textId="77777777" w:rsidR="00745632" w:rsidRDefault="00745632" w:rsidP="00F410C4">
    <w:pPr>
      <w:pStyle w:val="Header"/>
    </w:pPr>
    <w:r w:rsidRPr="007064B6">
      <w:t>TEAS Working Group</w:t>
    </w:r>
    <w:r>
      <w:tab/>
    </w:r>
    <w:r w:rsidRPr="00F410C4">
      <w:tab/>
    </w:r>
    <w:r>
      <w:t xml:space="preserve">Fabio </w:t>
    </w:r>
    <w:r w:rsidRPr="007064B6">
      <w:t>Peruzzini</w:t>
    </w:r>
  </w:p>
  <w:p w14:paraId="16A1767F" w14:textId="77777777" w:rsidR="00745632" w:rsidRDefault="00745632" w:rsidP="00F410C4">
    <w:pPr>
      <w:pStyle w:val="Header"/>
    </w:pPr>
    <w:r>
      <w:t>Internet Draft</w:t>
    </w:r>
    <w:r>
      <w:tab/>
    </w:r>
    <w:r w:rsidRPr="00F410C4">
      <w:tab/>
    </w:r>
    <w:r>
      <w:t>TIM</w:t>
    </w:r>
  </w:p>
  <w:p w14:paraId="4B4B9B7C" w14:textId="77777777" w:rsidR="00745632" w:rsidRDefault="00745632"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745632" w:rsidRPr="00954E1B" w:rsidRDefault="00745632" w:rsidP="00F410C4">
    <w:pPr>
      <w:pStyle w:val="Header"/>
      <w:rPr>
        <w:lang w:val="it-IT"/>
      </w:rPr>
    </w:pPr>
    <w:r>
      <w:rPr>
        <w:lang w:val="en-GB"/>
      </w:rPr>
      <w:tab/>
    </w:r>
    <w:r>
      <w:rPr>
        <w:lang w:val="en-GB"/>
      </w:rPr>
      <w:tab/>
    </w:r>
    <w:r w:rsidRPr="00954E1B">
      <w:rPr>
        <w:lang w:val="it-IT"/>
      </w:rPr>
      <w:t>Vodafone</w:t>
    </w:r>
  </w:p>
  <w:p w14:paraId="369C6969" w14:textId="77777777" w:rsidR="00745632" w:rsidRPr="00954E1B" w:rsidRDefault="00745632" w:rsidP="00F410C4">
    <w:pPr>
      <w:pStyle w:val="Header"/>
      <w:rPr>
        <w:lang w:val="it-IT"/>
      </w:rPr>
    </w:pPr>
    <w:r w:rsidRPr="00954E1B">
      <w:rPr>
        <w:lang w:val="it-IT"/>
      </w:rPr>
      <w:tab/>
    </w:r>
    <w:r w:rsidRPr="00954E1B">
      <w:rPr>
        <w:lang w:val="it-IT"/>
      </w:rPr>
      <w:tab/>
      <w:t>Italo Busi</w:t>
    </w:r>
  </w:p>
  <w:p w14:paraId="2984B8BD" w14:textId="77777777" w:rsidR="00745632" w:rsidRPr="00954E1B" w:rsidRDefault="00745632" w:rsidP="00F410C4">
    <w:pPr>
      <w:pStyle w:val="Header"/>
      <w:rPr>
        <w:lang w:val="it-IT"/>
      </w:rPr>
    </w:pPr>
    <w:r w:rsidRPr="00954E1B">
      <w:rPr>
        <w:lang w:val="it-IT"/>
      </w:rPr>
      <w:tab/>
    </w:r>
    <w:r w:rsidRPr="00954E1B">
      <w:rPr>
        <w:lang w:val="it-IT"/>
      </w:rPr>
      <w:tab/>
      <w:t>Huawei</w:t>
    </w:r>
  </w:p>
  <w:p w14:paraId="63AFEB19" w14:textId="77777777" w:rsidR="00745632" w:rsidRPr="00954E1B" w:rsidRDefault="00745632" w:rsidP="00F410C4">
    <w:pPr>
      <w:pStyle w:val="Header"/>
      <w:rPr>
        <w:lang w:val="it-IT"/>
      </w:rPr>
    </w:pPr>
    <w:r w:rsidRPr="00954E1B">
      <w:rPr>
        <w:lang w:val="it-IT"/>
      </w:rPr>
      <w:tab/>
    </w:r>
    <w:r w:rsidRPr="00954E1B">
      <w:rPr>
        <w:lang w:val="it-IT"/>
      </w:rPr>
      <w:tab/>
      <w:t>Daniel King</w:t>
    </w:r>
  </w:p>
  <w:p w14:paraId="6EDB0003" w14:textId="77777777" w:rsidR="00745632" w:rsidRDefault="00745632" w:rsidP="00F410C4">
    <w:pPr>
      <w:pStyle w:val="Header"/>
    </w:pPr>
    <w:r w:rsidRPr="00954E1B">
      <w:rPr>
        <w:lang w:val="it-IT"/>
      </w:rPr>
      <w:tab/>
    </w:r>
    <w:r w:rsidRPr="00954E1B">
      <w:rPr>
        <w:lang w:val="it-IT"/>
      </w:rPr>
      <w:tab/>
    </w:r>
    <w:r>
      <w:t>Old Dog Consulting</w:t>
    </w:r>
  </w:p>
  <w:p w14:paraId="629C5C70" w14:textId="77777777" w:rsidR="00745632" w:rsidRDefault="00745632" w:rsidP="00F410C4">
    <w:pPr>
      <w:pStyle w:val="Header"/>
      <w:rPr>
        <w:lang w:val="en-GB"/>
      </w:rPr>
    </w:pPr>
    <w:r>
      <w:rPr>
        <w:lang w:val="en-GB"/>
      </w:rPr>
      <w:tab/>
    </w:r>
    <w:r>
      <w:rPr>
        <w:lang w:val="en-GB"/>
      </w:rPr>
      <w:tab/>
      <w:t>Daniele Ceccarelli</w:t>
    </w:r>
  </w:p>
  <w:p w14:paraId="23931D84" w14:textId="77777777" w:rsidR="00745632" w:rsidRPr="00390C09" w:rsidRDefault="00745632" w:rsidP="00F410C4">
    <w:pPr>
      <w:pStyle w:val="Header"/>
      <w:rPr>
        <w:lang w:val="en-GB"/>
      </w:rPr>
    </w:pPr>
    <w:r>
      <w:rPr>
        <w:lang w:val="en-GB"/>
      </w:rPr>
      <w:tab/>
    </w:r>
    <w:r>
      <w:rPr>
        <w:lang w:val="en-GB"/>
      </w:rPr>
      <w:tab/>
    </w:r>
    <w:r w:rsidRPr="00433AE6">
      <w:rPr>
        <w:lang w:val="en-GB"/>
      </w:rPr>
      <w:t>Ericsson</w:t>
    </w:r>
  </w:p>
  <w:p w14:paraId="5DE008D9" w14:textId="77777777" w:rsidR="00745632" w:rsidRPr="00390C09" w:rsidRDefault="00745632" w:rsidP="00F410C4">
    <w:pPr>
      <w:pStyle w:val="Header"/>
      <w:rPr>
        <w:lang w:val="en-GB"/>
      </w:rPr>
    </w:pPr>
  </w:p>
  <w:p w14:paraId="76C05A00" w14:textId="60B98099" w:rsidR="00745632" w:rsidRDefault="00745632"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4</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4</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78" w:author="Italo Busi [2]" w:date="2021-05-05T11:40:00Z">
      <w:r>
        <w:rPr>
          <w:noProof/>
        </w:rPr>
        <w:instrText>4</w:instrText>
      </w:r>
    </w:ins>
    <w:del w:id="479" w:author="Italo Busi [2]" w:date="2021-04-20T10:35:00Z">
      <w:r w:rsidDel="002163B4">
        <w:rPr>
          <w:noProof/>
        </w:rPr>
        <w:delInstrText>11</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63739B">
      <w:rPr>
        <w:noProof/>
      </w:rPr>
      <w:instrText>October</w:instrText>
    </w:r>
    <w:r>
      <w:fldChar w:fldCharType="end"/>
    </w:r>
    <w:r>
      <w:instrText xml:space="preserve"> \* MERGEFORMAT </w:instrText>
    </w:r>
    <w:r>
      <w:fldChar w:fldCharType="separate"/>
    </w:r>
    <w:r w:rsidR="0063739B">
      <w:rPr>
        <w:noProof/>
      </w:rPr>
      <w:instrText>October</w:instrText>
    </w:r>
    <w:r>
      <w:fldChar w:fldCharType="end"/>
    </w:r>
    <w:r>
      <w:instrText xml:space="preserve"> \* MERGEFORMAT </w:instrText>
    </w:r>
    <w:r>
      <w:fldChar w:fldCharType="separate"/>
    </w:r>
    <w:r w:rsidR="0063739B">
      <w:rPr>
        <w:noProof/>
      </w:rPr>
      <w:instrText>October</w:instrText>
    </w:r>
    <w:r>
      <w:fldChar w:fldCharType="end"/>
    </w:r>
    <w:r>
      <w:instrText xml:space="preserve"> \* MERGEFORMAT </w:instrText>
    </w:r>
    <w:r>
      <w:fldChar w:fldCharType="separate"/>
    </w:r>
    <w:r w:rsidR="0063739B">
      <w:rPr>
        <w:noProof/>
      </w:rPr>
      <w:t>Octo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63739B">
      <w:rPr>
        <w:noProof/>
      </w:rPr>
      <w:t>2021</w:t>
    </w:r>
    <w:r>
      <w:fldChar w:fldCharType="end"/>
    </w:r>
    <w:r>
      <w:tab/>
    </w:r>
    <w:r>
      <w:tab/>
    </w:r>
    <w:r>
      <w:fldChar w:fldCharType="begin"/>
    </w:r>
    <w:r>
      <w:instrText xml:space="preserve"> SAVEDATE  \@ "MMMM d, yyyy" </w:instrText>
    </w:r>
    <w:r>
      <w:fldChar w:fldCharType="separate"/>
    </w:r>
    <w:ins w:id="480" w:author="Italo Busi [2]" w:date="2021-05-05T11:40:00Z">
      <w:r>
        <w:rPr>
          <w:noProof/>
        </w:rPr>
        <w:t>April 20, 2021</w:t>
      </w:r>
    </w:ins>
    <w:ins w:id="481" w:author="IB v5.02" w:date="2021-04-06T12:23:00Z">
      <w:del w:id="482" w:author="Italo Busi [2]" w:date="2021-04-20T10:35:00Z">
        <w:r w:rsidDel="002163B4">
          <w:rPr>
            <w:noProof/>
          </w:rPr>
          <w:delText>March 15, 2021</w:delText>
        </w:r>
      </w:del>
    </w:ins>
    <w:del w:id="483" w:author="Italo Busi [2]" w:date="2021-04-20T10:35:00Z">
      <w:r w:rsidDel="002163B4">
        <w:rPr>
          <w:noProof/>
        </w:rPr>
        <w:delText>March 14, 2021</w:delText>
      </w:r>
    </w:del>
    <w:r>
      <w:fldChar w:fldCharType="end"/>
    </w:r>
  </w:p>
  <w:p w14:paraId="4C49A4CA" w14:textId="77777777" w:rsidR="00745632" w:rsidRDefault="00745632" w:rsidP="00F410C4">
    <w:pPr>
      <w:pStyle w:val="Header"/>
    </w:pPr>
    <w:r>
      <w:tab/>
    </w:r>
  </w:p>
  <w:p w14:paraId="4043BDB6" w14:textId="77777777" w:rsidR="00745632" w:rsidRDefault="00745632"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3"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7"/>
  </w:num>
  <w:num w:numId="2">
    <w:abstractNumId w:val="30"/>
  </w:num>
  <w:num w:numId="3">
    <w:abstractNumId w:val="29"/>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11"/>
  </w:num>
  <w:num w:numId="17">
    <w:abstractNumId w:val="21"/>
  </w:num>
  <w:num w:numId="18">
    <w:abstractNumId w:val="21"/>
    <w:lvlOverride w:ilvl="0">
      <w:startOverride w:val="1"/>
    </w:lvlOverride>
  </w:num>
  <w:num w:numId="19">
    <w:abstractNumId w:val="38"/>
  </w:num>
  <w:num w:numId="20">
    <w:abstractNumId w:val="20"/>
  </w:num>
  <w:num w:numId="21">
    <w:abstractNumId w:val="21"/>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11"/>
  </w:num>
  <w:num w:numId="34">
    <w:abstractNumId w:val="11"/>
  </w:num>
  <w:num w:numId="35">
    <w:abstractNumId w:val="12"/>
  </w:num>
  <w:num w:numId="36">
    <w:abstractNumId w:val="28"/>
  </w:num>
  <w:num w:numId="37">
    <w:abstractNumId w:val="32"/>
  </w:num>
  <w:num w:numId="38">
    <w:abstractNumId w:val="26"/>
  </w:num>
  <w:num w:numId="39">
    <w:abstractNumId w:val="1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24"/>
  </w:num>
  <w:num w:numId="43">
    <w:abstractNumId w:val="19"/>
  </w:num>
  <w:num w:numId="44">
    <w:abstractNumId w:val="21"/>
  </w:num>
  <w:num w:numId="45">
    <w:abstractNumId w:val="17"/>
  </w:num>
  <w:num w:numId="46">
    <w:abstractNumId w:val="31"/>
  </w:num>
  <w:num w:numId="47">
    <w:abstractNumId w:val="31"/>
  </w:num>
  <w:num w:numId="48">
    <w:abstractNumId w:val="33"/>
  </w:num>
  <w:num w:numId="49">
    <w:abstractNumId w:val="34"/>
  </w:num>
  <w:num w:numId="50">
    <w:abstractNumId w:val="33"/>
    <w:lvlOverride w:ilvl="0">
      <w:startOverride w:val="1"/>
    </w:lvlOverride>
  </w:num>
  <w:num w:numId="51">
    <w:abstractNumId w:val="33"/>
  </w:num>
  <w:num w:numId="52">
    <w:abstractNumId w:val="18"/>
  </w:num>
  <w:num w:numId="53">
    <w:abstractNumId w:val="25"/>
  </w:num>
  <w:num w:numId="54">
    <w:abstractNumId w:val="23"/>
  </w:num>
  <w:num w:numId="55">
    <w:abstractNumId w:val="23"/>
    <w:lvlOverride w:ilvl="0">
      <w:startOverride w:val="1"/>
    </w:lvlOverride>
  </w:num>
  <w:num w:numId="56">
    <w:abstractNumId w:val="11"/>
  </w:num>
  <w:num w:numId="57">
    <w:abstractNumId w:val="2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B v5.02">
    <w15:presenceInfo w15:providerId="None" w15:userId="IB v5.02"/>
  </w15:person>
  <w15:person w15:author="Italo Busi">
    <w15:presenceInfo w15:providerId="None" w15:userId="Italo Busi"/>
  </w15:person>
  <w15:person w15:author="BOUQUIER, JEAN-FRANCOIS, Vodafone Spain">
    <w15:presenceInfo w15:providerId="AD" w15:userId="S::jeff.bouquier@vodafone.com::42bd9f8c-0160-4ee4-a2f9-0385317dd1bb"/>
  </w15:person>
  <w15:person w15:author="Italo Busi [2]">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Italo - Sergio">
    <w15:presenceInfo w15:providerId="None" w15:userId="Italo - Sergio"/>
  </w15:person>
  <w15:person w15:author="Belotti, Sergio (Nokia - IT/Vimercate)">
    <w15:presenceInfo w15:providerId="AD" w15:userId="S::sergio.belotti@nokia.com::1405c469-425d-44df-9775-7098fb1a68f6"/>
  </w15:person>
  <w15:person w15:author="Italo Busi - 2">
    <w15:presenceInfo w15:providerId="None" w15:userId="Italo Busi -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0"/>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445E"/>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169F"/>
    <w:rsid w:val="00372D82"/>
    <w:rsid w:val="003749F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0B0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D05"/>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4724"/>
    <w:rsid w:val="00557357"/>
    <w:rsid w:val="00560C28"/>
    <w:rsid w:val="005613B7"/>
    <w:rsid w:val="005630EE"/>
    <w:rsid w:val="005640C6"/>
    <w:rsid w:val="00564AA2"/>
    <w:rsid w:val="005676EB"/>
    <w:rsid w:val="00575149"/>
    <w:rsid w:val="005807BF"/>
    <w:rsid w:val="00581197"/>
    <w:rsid w:val="00581201"/>
    <w:rsid w:val="00581409"/>
    <w:rsid w:val="00583616"/>
    <w:rsid w:val="00585BC0"/>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55C2"/>
    <w:rsid w:val="005F6CB4"/>
    <w:rsid w:val="0060080E"/>
    <w:rsid w:val="0060135F"/>
    <w:rsid w:val="006034B4"/>
    <w:rsid w:val="00605243"/>
    <w:rsid w:val="006058DB"/>
    <w:rsid w:val="006131F5"/>
    <w:rsid w:val="006148C6"/>
    <w:rsid w:val="006212DB"/>
    <w:rsid w:val="006227BF"/>
    <w:rsid w:val="00622E6C"/>
    <w:rsid w:val="006254F9"/>
    <w:rsid w:val="0062608B"/>
    <w:rsid w:val="00627811"/>
    <w:rsid w:val="006308F2"/>
    <w:rsid w:val="006309BD"/>
    <w:rsid w:val="00633074"/>
    <w:rsid w:val="006343E2"/>
    <w:rsid w:val="006351F2"/>
    <w:rsid w:val="0063739B"/>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5632"/>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B0698"/>
    <w:rsid w:val="007B7056"/>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5898"/>
    <w:rsid w:val="008961EC"/>
    <w:rsid w:val="00896325"/>
    <w:rsid w:val="008A122B"/>
    <w:rsid w:val="008A30C6"/>
    <w:rsid w:val="008A3CFF"/>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2370"/>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1D8"/>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FD5"/>
    <w:rsid w:val="00E6606B"/>
    <w:rsid w:val="00E71C81"/>
    <w:rsid w:val="00E74B29"/>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030A9E-5CB6-4947-9597-AD641D5CA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TotalTime>
  <Pages>31</Pages>
  <Words>8591</Words>
  <Characters>52290</Characters>
  <Application>Microsoft Office Word</Application>
  <DocSecurity>0</DocSecurity>
  <Lines>435</Lines>
  <Paragraphs>12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6076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 Sergio</cp:lastModifiedBy>
  <cp:revision>2</cp:revision>
  <cp:lastPrinted>2021-04-06T10:23:00Z</cp:lastPrinted>
  <dcterms:created xsi:type="dcterms:W3CDTF">2021-05-05T13:04:00Z</dcterms:created>
  <dcterms:modified xsi:type="dcterms:W3CDTF">2021-05-0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0148722</vt:lpwstr>
  </property>
</Properties>
</file>